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13554" w14:textId="035796E4" w:rsidR="00DD4DCE" w:rsidRPr="00C2178D" w:rsidRDefault="00A71DC3" w:rsidP="00A07046">
      <w:pPr>
        <w:pStyle w:val="Title"/>
        <w:rPr>
          <w:rFonts w:ascii="Calibri" w:hAnsi="Calibri"/>
        </w:rPr>
      </w:pPr>
      <w:r w:rsidRPr="00C2178D">
        <w:rPr>
          <w:rFonts w:ascii="Calibri" w:hAnsi="Calibri"/>
        </w:rPr>
        <w:t>WEB</w:t>
      </w:r>
      <w:r w:rsidR="00C53C31" w:rsidRPr="00C2178D">
        <w:rPr>
          <w:rFonts w:ascii="Calibri" w:hAnsi="Calibri"/>
        </w:rPr>
        <w:t>3</w:t>
      </w:r>
      <w:r w:rsidR="00110870" w:rsidRPr="00C2178D">
        <w:rPr>
          <w:rFonts w:ascii="Calibri" w:hAnsi="Calibri"/>
        </w:rPr>
        <w:t>22</w:t>
      </w:r>
      <w:r w:rsidR="00A42A1D" w:rsidRPr="00C2178D">
        <w:rPr>
          <w:rFonts w:ascii="Calibri" w:hAnsi="Calibri"/>
        </w:rPr>
        <w:t xml:space="preserve"> </w:t>
      </w:r>
      <w:r w:rsidR="005F14DE">
        <w:rPr>
          <w:rFonts w:ascii="Calibri" w:hAnsi="Calibri"/>
        </w:rPr>
        <w:t>Assignment 3</w:t>
      </w:r>
    </w:p>
    <w:p w14:paraId="44A7AEE2" w14:textId="06641510" w:rsidR="00A07046" w:rsidRPr="00C2178D" w:rsidRDefault="00A07046" w:rsidP="00A07046"/>
    <w:p w14:paraId="6FECE5FF" w14:textId="00E544F6" w:rsidR="00C1058E" w:rsidRPr="00C2178D" w:rsidRDefault="00C1058E" w:rsidP="00C1058E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Submission Deadline:</w:t>
      </w:r>
    </w:p>
    <w:p w14:paraId="6E4055EE" w14:textId="0D91B821" w:rsidR="00C1058E" w:rsidRPr="00C2178D" w:rsidRDefault="008B26AA" w:rsidP="00C1058E">
      <w:r>
        <w:t>Tues</w:t>
      </w:r>
      <w:r w:rsidR="00F85E8F">
        <w:t xml:space="preserve">day, </w:t>
      </w:r>
      <w:r>
        <w:t>June</w:t>
      </w:r>
      <w:r w:rsidR="00F85E8F">
        <w:t xml:space="preserve"> </w:t>
      </w:r>
      <w:r w:rsidR="0008136C">
        <w:t>2</w:t>
      </w:r>
      <w:r>
        <w:t>9</w:t>
      </w:r>
      <w:r w:rsidR="00F85E8F" w:rsidRPr="00F85E8F">
        <w:rPr>
          <w:vertAlign w:val="superscript"/>
        </w:rPr>
        <w:t>th</w:t>
      </w:r>
      <w:r w:rsidR="00F85E8F">
        <w:t>, 20</w:t>
      </w:r>
      <w:r w:rsidR="00C25A6F">
        <w:t>21</w:t>
      </w:r>
      <w:r w:rsidR="00F85E8F">
        <w:t>@ 11:59 PM</w:t>
      </w:r>
    </w:p>
    <w:p w14:paraId="352D73B0" w14:textId="77777777" w:rsidR="00C1058E" w:rsidRPr="00C2178D" w:rsidRDefault="00C1058E" w:rsidP="00C1058E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Assessment Weight:</w:t>
      </w:r>
    </w:p>
    <w:p w14:paraId="2BBBF3E4" w14:textId="2C6DFFE2" w:rsidR="00C1058E" w:rsidRPr="00C2178D" w:rsidRDefault="00A87037" w:rsidP="00C1058E">
      <w:r>
        <w:t>9</w:t>
      </w:r>
      <w:r w:rsidR="00C1058E" w:rsidRPr="00C2178D">
        <w:t>% of your final course Grade</w:t>
      </w:r>
    </w:p>
    <w:p w14:paraId="64883A35" w14:textId="5AEE8CFE" w:rsidR="005343AC" w:rsidRPr="00C2178D" w:rsidRDefault="00C1058E" w:rsidP="005343AC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Objective</w:t>
      </w:r>
      <w:r w:rsidR="008072D4" w:rsidRPr="00C2178D">
        <w:rPr>
          <w:rFonts w:ascii="Calibri" w:hAnsi="Calibri"/>
        </w:rPr>
        <w:t>:</w:t>
      </w:r>
    </w:p>
    <w:p w14:paraId="592DEEED" w14:textId="1B085A2C" w:rsidR="00642324" w:rsidRDefault="00AC1FDE" w:rsidP="00642324">
      <w:r>
        <w:t>Build upon the foundation established in Assignment 2 by providing new routes / views to support adding new employees and uploading images.</w:t>
      </w:r>
    </w:p>
    <w:p w14:paraId="68F9057D" w14:textId="77777777" w:rsidR="00816C10" w:rsidRDefault="00816C10" w:rsidP="00642324"/>
    <w:p w14:paraId="34548558" w14:textId="63DDD583" w:rsidR="00816C10" w:rsidRDefault="00816C10" w:rsidP="00642324">
      <w:r w:rsidRPr="00FA299D">
        <w:rPr>
          <w:rFonts w:ascii="Calibri" w:hAnsi="Calibri"/>
          <w:b/>
        </w:rPr>
        <w:t>NOTE:</w:t>
      </w:r>
      <w:r w:rsidRPr="00FA299D">
        <w:rPr>
          <w:rFonts w:ascii="Calibri" w:hAnsi="Calibri"/>
        </w:rPr>
        <w:t xml:space="preserve"> If you are unable to start this</w:t>
      </w:r>
      <w:r>
        <w:t xml:space="preserve"> assignment because Assignment 2</w:t>
      </w:r>
      <w:r w:rsidRPr="00FA299D">
        <w:rPr>
          <w:rFonts w:ascii="Calibri" w:hAnsi="Calibri"/>
        </w:rPr>
        <w:t xml:space="preserve"> was incomplete - email your professor for a clean</w:t>
      </w:r>
      <w:r w:rsidR="007A5C61">
        <w:t xml:space="preserve"> version of the Assignment 2</w:t>
      </w:r>
      <w:r w:rsidRPr="00FA299D">
        <w:rPr>
          <w:rFonts w:ascii="Calibri" w:hAnsi="Calibri"/>
        </w:rPr>
        <w:t xml:space="preserve"> files to start from (effectively removing any custom CSS or text added to your solution).</w:t>
      </w:r>
    </w:p>
    <w:p w14:paraId="7D89A703" w14:textId="39E2FD49" w:rsidR="00085DCC" w:rsidRPr="00C2178D" w:rsidRDefault="005B41E5" w:rsidP="00085DCC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Specification:</w:t>
      </w:r>
    </w:p>
    <w:p w14:paraId="4D8D3EAB" w14:textId="3E1F91DF" w:rsidR="009E105D" w:rsidRDefault="00D73595" w:rsidP="0042323B">
      <w:pPr>
        <w:spacing w:before="120"/>
      </w:pPr>
      <w:r>
        <w:t xml:space="preserve">For this assignment, we will be </w:t>
      </w:r>
      <w:r w:rsidR="0061425E">
        <w:t>enhancing the functionality of Assignment 2 to include new routes &amp; logic to handle file uploads and add employees.  We will also add new routes &amp; functionality to execute more focused queries for data (</w:t>
      </w:r>
      <w:proofErr w:type="spellStart"/>
      <w:r w:rsidR="0061425E">
        <w:t>ie</w:t>
      </w:r>
      <w:proofErr w:type="spellEnd"/>
      <w:r w:rsidR="0061425E">
        <w:t xml:space="preserve">: fetch an employee by id, all employees by a department or manager number, </w:t>
      </w:r>
      <w:proofErr w:type="spellStart"/>
      <w:r w:rsidR="0061425E">
        <w:t>etc</w:t>
      </w:r>
      <w:proofErr w:type="spellEnd"/>
      <w:r w:rsidR="0061425E">
        <w:t>)</w:t>
      </w:r>
    </w:p>
    <w:p w14:paraId="7CF4131F" w14:textId="23FB4822" w:rsidR="000E6392" w:rsidRDefault="000E6392" w:rsidP="000E6392">
      <w:pPr>
        <w:pStyle w:val="Heading1"/>
        <w:rPr>
          <w:rFonts w:asciiTheme="minorHAnsi" w:hAnsiTheme="minorHAnsi"/>
        </w:rPr>
      </w:pPr>
      <w:r w:rsidRPr="000E6392">
        <w:rPr>
          <w:rFonts w:asciiTheme="minorHAnsi" w:hAnsiTheme="minorHAnsi"/>
        </w:rPr>
        <w:t>Part 1:</w:t>
      </w:r>
      <w:r>
        <w:rPr>
          <w:rFonts w:asciiTheme="minorHAnsi" w:hAnsiTheme="minorHAnsi"/>
        </w:rPr>
        <w:t xml:space="preserve"> </w:t>
      </w:r>
      <w:r w:rsidR="0061425E">
        <w:rPr>
          <w:rFonts w:asciiTheme="minorHAnsi" w:hAnsiTheme="minorHAnsi"/>
        </w:rPr>
        <w:t>Adding / Updating Static</w:t>
      </w:r>
      <w:r w:rsidR="00C21AE6">
        <w:rPr>
          <w:rFonts w:asciiTheme="minorHAnsi" w:hAnsiTheme="minorHAnsi"/>
        </w:rPr>
        <w:t xml:space="preserve"> (.html)</w:t>
      </w:r>
      <w:r w:rsidR="0061425E">
        <w:rPr>
          <w:rFonts w:asciiTheme="minorHAnsi" w:hAnsiTheme="minorHAnsi"/>
        </w:rPr>
        <w:t xml:space="preserve"> Files</w:t>
      </w:r>
      <w:r w:rsidR="00D302F3">
        <w:rPr>
          <w:rFonts w:asciiTheme="minorHAnsi" w:hAnsiTheme="minorHAnsi"/>
        </w:rPr>
        <w:t xml:space="preserve"> &amp; Directories</w:t>
      </w:r>
    </w:p>
    <w:p w14:paraId="0D916D37" w14:textId="77777777" w:rsidR="000E6392" w:rsidRPr="000E6392" w:rsidRDefault="000E6392" w:rsidP="000E6392"/>
    <w:p w14:paraId="37314571" w14:textId="36E55602" w:rsidR="0042323B" w:rsidRPr="00C2178D" w:rsidRDefault="0042323B" w:rsidP="0042323B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 w:rsidR="00BA6177">
        <w:rPr>
          <w:rFonts w:ascii="Calibri" w:hAnsi="Calibri"/>
        </w:rPr>
        <w:t>Modifying home.html &amp; about.html</w:t>
      </w:r>
    </w:p>
    <w:p w14:paraId="540A628C" w14:textId="02423A61" w:rsidR="00530C65" w:rsidRDefault="00BA6177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Open the home.html file from within the "views" </w:t>
      </w:r>
      <w:proofErr w:type="gramStart"/>
      <w:r>
        <w:rPr>
          <w:rFonts w:ascii="Calibri" w:hAnsi="Calibri"/>
        </w:rPr>
        <w:t>folder</w:t>
      </w:r>
      <w:proofErr w:type="gramEnd"/>
    </w:p>
    <w:p w14:paraId="6C4A87A2" w14:textId="328B30EB" w:rsidR="00BA6177" w:rsidRDefault="00301871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</w:pPr>
      <w:r>
        <w:rPr>
          <w:rFonts w:ascii="Calibri" w:hAnsi="Calibri"/>
        </w:rPr>
        <w:t xml:space="preserve">Add the following two entries to the </w:t>
      </w:r>
      <w:r w:rsidRPr="00301871">
        <w:rPr>
          <w:b/>
        </w:rPr>
        <w:t>&lt;ul class="nav navbar-nav"&gt;</w:t>
      </w:r>
      <w:r>
        <w:rPr>
          <w:b/>
        </w:rPr>
        <w:t xml:space="preserve"> </w:t>
      </w:r>
      <w:r>
        <w:t>element:</w:t>
      </w:r>
    </w:p>
    <w:p w14:paraId="2E0C8D08" w14:textId="37A98D6F" w:rsidR="00301871" w:rsidRDefault="00301871" w:rsidP="00BE6F58">
      <w:pPr>
        <w:pStyle w:val="ListParagraph"/>
        <w:numPr>
          <w:ilvl w:val="1"/>
          <w:numId w:val="3"/>
        </w:numPr>
        <w:spacing w:before="120" w:after="0"/>
        <w:ind w:hanging="357"/>
        <w:contextualSpacing w:val="0"/>
      </w:pPr>
      <w:r w:rsidRPr="00301871">
        <w:t xml:space="preserve">&lt;li&gt;&lt;a </w:t>
      </w:r>
      <w:proofErr w:type="spellStart"/>
      <w:r w:rsidRPr="00301871">
        <w:t>href</w:t>
      </w:r>
      <w:proofErr w:type="spellEnd"/>
      <w:r w:rsidRPr="00301871">
        <w:t>="/</w:t>
      </w:r>
      <w:r w:rsidR="00817F45">
        <w:t>employees/add</w:t>
      </w:r>
      <w:r w:rsidRPr="00301871">
        <w:t>"&gt;Add Employee&lt;/a&gt;&lt;/li&gt;</w:t>
      </w:r>
    </w:p>
    <w:p w14:paraId="2F415E25" w14:textId="67C910AE" w:rsidR="00301871" w:rsidRDefault="00301871" w:rsidP="00BE6F58">
      <w:pPr>
        <w:pStyle w:val="ListParagraph"/>
        <w:numPr>
          <w:ilvl w:val="1"/>
          <w:numId w:val="3"/>
        </w:numPr>
        <w:ind w:hanging="357"/>
        <w:contextualSpacing w:val="0"/>
      </w:pPr>
      <w:r w:rsidRPr="00301871">
        <w:t xml:space="preserve">&lt;li&gt;&lt;a </w:t>
      </w:r>
      <w:proofErr w:type="spellStart"/>
      <w:r w:rsidRPr="00301871">
        <w:t>href</w:t>
      </w:r>
      <w:proofErr w:type="spellEnd"/>
      <w:r w:rsidRPr="00301871">
        <w:t>="/</w:t>
      </w:r>
      <w:r w:rsidR="00817F45">
        <w:t>images/add</w:t>
      </w:r>
      <w:r w:rsidRPr="00301871">
        <w:t>"&gt;Add Image&lt;/a&gt;&lt;/li&gt;</w:t>
      </w:r>
    </w:p>
    <w:p w14:paraId="383616FA" w14:textId="3E277211" w:rsidR="00301871" w:rsidRDefault="00301871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</w:pPr>
      <w:r>
        <w:t xml:space="preserve">Add the following entry as the </w:t>
      </w:r>
      <w:r w:rsidRPr="00301871">
        <w:rPr>
          <w:b/>
        </w:rPr>
        <w:t>first child</w:t>
      </w:r>
      <w:r>
        <w:t xml:space="preserve"> element of the </w:t>
      </w:r>
      <w:r w:rsidRPr="00301871">
        <w:rPr>
          <w:b/>
        </w:rPr>
        <w:t>&lt;ul class="nav navbar-nav navbar-right"&gt;</w:t>
      </w:r>
      <w:r>
        <w:t xml:space="preserve"> element</w:t>
      </w:r>
    </w:p>
    <w:p w14:paraId="747A7446" w14:textId="754CB49C" w:rsidR="00301871" w:rsidRDefault="00301871" w:rsidP="00BE6F58">
      <w:pPr>
        <w:pStyle w:val="ListParagraph"/>
        <w:numPr>
          <w:ilvl w:val="1"/>
          <w:numId w:val="3"/>
        </w:numPr>
        <w:spacing w:before="120"/>
        <w:ind w:hanging="357"/>
        <w:contextualSpacing w:val="0"/>
      </w:pPr>
      <w:r w:rsidRPr="00301871">
        <w:t xml:space="preserve">&lt;li&gt;&lt;a </w:t>
      </w:r>
      <w:proofErr w:type="spellStart"/>
      <w:r w:rsidRPr="00301871">
        <w:t>href</w:t>
      </w:r>
      <w:proofErr w:type="spellEnd"/>
      <w:r w:rsidRPr="00301871">
        <w:t>="/images"&gt;Images&lt;/a&gt;&lt;/li&gt;</w:t>
      </w:r>
    </w:p>
    <w:p w14:paraId="3EF99875" w14:textId="5C4C48BF" w:rsidR="00BE6F58" w:rsidRDefault="00BE6F58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</w:pPr>
      <w:r>
        <w:t>Your "Home" page should now have a menu bar that looks like the following:</w:t>
      </w:r>
      <w:r>
        <w:br/>
      </w:r>
      <w:r>
        <w:br/>
      </w:r>
      <w:r>
        <w:rPr>
          <w:noProof/>
        </w:rPr>
        <w:drawing>
          <wp:inline distT="0" distB="0" distL="0" distR="0" wp14:anchorId="6C540823" wp14:editId="098CCF88">
            <wp:extent cx="6172835" cy="309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2-08 at 2.29.42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5844" cy="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FBBF9" w14:textId="180594E2" w:rsidR="00BE6F58" w:rsidRPr="00301871" w:rsidRDefault="00BE6F58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</w:pPr>
      <w:r>
        <w:t>Update your "About" page with the same changes.  When complete, it should look like the following:</w:t>
      </w:r>
      <w:r>
        <w:br/>
      </w:r>
      <w:r>
        <w:br/>
      </w:r>
      <w:r w:rsidR="00C21AE6">
        <w:rPr>
          <w:noProof/>
        </w:rPr>
        <w:drawing>
          <wp:inline distT="0" distB="0" distL="0" distR="0" wp14:anchorId="292D6996" wp14:editId="3AF31678">
            <wp:extent cx="6172835" cy="298354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2-08 at 2.31.43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6402" cy="31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5D86D" w14:textId="17E36FE7" w:rsidR="00CC211E" w:rsidRPr="00C2178D" w:rsidRDefault="00CC211E" w:rsidP="00CC211E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lastRenderedPageBreak/>
        <w:t>S</w:t>
      </w:r>
      <w:r>
        <w:rPr>
          <w:rFonts w:ascii="Calibri" w:hAnsi="Calibri"/>
          <w:b/>
          <w:u w:val="single"/>
        </w:rPr>
        <w:t>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ing new routes in server.js to support the new </w:t>
      </w:r>
      <w:proofErr w:type="gramStart"/>
      <w:r>
        <w:rPr>
          <w:rFonts w:ascii="Calibri" w:hAnsi="Calibri"/>
        </w:rPr>
        <w:t>views</w:t>
      </w:r>
      <w:proofErr w:type="gramEnd"/>
    </w:p>
    <w:p w14:paraId="7DE37E37" w14:textId="28746911" w:rsidR="00CC211E" w:rsidRPr="00CC211E" w:rsidRDefault="00CC211E" w:rsidP="005A254F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rPr>
          <w:rFonts w:ascii="Calibri" w:hAnsi="Calibri"/>
        </w:rPr>
        <w:t xml:space="preserve">Inside your server.js file add the </w:t>
      </w:r>
      <w:r w:rsidR="005A254F">
        <w:rPr>
          <w:rFonts w:ascii="Calibri" w:hAnsi="Calibri"/>
        </w:rPr>
        <w:t xml:space="preserve">following </w:t>
      </w:r>
      <w:r>
        <w:rPr>
          <w:rFonts w:ascii="Calibri" w:hAnsi="Calibri"/>
        </w:rPr>
        <w:t>routes (HINT: do not forget __</w:t>
      </w:r>
      <w:proofErr w:type="spellStart"/>
      <w:r>
        <w:rPr>
          <w:rFonts w:ascii="Calibri" w:hAnsi="Calibri"/>
        </w:rPr>
        <w:t>dirname</w:t>
      </w:r>
      <w:proofErr w:type="spellEnd"/>
      <w:r>
        <w:rPr>
          <w:rFonts w:ascii="Calibri" w:hAnsi="Calibri"/>
        </w:rPr>
        <w:t xml:space="preserve"> &amp; </w:t>
      </w:r>
      <w:proofErr w:type="spellStart"/>
      <w:proofErr w:type="gramStart"/>
      <w:r>
        <w:rPr>
          <w:rFonts w:ascii="Calibri" w:hAnsi="Calibri"/>
        </w:rPr>
        <w:t>path.join</w:t>
      </w:r>
      <w:proofErr w:type="spellEnd"/>
      <w:proofErr w:type="gramEnd"/>
      <w:r>
        <w:rPr>
          <w:rFonts w:ascii="Calibri" w:hAnsi="Calibri"/>
        </w:rPr>
        <w:t>):</w:t>
      </w:r>
    </w:p>
    <w:p w14:paraId="5F9BC8CA" w14:textId="5184B00B" w:rsidR="005A254F" w:rsidRDefault="005A254F" w:rsidP="005A254F">
      <w:pPr>
        <w:pStyle w:val="ListParagraph"/>
        <w:numPr>
          <w:ilvl w:val="1"/>
          <w:numId w:val="4"/>
        </w:numPr>
        <w:spacing w:before="120"/>
      </w:pPr>
      <w:r>
        <w:t xml:space="preserve">GET </w:t>
      </w:r>
      <w:r w:rsidRPr="00CC211E">
        <w:t>/</w:t>
      </w:r>
      <w:r w:rsidR="001A68D5">
        <w:t>employees/</w:t>
      </w:r>
      <w:proofErr w:type="gramStart"/>
      <w:r w:rsidR="001A68D5">
        <w:t>add</w:t>
      </w:r>
      <w:proofErr w:type="gramEnd"/>
    </w:p>
    <w:p w14:paraId="4384FAF1" w14:textId="7672D408" w:rsidR="005A254F" w:rsidRDefault="005A254F" w:rsidP="005A254F">
      <w:pPr>
        <w:pStyle w:val="ListParagraph"/>
        <w:numPr>
          <w:ilvl w:val="2"/>
          <w:numId w:val="4"/>
        </w:numPr>
        <w:spacing w:before="120"/>
        <w:ind w:left="2154" w:hanging="357"/>
        <w:contextualSpacing w:val="0"/>
      </w:pPr>
      <w:r>
        <w:t>This route simply sends the file "/views/addEmployee.html "</w:t>
      </w:r>
    </w:p>
    <w:p w14:paraId="007ADE77" w14:textId="5D078646" w:rsidR="00CC211E" w:rsidRDefault="00CC211E" w:rsidP="00CC211E">
      <w:pPr>
        <w:pStyle w:val="ListParagraph"/>
        <w:numPr>
          <w:ilvl w:val="1"/>
          <w:numId w:val="4"/>
        </w:numPr>
        <w:spacing w:before="120"/>
      </w:pPr>
      <w:r>
        <w:t xml:space="preserve">GET </w:t>
      </w:r>
      <w:r w:rsidRPr="00CC211E">
        <w:t>/</w:t>
      </w:r>
      <w:r w:rsidR="001A68D5">
        <w:t>images/</w:t>
      </w:r>
      <w:proofErr w:type="gramStart"/>
      <w:r w:rsidR="001A68D5">
        <w:t>add</w:t>
      </w:r>
      <w:proofErr w:type="gramEnd"/>
    </w:p>
    <w:p w14:paraId="7D1A88FA" w14:textId="5DE52751" w:rsidR="00CC211E" w:rsidRPr="005A254F" w:rsidRDefault="00CC211E" w:rsidP="005A254F">
      <w:pPr>
        <w:pStyle w:val="ListParagraph"/>
        <w:numPr>
          <w:ilvl w:val="2"/>
          <w:numId w:val="4"/>
        </w:numPr>
        <w:spacing w:before="120"/>
      </w:pPr>
      <w:r>
        <w:t>This route simply sends the file "/views/addImage.html</w:t>
      </w:r>
    </w:p>
    <w:p w14:paraId="186B5612" w14:textId="1781A0A1" w:rsidR="00B76388" w:rsidRPr="00C2178D" w:rsidRDefault="00B76388" w:rsidP="00B76388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</w:t>
      </w:r>
      <w:r w:rsidR="00CC211E">
        <w:rPr>
          <w:rFonts w:ascii="Calibri" w:hAnsi="Calibri"/>
          <w:b/>
          <w:u w:val="single"/>
        </w:rPr>
        <w:t>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 w:rsidR="00C21AE6">
        <w:rPr>
          <w:rFonts w:ascii="Calibri" w:hAnsi="Calibri"/>
        </w:rPr>
        <w:t>Adding new file 1: addEmployee.html</w:t>
      </w:r>
    </w:p>
    <w:p w14:paraId="3880E74D" w14:textId="4E1CAF8D" w:rsidR="004D6448" w:rsidRDefault="00C21AE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reate a new file in your "views" directory called "addEmployee.html"</w:t>
      </w:r>
      <w:r w:rsidR="00F34ABB">
        <w:rPr>
          <w:rFonts w:ascii="Calibri" w:hAnsi="Calibri"/>
        </w:rPr>
        <w:t xml:space="preserve"> and open it for </w:t>
      </w:r>
      <w:proofErr w:type="gramStart"/>
      <w:r w:rsidR="00F34ABB">
        <w:rPr>
          <w:rFonts w:ascii="Calibri" w:hAnsi="Calibri"/>
        </w:rPr>
        <w:t>editing</w:t>
      </w:r>
      <w:proofErr w:type="gramEnd"/>
    </w:p>
    <w:p w14:paraId="1E9350F6" w14:textId="1495B3BA" w:rsidR="00F34ABB" w:rsidRDefault="00F34ABB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opy the contents of "home.html" and paste it in as a starting point.</w:t>
      </w:r>
    </w:p>
    <w:p w14:paraId="29536E81" w14:textId="026F2170" w:rsidR="00C42FB6" w:rsidRP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Ensure that the "Add Employee" item in the </w:t>
      </w:r>
      <w:r w:rsidRPr="00C42FB6">
        <w:rPr>
          <w:rFonts w:ascii="Calibri" w:hAnsi="Calibri"/>
          <w:b/>
        </w:rPr>
        <w:t>&lt;ul class="nav navbar-nav"&gt; …&lt;/ul&gt;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element </w:t>
      </w:r>
      <w:r w:rsidRPr="00C42FB6">
        <w:rPr>
          <w:rFonts w:ascii="Calibri" w:hAnsi="Calibri"/>
        </w:rPr>
        <w:t xml:space="preserve">is the </w:t>
      </w:r>
      <w:r w:rsidRPr="002842A3">
        <w:rPr>
          <w:rFonts w:ascii="Calibri" w:hAnsi="Calibri"/>
          <w:b/>
        </w:rPr>
        <w:t>only</w:t>
      </w:r>
      <w:r w:rsidRPr="00C42FB6">
        <w:rPr>
          <w:rFonts w:ascii="Calibri" w:hAnsi="Calibri"/>
        </w:rPr>
        <w:t xml:space="preserve"> &lt;li&gt; with the class "active"</w:t>
      </w:r>
      <w:r>
        <w:rPr>
          <w:rFonts w:ascii="Calibri" w:hAnsi="Calibri"/>
        </w:rPr>
        <w:t xml:space="preserve"> (this will make sure the correct navigation element is "highlighted")</w:t>
      </w:r>
    </w:p>
    <w:p w14:paraId="3D878AEA" w14:textId="21791FB5" w:rsidR="00F34ABB" w:rsidRPr="00F34ABB" w:rsidRDefault="00F34ABB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rPr>
          <w:rFonts w:ascii="Calibri" w:hAnsi="Calibri"/>
        </w:rPr>
        <w:t xml:space="preserve">Remove all html code </w:t>
      </w:r>
      <w:r>
        <w:rPr>
          <w:rFonts w:ascii="Calibri" w:hAnsi="Calibri"/>
          <w:b/>
        </w:rPr>
        <w:t>inside</w:t>
      </w:r>
      <w:r>
        <w:rPr>
          <w:rFonts w:ascii="Calibri" w:hAnsi="Calibri"/>
        </w:rPr>
        <w:t xml:space="preserve"> the </w:t>
      </w:r>
      <w:r w:rsidRPr="00F34ABB">
        <w:rPr>
          <w:b/>
        </w:rPr>
        <w:t>&lt;div class="row"&gt;</w:t>
      </w:r>
      <w:r>
        <w:t xml:space="preserve"> … </w:t>
      </w:r>
      <w:r w:rsidRPr="00F34ABB">
        <w:rPr>
          <w:b/>
        </w:rPr>
        <w:t>&lt;/div&gt;</w:t>
      </w:r>
    </w:p>
    <w:p w14:paraId="5765E359" w14:textId="414EEC63" w:rsidR="00F34ABB" w:rsidRDefault="00F34ABB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t xml:space="preserve">Inside the (now empty) </w:t>
      </w:r>
      <w:r w:rsidRPr="00F34ABB">
        <w:rPr>
          <w:b/>
        </w:rPr>
        <w:t>&lt;div class="row"&gt;</w:t>
      </w:r>
      <w:r>
        <w:t xml:space="preserve"> … </w:t>
      </w:r>
      <w:r w:rsidRPr="00F34ABB">
        <w:rPr>
          <w:b/>
        </w:rPr>
        <w:t>&lt;/div&gt;</w:t>
      </w:r>
      <w:r>
        <w:t xml:space="preserve"> element, </w:t>
      </w:r>
      <w:r w:rsidR="00DE0832">
        <w:t xml:space="preserve">use the html from the sample solution </w:t>
      </w:r>
      <w:r w:rsidR="00A71B9C">
        <w:br/>
      </w:r>
      <w:r w:rsidR="00DE0832">
        <w:t>(</w:t>
      </w:r>
      <w:r w:rsidR="00A71B9C">
        <w:t xml:space="preserve"> </w:t>
      </w:r>
      <w:hyperlink r:id="rId10" w:history="1">
        <w:r w:rsidR="00AF569D">
          <w:rPr>
            <w:rStyle w:val="Hyperlink"/>
          </w:rPr>
          <w:t>https://calm-atoll-83756.herokuapp.com/employees/add</w:t>
        </w:r>
      </w:hyperlink>
      <w:r w:rsidR="00A71B9C">
        <w:t xml:space="preserve"> </w:t>
      </w:r>
      <w:r w:rsidR="00DE0832">
        <w:t xml:space="preserve">) to reconstruct the </w:t>
      </w:r>
      <w:r w:rsidR="00A71B9C">
        <w:t xml:space="preserve">"Add Employee" </w:t>
      </w:r>
      <w:r w:rsidR="003D49A3">
        <w:t xml:space="preserve">form (HINT: You can right-click the page to "view source" - the html you want is within the </w:t>
      </w:r>
      <w:r w:rsidR="003D49A3" w:rsidRPr="003D49A3">
        <w:rPr>
          <w:b/>
        </w:rPr>
        <w:t>&lt;div class="row"&gt; …&lt;/div&gt;</w:t>
      </w:r>
      <w:r w:rsidR="003D49A3">
        <w:t xml:space="preserve"> element)</w:t>
      </w:r>
    </w:p>
    <w:p w14:paraId="1D9D5A37" w14:textId="21991CBE" w:rsidR="00C42FB6" w:rsidRPr="00C2178D" w:rsidRDefault="00C42FB6" w:rsidP="00C42FB6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</w:t>
      </w:r>
      <w:r>
        <w:rPr>
          <w:rFonts w:ascii="Calibri" w:hAnsi="Calibri"/>
          <w:b/>
          <w:u w:val="single"/>
        </w:rPr>
        <w:t>tep 4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new file 2: addImage.html</w:t>
      </w:r>
    </w:p>
    <w:p w14:paraId="699E29DF" w14:textId="0E3335D9" w:rsid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reate a new file in your "views" directory called "add</w:t>
      </w:r>
      <w:r w:rsidR="002842A3">
        <w:rPr>
          <w:rFonts w:ascii="Calibri" w:hAnsi="Calibri"/>
        </w:rPr>
        <w:t>Image</w:t>
      </w:r>
      <w:r>
        <w:rPr>
          <w:rFonts w:ascii="Calibri" w:hAnsi="Calibri"/>
        </w:rPr>
        <w:t xml:space="preserve">.html" and open it for </w:t>
      </w:r>
      <w:proofErr w:type="gramStart"/>
      <w:r>
        <w:rPr>
          <w:rFonts w:ascii="Calibri" w:hAnsi="Calibri"/>
        </w:rPr>
        <w:t>editing</w:t>
      </w:r>
      <w:proofErr w:type="gramEnd"/>
    </w:p>
    <w:p w14:paraId="73B94E7D" w14:textId="77777777" w:rsid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opy the contents of "home.html" and paste it in as a starting point.</w:t>
      </w:r>
    </w:p>
    <w:p w14:paraId="270502A1" w14:textId="304E1BD2" w:rsidR="00C42FB6" w:rsidRP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Ensure that the "Add </w:t>
      </w:r>
      <w:r w:rsidR="002842A3">
        <w:rPr>
          <w:rFonts w:ascii="Calibri" w:hAnsi="Calibri"/>
        </w:rPr>
        <w:t>Image</w:t>
      </w:r>
      <w:r>
        <w:rPr>
          <w:rFonts w:ascii="Calibri" w:hAnsi="Calibri"/>
        </w:rPr>
        <w:t xml:space="preserve">" item in the </w:t>
      </w:r>
      <w:r w:rsidRPr="00C42FB6">
        <w:rPr>
          <w:rFonts w:ascii="Calibri" w:hAnsi="Calibri"/>
          <w:b/>
        </w:rPr>
        <w:t xml:space="preserve">&lt;ul class="nav navbar-nav"&gt; </w:t>
      </w:r>
      <w:r w:rsidRPr="00C42FB6">
        <w:rPr>
          <w:rFonts w:ascii="Helvetica" w:eastAsia="Helvetica" w:hAnsi="Helvetica" w:cs="Helvetica"/>
          <w:b/>
        </w:rPr>
        <w:t>…</w:t>
      </w:r>
      <w:r w:rsidRPr="00C42FB6">
        <w:rPr>
          <w:rFonts w:ascii="Calibri" w:hAnsi="Calibri"/>
          <w:b/>
        </w:rPr>
        <w:t>&lt;/ul&gt;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element </w:t>
      </w:r>
      <w:r w:rsidRPr="00C42FB6">
        <w:rPr>
          <w:rFonts w:ascii="Calibri" w:hAnsi="Calibri"/>
        </w:rPr>
        <w:t xml:space="preserve">is the </w:t>
      </w:r>
      <w:r w:rsidRPr="002842A3">
        <w:rPr>
          <w:rFonts w:ascii="Calibri" w:hAnsi="Calibri"/>
          <w:b/>
        </w:rPr>
        <w:t>only</w:t>
      </w:r>
      <w:r w:rsidRPr="00C42FB6">
        <w:rPr>
          <w:rFonts w:ascii="Calibri" w:hAnsi="Calibri"/>
        </w:rPr>
        <w:t xml:space="preserve"> &lt;li&gt; with the class "active"</w:t>
      </w:r>
      <w:r>
        <w:rPr>
          <w:rFonts w:ascii="Calibri" w:hAnsi="Calibri"/>
        </w:rPr>
        <w:t xml:space="preserve"> (this will make sure the correct navigation element is "highlighted")</w:t>
      </w:r>
    </w:p>
    <w:p w14:paraId="06429FA7" w14:textId="77777777" w:rsidR="00C42FB6" w:rsidRPr="00F34ABB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rPr>
          <w:rFonts w:ascii="Calibri" w:hAnsi="Calibri"/>
        </w:rPr>
        <w:t xml:space="preserve">Remove all html code </w:t>
      </w:r>
      <w:r>
        <w:rPr>
          <w:rFonts w:ascii="Calibri" w:hAnsi="Calibri"/>
          <w:b/>
        </w:rPr>
        <w:t>inside</w:t>
      </w:r>
      <w:r>
        <w:rPr>
          <w:rFonts w:ascii="Calibri" w:hAnsi="Calibri"/>
        </w:rPr>
        <w:t xml:space="preserve"> the </w:t>
      </w:r>
      <w:r w:rsidRPr="00F34ABB">
        <w:rPr>
          <w:b/>
        </w:rPr>
        <w:t>&lt;div class="row"&gt;</w:t>
      </w:r>
      <w:r>
        <w:t xml:space="preserve"> … </w:t>
      </w:r>
      <w:r w:rsidRPr="00F34ABB">
        <w:rPr>
          <w:b/>
        </w:rPr>
        <w:t>&lt;/div&gt;</w:t>
      </w:r>
    </w:p>
    <w:p w14:paraId="44F36FE2" w14:textId="2C93B76D" w:rsid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t xml:space="preserve">Inside the (now empty) </w:t>
      </w:r>
      <w:r w:rsidRPr="00F34ABB">
        <w:rPr>
          <w:b/>
        </w:rPr>
        <w:t>&lt;div class="row"&gt;</w:t>
      </w:r>
      <w:r>
        <w:t xml:space="preserve"> … </w:t>
      </w:r>
      <w:r w:rsidRPr="00F34ABB">
        <w:rPr>
          <w:b/>
        </w:rPr>
        <w:t>&lt;/div&gt;</w:t>
      </w:r>
      <w:r>
        <w:t xml:space="preserve"> element, use the html from the sample solution </w:t>
      </w:r>
      <w:r>
        <w:br/>
        <w:t xml:space="preserve">( </w:t>
      </w:r>
      <w:hyperlink r:id="rId11" w:history="1">
        <w:r w:rsidR="00AF569D">
          <w:rPr>
            <w:rStyle w:val="Hyperlink"/>
          </w:rPr>
          <w:t>https://calm-atoll-83756.herokuapp.com/images/add</w:t>
        </w:r>
      </w:hyperlink>
      <w:r>
        <w:t xml:space="preserve"> ) to reconstruct the "Add </w:t>
      </w:r>
      <w:r w:rsidR="0032547A">
        <w:t>Image</w:t>
      </w:r>
      <w:r>
        <w:t xml:space="preserve">" form (HINT: You can right-click the page to "view source" - the html you want is within the </w:t>
      </w:r>
      <w:r w:rsidRPr="003D49A3">
        <w:rPr>
          <w:b/>
        </w:rPr>
        <w:t xml:space="preserve">&lt;div class="row"&gt; </w:t>
      </w:r>
      <w:r w:rsidRPr="003D49A3">
        <w:rPr>
          <w:rFonts w:ascii="Helvetica" w:eastAsia="Helvetica" w:hAnsi="Helvetica" w:cs="Helvetica"/>
          <w:b/>
        </w:rPr>
        <w:t>…</w:t>
      </w:r>
      <w:r w:rsidRPr="003D49A3">
        <w:rPr>
          <w:b/>
        </w:rPr>
        <w:t>&lt;/div&gt;</w:t>
      </w:r>
      <w:r>
        <w:t xml:space="preserve"> element)</w:t>
      </w:r>
    </w:p>
    <w:p w14:paraId="605E1F93" w14:textId="3469215F" w:rsidR="00D302F3" w:rsidRPr="00C2178D" w:rsidRDefault="00D302F3" w:rsidP="00D302F3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</w:t>
      </w:r>
      <w:r>
        <w:rPr>
          <w:rFonts w:ascii="Calibri" w:hAnsi="Calibri"/>
          <w:b/>
          <w:u w:val="single"/>
        </w:rPr>
        <w:t>tep 5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ing a home for the uploaded </w:t>
      </w:r>
      <w:proofErr w:type="gramStart"/>
      <w:r>
        <w:rPr>
          <w:rFonts w:ascii="Calibri" w:hAnsi="Calibri"/>
        </w:rPr>
        <w:t>Images</w:t>
      </w:r>
      <w:proofErr w:type="gramEnd"/>
    </w:p>
    <w:p w14:paraId="15EE473C" w14:textId="38998ED4" w:rsidR="00D302F3" w:rsidRDefault="00D302F3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reate a new folder in your "public" folder called "</w:t>
      </w:r>
      <w:proofErr w:type="gramStart"/>
      <w:r>
        <w:rPr>
          <w:rFonts w:ascii="Calibri" w:hAnsi="Calibri"/>
        </w:rPr>
        <w:t>images"</w:t>
      </w:r>
      <w:proofErr w:type="gramEnd"/>
    </w:p>
    <w:p w14:paraId="0D1494FB" w14:textId="537E010E" w:rsidR="00C42FB6" w:rsidRPr="00D302F3" w:rsidRDefault="00D302F3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Within the newly created "images" folder, create an "uploaded" </w:t>
      </w:r>
      <w:proofErr w:type="gramStart"/>
      <w:r>
        <w:rPr>
          <w:rFonts w:ascii="Calibri" w:hAnsi="Calibri"/>
        </w:rPr>
        <w:t>folder</w:t>
      </w:r>
      <w:proofErr w:type="gramEnd"/>
    </w:p>
    <w:p w14:paraId="3208B820" w14:textId="77777777" w:rsidR="00C42FB6" w:rsidRDefault="00C42FB6" w:rsidP="00C42FB6">
      <w:pPr>
        <w:spacing w:before="120"/>
      </w:pPr>
    </w:p>
    <w:p w14:paraId="69FD9D74" w14:textId="450D5224" w:rsidR="009E105D" w:rsidRDefault="000E6392" w:rsidP="000E6392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2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</w:t>
      </w:r>
      <w:r w:rsidR="0041697D">
        <w:rPr>
          <w:rFonts w:asciiTheme="minorHAnsi" w:hAnsiTheme="minorHAnsi"/>
        </w:rPr>
        <w:t>Adding Routes</w:t>
      </w:r>
      <w:r w:rsidR="00CF2F24">
        <w:rPr>
          <w:rFonts w:asciiTheme="minorHAnsi" w:hAnsiTheme="minorHAnsi"/>
        </w:rPr>
        <w:t xml:space="preserve"> / Middleware</w:t>
      </w:r>
      <w:r w:rsidR="0041697D">
        <w:rPr>
          <w:rFonts w:asciiTheme="minorHAnsi" w:hAnsiTheme="minorHAnsi"/>
        </w:rPr>
        <w:t xml:space="preserve"> to Support Image Uploads</w:t>
      </w:r>
    </w:p>
    <w:p w14:paraId="678D226F" w14:textId="77777777" w:rsidR="000E6392" w:rsidRDefault="000E6392" w:rsidP="000E6392"/>
    <w:p w14:paraId="389CB3C4" w14:textId="3F022441" w:rsidR="00F959DC" w:rsidRPr="00C2178D" w:rsidRDefault="00F959DC" w:rsidP="00F959DC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 w:rsidR="00255C64">
        <w:rPr>
          <w:rFonts w:ascii="Calibri" w:hAnsi="Calibri"/>
        </w:rPr>
        <w:t xml:space="preserve">Adding </w:t>
      </w:r>
      <w:proofErr w:type="spellStart"/>
      <w:r w:rsidR="00255C64">
        <w:rPr>
          <w:rFonts w:ascii="Calibri" w:hAnsi="Calibri"/>
        </w:rPr>
        <w:t>multer</w:t>
      </w:r>
      <w:proofErr w:type="spellEnd"/>
    </w:p>
    <w:p w14:paraId="6EA92909" w14:textId="6A26C1E1" w:rsidR="00F959DC" w:rsidRDefault="00255C64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Use </w:t>
      </w:r>
      <w:proofErr w:type="spellStart"/>
      <w:r>
        <w:rPr>
          <w:rFonts w:ascii="Calibri" w:hAnsi="Calibri"/>
        </w:rPr>
        <w:t>npm</w:t>
      </w:r>
      <w:proofErr w:type="spellEnd"/>
      <w:r>
        <w:rPr>
          <w:rFonts w:ascii="Calibri" w:hAnsi="Calibri"/>
        </w:rPr>
        <w:t xml:space="preserve"> to install the "</w:t>
      </w:r>
      <w:proofErr w:type="spellStart"/>
      <w:r>
        <w:rPr>
          <w:rFonts w:ascii="Calibri" w:hAnsi="Calibri"/>
        </w:rPr>
        <w:t>multer</w:t>
      </w:r>
      <w:proofErr w:type="spellEnd"/>
      <w:r>
        <w:rPr>
          <w:rFonts w:ascii="Calibri" w:hAnsi="Calibri"/>
        </w:rPr>
        <w:t xml:space="preserve">" </w:t>
      </w:r>
      <w:proofErr w:type="gramStart"/>
      <w:r>
        <w:rPr>
          <w:rFonts w:ascii="Calibri" w:hAnsi="Calibri"/>
        </w:rPr>
        <w:t>module</w:t>
      </w:r>
      <w:proofErr w:type="gramEnd"/>
    </w:p>
    <w:p w14:paraId="6BE8C19B" w14:textId="6FA41B32" w:rsidR="00255C64" w:rsidRDefault="00255C64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Inside your server.js file "require" the "</w:t>
      </w:r>
      <w:proofErr w:type="spellStart"/>
      <w:r>
        <w:rPr>
          <w:rFonts w:ascii="Calibri" w:hAnsi="Calibri"/>
        </w:rPr>
        <w:t>multer</w:t>
      </w:r>
      <w:proofErr w:type="spellEnd"/>
      <w:r>
        <w:rPr>
          <w:rFonts w:ascii="Calibri" w:hAnsi="Calibri"/>
        </w:rPr>
        <w:t>" module</w:t>
      </w:r>
      <w:r w:rsidR="002E64C5">
        <w:rPr>
          <w:rFonts w:ascii="Calibri" w:hAnsi="Calibri"/>
        </w:rPr>
        <w:t xml:space="preserve"> as "</w:t>
      </w:r>
      <w:proofErr w:type="spellStart"/>
      <w:r w:rsidR="002E64C5">
        <w:rPr>
          <w:rFonts w:ascii="Calibri" w:hAnsi="Calibri"/>
        </w:rPr>
        <w:t>multer</w:t>
      </w:r>
      <w:proofErr w:type="spellEnd"/>
      <w:r w:rsidR="002E64C5">
        <w:rPr>
          <w:rFonts w:ascii="Calibri" w:hAnsi="Calibri"/>
        </w:rPr>
        <w:t>"</w:t>
      </w:r>
    </w:p>
    <w:p w14:paraId="5B585496" w14:textId="55B19808" w:rsidR="00255C64" w:rsidRDefault="00255C64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Define a "storage" variable using "</w:t>
      </w:r>
      <w:proofErr w:type="spellStart"/>
      <w:proofErr w:type="gramStart"/>
      <w:r>
        <w:rPr>
          <w:rFonts w:ascii="Calibri" w:hAnsi="Calibri"/>
        </w:rPr>
        <w:t>multer.diskStorage</w:t>
      </w:r>
      <w:proofErr w:type="spellEnd"/>
      <w:proofErr w:type="gramEnd"/>
      <w:r>
        <w:rPr>
          <w:rFonts w:ascii="Calibri" w:hAnsi="Calibri"/>
        </w:rPr>
        <w:t xml:space="preserve">" with the following options (HINT: see </w:t>
      </w:r>
      <w:r w:rsidR="00DB3144">
        <w:rPr>
          <w:rFonts w:ascii="Calibri" w:hAnsi="Calibri"/>
        </w:rPr>
        <w:t xml:space="preserve">"Step 5: (server) Setup…" in the </w:t>
      </w:r>
      <w:hyperlink r:id="rId12" w:history="1">
        <w:r w:rsidR="00DB3144" w:rsidRPr="00DB3144">
          <w:rPr>
            <w:rStyle w:val="Hyperlink"/>
            <w:rFonts w:ascii="Calibri" w:hAnsi="Calibri"/>
          </w:rPr>
          <w:t>week 5 course notes</w:t>
        </w:r>
      </w:hyperlink>
      <w:r w:rsidR="00DB3144">
        <w:rPr>
          <w:rFonts w:ascii="Calibri" w:hAnsi="Calibri"/>
        </w:rPr>
        <w:t xml:space="preserve"> for additional information)</w:t>
      </w:r>
    </w:p>
    <w:p w14:paraId="485B9B63" w14:textId="77777777" w:rsidR="00DB3144" w:rsidRDefault="00DB3144" w:rsidP="00141E6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/>
        </w:rPr>
      </w:pPr>
      <w:proofErr w:type="gramStart"/>
      <w:r>
        <w:rPr>
          <w:rFonts w:ascii="Calibri" w:hAnsi="Calibri"/>
          <w:b/>
        </w:rPr>
        <w:lastRenderedPageBreak/>
        <w:t>d</w:t>
      </w:r>
      <w:r w:rsidRPr="00DB3144">
        <w:rPr>
          <w:rFonts w:ascii="Calibri" w:hAnsi="Calibri"/>
          <w:b/>
        </w:rPr>
        <w:t>estination</w:t>
      </w:r>
      <w:r>
        <w:rPr>
          <w:rFonts w:ascii="Calibri" w:hAnsi="Calibri"/>
        </w:rPr>
        <w:t xml:space="preserve"> </w:t>
      </w:r>
      <w:r w:rsidRPr="00DB3144">
        <w:rPr>
          <w:rFonts w:ascii="Calibri" w:hAnsi="Calibri"/>
        </w:rPr>
        <w:t xml:space="preserve"> "</w:t>
      </w:r>
      <w:proofErr w:type="gramEnd"/>
      <w:r w:rsidRPr="00DB3144">
        <w:rPr>
          <w:rFonts w:ascii="Calibri" w:hAnsi="Calibri"/>
        </w:rPr>
        <w:t>./public/images/uploaded"</w:t>
      </w:r>
    </w:p>
    <w:p w14:paraId="68963857" w14:textId="7D64FB94" w:rsidR="00DB3144" w:rsidRPr="00DB3144" w:rsidRDefault="00DB3144" w:rsidP="00141E65">
      <w:pPr>
        <w:pStyle w:val="ListParagraph"/>
        <w:numPr>
          <w:ilvl w:val="1"/>
          <w:numId w:val="3"/>
        </w:numPr>
        <w:spacing w:before="120"/>
        <w:rPr>
          <w:rFonts w:ascii="Calibri" w:hAnsi="Calibri"/>
        </w:rPr>
      </w:pPr>
      <w:r w:rsidRPr="00DB3144">
        <w:rPr>
          <w:rFonts w:ascii="Calibri" w:hAnsi="Calibri"/>
          <w:b/>
        </w:rPr>
        <w:t xml:space="preserve">filename   </w:t>
      </w:r>
      <w:r w:rsidRPr="00DB3144">
        <w:rPr>
          <w:rFonts w:ascii="Calibri" w:hAnsi="Calibri"/>
        </w:rPr>
        <w:t xml:space="preserve">function (req, file, </w:t>
      </w:r>
      <w:proofErr w:type="spellStart"/>
      <w:r w:rsidRPr="00DB3144">
        <w:rPr>
          <w:rFonts w:ascii="Calibri" w:hAnsi="Calibri"/>
        </w:rPr>
        <w:t>cb</w:t>
      </w:r>
      <w:proofErr w:type="spellEnd"/>
      <w:r w:rsidRPr="00DB3144">
        <w:rPr>
          <w:rFonts w:ascii="Calibri" w:hAnsi="Calibri"/>
        </w:rPr>
        <w:t>) {</w:t>
      </w:r>
    </w:p>
    <w:p w14:paraId="65FC5B10" w14:textId="77777777" w:rsidR="00DB3144" w:rsidRPr="00DB3144" w:rsidRDefault="00DB3144" w:rsidP="00141E65">
      <w:pPr>
        <w:pStyle w:val="ListParagraph"/>
        <w:spacing w:before="120"/>
        <w:ind w:left="1440"/>
        <w:rPr>
          <w:rFonts w:ascii="Calibri" w:hAnsi="Calibri"/>
        </w:rPr>
      </w:pPr>
      <w:r w:rsidRPr="00DB3144">
        <w:rPr>
          <w:rFonts w:ascii="Calibri" w:hAnsi="Calibri"/>
        </w:rPr>
        <w:t xml:space="preserve">      </w:t>
      </w:r>
      <w:proofErr w:type="spellStart"/>
      <w:proofErr w:type="gramStart"/>
      <w:r w:rsidRPr="00DB3144">
        <w:rPr>
          <w:rFonts w:ascii="Calibri" w:hAnsi="Calibri"/>
        </w:rPr>
        <w:t>cb</w:t>
      </w:r>
      <w:proofErr w:type="spellEnd"/>
      <w:r w:rsidRPr="00DB3144">
        <w:rPr>
          <w:rFonts w:ascii="Calibri" w:hAnsi="Calibri"/>
        </w:rPr>
        <w:t>(</w:t>
      </w:r>
      <w:proofErr w:type="gramEnd"/>
      <w:r w:rsidRPr="00DB3144">
        <w:rPr>
          <w:rFonts w:ascii="Calibri" w:hAnsi="Calibri"/>
        </w:rPr>
        <w:t xml:space="preserve">null, </w:t>
      </w:r>
      <w:proofErr w:type="spellStart"/>
      <w:r w:rsidRPr="00DB3144">
        <w:rPr>
          <w:rFonts w:ascii="Calibri" w:hAnsi="Calibri"/>
        </w:rPr>
        <w:t>Date.now</w:t>
      </w:r>
      <w:proofErr w:type="spellEnd"/>
      <w:r w:rsidRPr="00DB3144">
        <w:rPr>
          <w:rFonts w:ascii="Calibri" w:hAnsi="Calibri"/>
        </w:rPr>
        <w:t xml:space="preserve">() + </w:t>
      </w:r>
      <w:proofErr w:type="spellStart"/>
      <w:r w:rsidRPr="00DB3144">
        <w:rPr>
          <w:rFonts w:ascii="Calibri" w:hAnsi="Calibri"/>
        </w:rPr>
        <w:t>path.extname</w:t>
      </w:r>
      <w:proofErr w:type="spellEnd"/>
      <w:r w:rsidRPr="00DB3144">
        <w:rPr>
          <w:rFonts w:ascii="Calibri" w:hAnsi="Calibri"/>
        </w:rPr>
        <w:t>(</w:t>
      </w:r>
      <w:proofErr w:type="spellStart"/>
      <w:r w:rsidRPr="00DB3144">
        <w:rPr>
          <w:rFonts w:ascii="Calibri" w:hAnsi="Calibri"/>
        </w:rPr>
        <w:t>file.originalname</w:t>
      </w:r>
      <w:proofErr w:type="spellEnd"/>
      <w:r w:rsidRPr="00DB3144">
        <w:rPr>
          <w:rFonts w:ascii="Calibri" w:hAnsi="Calibri"/>
        </w:rPr>
        <w:t>));</w:t>
      </w:r>
    </w:p>
    <w:p w14:paraId="7723F4AE" w14:textId="6A04EE04" w:rsidR="0031044F" w:rsidRDefault="00DB3144" w:rsidP="00141E65">
      <w:pPr>
        <w:pStyle w:val="ListParagraph"/>
        <w:spacing w:before="120"/>
        <w:ind w:left="1440"/>
        <w:contextualSpacing w:val="0"/>
        <w:rPr>
          <w:rFonts w:ascii="Calibri" w:hAnsi="Calibri"/>
        </w:rPr>
      </w:pPr>
      <w:r w:rsidRPr="00DB3144">
        <w:rPr>
          <w:rFonts w:ascii="Calibri" w:hAnsi="Calibri"/>
        </w:rPr>
        <w:t xml:space="preserve">    }</w:t>
      </w:r>
    </w:p>
    <w:p w14:paraId="6B040FAA" w14:textId="303530DE" w:rsidR="00AB7BA4" w:rsidRPr="00AB7BA4" w:rsidRDefault="00AB7BA4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Define an "upload" variable as </w:t>
      </w:r>
      <w:proofErr w:type="spellStart"/>
      <w:proofErr w:type="gramStart"/>
      <w:r w:rsidRPr="00AB7BA4">
        <w:rPr>
          <w:rFonts w:ascii="Calibri" w:hAnsi="Calibri"/>
          <w:b/>
        </w:rPr>
        <w:t>multer</w:t>
      </w:r>
      <w:proofErr w:type="spellEnd"/>
      <w:r w:rsidRPr="00AB7BA4">
        <w:rPr>
          <w:rFonts w:ascii="Calibri" w:hAnsi="Calibri"/>
          <w:b/>
        </w:rPr>
        <w:t>(</w:t>
      </w:r>
      <w:proofErr w:type="gramEnd"/>
      <w:r w:rsidRPr="00AB7BA4">
        <w:rPr>
          <w:rFonts w:ascii="Calibri" w:hAnsi="Calibri"/>
          <w:b/>
        </w:rPr>
        <w:t>{ storage: storage });</w:t>
      </w:r>
    </w:p>
    <w:p w14:paraId="095B0C1F" w14:textId="77777777" w:rsidR="00AB7BA4" w:rsidRPr="0031044F" w:rsidRDefault="00AB7BA4" w:rsidP="0031044F">
      <w:pPr>
        <w:pStyle w:val="ListParagraph"/>
        <w:spacing w:before="120"/>
        <w:ind w:left="1440"/>
        <w:rPr>
          <w:rFonts w:ascii="Calibri" w:hAnsi="Calibri"/>
        </w:rPr>
      </w:pPr>
    </w:p>
    <w:p w14:paraId="6A983F5E" w14:textId="317D27ED" w:rsidR="00F959DC" w:rsidRPr="00C2178D" w:rsidRDefault="00F959DC" w:rsidP="00F959DC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2:</w:t>
      </w:r>
      <w:r w:rsidRPr="00C2178D">
        <w:rPr>
          <w:rFonts w:ascii="Calibri" w:hAnsi="Calibri"/>
        </w:rPr>
        <w:t xml:space="preserve"> </w:t>
      </w:r>
      <w:r w:rsidR="0031044F">
        <w:rPr>
          <w:rFonts w:ascii="Calibri" w:hAnsi="Calibri"/>
        </w:rPr>
        <w:t xml:space="preserve">Adding </w:t>
      </w:r>
      <w:r w:rsidR="0090070F">
        <w:rPr>
          <w:rFonts w:ascii="Calibri" w:hAnsi="Calibri"/>
        </w:rPr>
        <w:t xml:space="preserve">the </w:t>
      </w:r>
      <w:r w:rsidR="0031044F">
        <w:rPr>
          <w:rFonts w:ascii="Calibri" w:hAnsi="Calibri"/>
        </w:rPr>
        <w:t>"Post" route</w:t>
      </w:r>
      <w:r w:rsidRPr="00C2178D">
        <w:rPr>
          <w:rFonts w:ascii="Calibri" w:hAnsi="Calibri"/>
        </w:rPr>
        <w:t xml:space="preserve"> </w:t>
      </w:r>
    </w:p>
    <w:p w14:paraId="45196484" w14:textId="77777777" w:rsidR="0031044F" w:rsidRDefault="0031044F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Add the following route: </w:t>
      </w:r>
    </w:p>
    <w:p w14:paraId="6DC3F826" w14:textId="7A31FFAE" w:rsidR="00F959DC" w:rsidRDefault="0031044F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POST </w:t>
      </w:r>
      <w:r w:rsidRPr="0031044F">
        <w:rPr>
          <w:rFonts w:ascii="Calibri" w:hAnsi="Calibri"/>
        </w:rPr>
        <w:t>/images/</w:t>
      </w:r>
      <w:proofErr w:type="gramStart"/>
      <w:r w:rsidRPr="0031044F">
        <w:rPr>
          <w:rFonts w:ascii="Calibri" w:hAnsi="Calibri"/>
        </w:rPr>
        <w:t>add</w:t>
      </w:r>
      <w:proofErr w:type="gramEnd"/>
    </w:p>
    <w:p w14:paraId="6B2AAD58" w14:textId="6B13F65C" w:rsidR="0031044F" w:rsidRPr="0031044F" w:rsidRDefault="0031044F" w:rsidP="00141E65">
      <w:pPr>
        <w:pStyle w:val="ListParagraph"/>
        <w:numPr>
          <w:ilvl w:val="2"/>
          <w:numId w:val="4"/>
        </w:numPr>
        <w:spacing w:before="120"/>
        <w:ind w:left="2154" w:hanging="357"/>
        <w:rPr>
          <w:rFonts w:ascii="Calibri" w:hAnsi="Calibri"/>
        </w:rPr>
      </w:pPr>
      <w:r>
        <w:rPr>
          <w:rFonts w:ascii="Calibri" w:hAnsi="Calibri"/>
        </w:rPr>
        <w:t xml:space="preserve">This route uses the middleware: </w:t>
      </w:r>
      <w:proofErr w:type="spellStart"/>
      <w:proofErr w:type="gramStart"/>
      <w:r w:rsidRPr="0031044F">
        <w:rPr>
          <w:rFonts w:ascii="Calibri" w:hAnsi="Calibri"/>
          <w:b/>
        </w:rPr>
        <w:t>upload.single</w:t>
      </w:r>
      <w:proofErr w:type="spellEnd"/>
      <w:proofErr w:type="gramEnd"/>
      <w:r w:rsidRPr="0031044F">
        <w:rPr>
          <w:rFonts w:ascii="Calibri" w:hAnsi="Calibri"/>
          <w:b/>
        </w:rPr>
        <w:t>("</w:t>
      </w:r>
      <w:proofErr w:type="spellStart"/>
      <w:r w:rsidRPr="0031044F">
        <w:rPr>
          <w:rFonts w:ascii="Calibri" w:hAnsi="Calibri"/>
          <w:b/>
        </w:rPr>
        <w:t>imageFile</w:t>
      </w:r>
      <w:proofErr w:type="spellEnd"/>
      <w:r w:rsidRPr="0031044F">
        <w:rPr>
          <w:rFonts w:ascii="Calibri" w:hAnsi="Calibri"/>
          <w:b/>
        </w:rPr>
        <w:t>")</w:t>
      </w:r>
    </w:p>
    <w:p w14:paraId="77DF0E72" w14:textId="1F964376" w:rsidR="0031044F" w:rsidRDefault="0031044F" w:rsidP="00141E65">
      <w:pPr>
        <w:pStyle w:val="ListParagraph"/>
        <w:numPr>
          <w:ilvl w:val="2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When accessed, this route will redirect to "/images" (defined below)</w:t>
      </w:r>
    </w:p>
    <w:p w14:paraId="25B2D85B" w14:textId="0C54D322" w:rsidR="0031044F" w:rsidRPr="00C2178D" w:rsidRDefault="0031044F" w:rsidP="0031044F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ing "Get" route / using the "fs" </w:t>
      </w:r>
      <w:proofErr w:type="gramStart"/>
      <w:r>
        <w:rPr>
          <w:rFonts w:ascii="Calibri" w:hAnsi="Calibri"/>
        </w:rPr>
        <w:t>module</w:t>
      </w:r>
      <w:proofErr w:type="gramEnd"/>
      <w:r w:rsidRPr="00C2178D">
        <w:rPr>
          <w:rFonts w:ascii="Calibri" w:hAnsi="Calibri"/>
        </w:rPr>
        <w:t xml:space="preserve"> </w:t>
      </w:r>
    </w:p>
    <w:p w14:paraId="2D34832A" w14:textId="5298A47E" w:rsidR="0031044F" w:rsidRDefault="0031044F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Before we can add the below route, we must include the </w:t>
      </w:r>
      <w:r w:rsidRPr="00AE0C9C">
        <w:rPr>
          <w:rFonts w:ascii="Calibri" w:hAnsi="Calibri"/>
          <w:b/>
        </w:rPr>
        <w:t>"fs" module</w:t>
      </w:r>
      <w:r>
        <w:rPr>
          <w:rFonts w:ascii="Calibri" w:hAnsi="Calibri"/>
        </w:rPr>
        <w:t xml:space="preserve"> in our </w:t>
      </w:r>
      <w:r w:rsidRPr="00AE0C9C">
        <w:rPr>
          <w:rFonts w:ascii="Calibri" w:hAnsi="Calibri"/>
          <w:b/>
        </w:rPr>
        <w:t>server.js</w:t>
      </w:r>
      <w:r>
        <w:rPr>
          <w:rFonts w:ascii="Calibri" w:hAnsi="Calibri"/>
        </w:rPr>
        <w:t xml:space="preserve"> file (previously only in our data-service.js module)</w:t>
      </w:r>
    </w:p>
    <w:p w14:paraId="5922F0DA" w14:textId="44EB657E" w:rsidR="0031044F" w:rsidRDefault="0031044F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Next, Add the following route: </w:t>
      </w:r>
    </w:p>
    <w:p w14:paraId="2C7EB436" w14:textId="62A6DA29" w:rsidR="0031044F" w:rsidRDefault="0031044F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GET </w:t>
      </w:r>
      <w:r w:rsidRPr="0031044F">
        <w:rPr>
          <w:rFonts w:ascii="Calibri" w:hAnsi="Calibri"/>
        </w:rPr>
        <w:t>/</w:t>
      </w:r>
      <w:proofErr w:type="gramStart"/>
      <w:r w:rsidRPr="0031044F">
        <w:rPr>
          <w:rFonts w:ascii="Calibri" w:hAnsi="Calibri"/>
        </w:rPr>
        <w:t>images</w:t>
      </w:r>
      <w:proofErr w:type="gramEnd"/>
    </w:p>
    <w:p w14:paraId="13D44D5E" w14:textId="00F188F8" w:rsidR="0031044F" w:rsidRPr="00E6696F" w:rsidRDefault="0031044F" w:rsidP="00141E65">
      <w:pPr>
        <w:pStyle w:val="ListParagraph"/>
        <w:numPr>
          <w:ilvl w:val="2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This route will return a JSON formatted string (</w:t>
      </w:r>
      <w:proofErr w:type="spellStart"/>
      <w:proofErr w:type="gramStart"/>
      <w:r>
        <w:rPr>
          <w:rFonts w:ascii="Calibri" w:hAnsi="Calibri"/>
        </w:rPr>
        <w:t>res.json</w:t>
      </w:r>
      <w:proofErr w:type="spellEnd"/>
      <w:proofErr w:type="gramEnd"/>
      <w:r>
        <w:rPr>
          <w:rFonts w:ascii="Calibri" w:hAnsi="Calibri"/>
        </w:rPr>
        <w:t xml:space="preserve">()) consisting of </w:t>
      </w:r>
      <w:r w:rsidR="00E6696F">
        <w:rPr>
          <w:rFonts w:ascii="Calibri" w:hAnsi="Calibri"/>
        </w:rPr>
        <w:t xml:space="preserve">a single "images" property, which contains </w:t>
      </w:r>
      <w:r>
        <w:rPr>
          <w:rFonts w:ascii="Calibri" w:hAnsi="Calibri"/>
        </w:rPr>
        <w:t>the contents of the "./p</w:t>
      </w:r>
      <w:r w:rsidR="00E6696F">
        <w:rPr>
          <w:rFonts w:ascii="Calibri" w:hAnsi="Calibri"/>
        </w:rPr>
        <w:t xml:space="preserve">ublic/images/uploaded" directory as an array, </w:t>
      </w:r>
      <w:proofErr w:type="spellStart"/>
      <w:r w:rsidR="00E6696F">
        <w:rPr>
          <w:rFonts w:ascii="Calibri" w:hAnsi="Calibri"/>
        </w:rPr>
        <w:t>ie</w:t>
      </w:r>
      <w:proofErr w:type="spellEnd"/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/>
        </w:rPr>
        <w:t>{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/>
        </w:rPr>
        <w:t>"images":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/>
        </w:rPr>
        <w:t>["1518109363742.jpg"</w:t>
      </w:r>
      <w:r w:rsidR="00E6696F">
        <w:rPr>
          <w:rFonts w:ascii="Calibri" w:hAnsi="Calibri"/>
        </w:rPr>
        <w:t>, "1518109363743</w:t>
      </w:r>
      <w:r w:rsidR="00E6696F" w:rsidRPr="00E6696F">
        <w:rPr>
          <w:rFonts w:ascii="Calibri" w:hAnsi="Calibri"/>
        </w:rPr>
        <w:t>.jpg"]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/>
        </w:rPr>
        <w:t>}</w:t>
      </w:r>
      <w:r w:rsidRPr="00E6696F">
        <w:rPr>
          <w:rFonts w:ascii="Calibri" w:hAnsi="Calibri"/>
        </w:rPr>
        <w:t xml:space="preserve">.  </w:t>
      </w:r>
      <w:r w:rsidRPr="00E6696F">
        <w:rPr>
          <w:rFonts w:ascii="Calibri" w:hAnsi="Calibri"/>
          <w:b/>
        </w:rPr>
        <w:t>HINT:</w:t>
      </w:r>
      <w:r w:rsidRPr="00E6696F">
        <w:rPr>
          <w:rFonts w:ascii="Calibri" w:hAnsi="Calibri"/>
        </w:rPr>
        <w:t xml:space="preserve">  You can make use of the </w:t>
      </w:r>
      <w:proofErr w:type="spellStart"/>
      <w:proofErr w:type="gramStart"/>
      <w:r w:rsidRPr="00E6696F">
        <w:rPr>
          <w:rFonts w:ascii="Calibri" w:hAnsi="Calibri"/>
          <w:b/>
        </w:rPr>
        <w:t>fs.readdir</w:t>
      </w:r>
      <w:proofErr w:type="spellEnd"/>
      <w:proofErr w:type="gramEnd"/>
      <w:r w:rsidRPr="00E6696F">
        <w:rPr>
          <w:rFonts w:ascii="Calibri" w:hAnsi="Calibri"/>
        </w:rPr>
        <w:t xml:space="preserve"> method, </w:t>
      </w:r>
      <w:r w:rsidR="00213AF2" w:rsidRPr="00E6696F">
        <w:rPr>
          <w:rFonts w:ascii="Calibri" w:hAnsi="Calibri"/>
        </w:rPr>
        <w:t xml:space="preserve">as outlined in </w:t>
      </w:r>
      <w:hyperlink r:id="rId13" w:history="1">
        <w:r w:rsidR="00213AF2" w:rsidRPr="00E6696F">
          <w:rPr>
            <w:rStyle w:val="Hyperlink"/>
            <w:rFonts w:ascii="Calibri" w:hAnsi="Calibri"/>
          </w:rPr>
          <w:t>this example from code-maven.com</w:t>
        </w:r>
      </w:hyperlink>
      <w:r w:rsidRPr="00E6696F">
        <w:rPr>
          <w:rFonts w:ascii="Calibri" w:hAnsi="Calibri"/>
        </w:rPr>
        <w:t xml:space="preserve">  </w:t>
      </w:r>
    </w:p>
    <w:p w14:paraId="61F8DB91" w14:textId="3A28DFD4" w:rsidR="00F94E63" w:rsidRPr="00C2178D" w:rsidRDefault="00F94E63" w:rsidP="00F94E63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4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Verify your </w:t>
      </w:r>
      <w:proofErr w:type="gramStart"/>
      <w:r>
        <w:rPr>
          <w:rFonts w:ascii="Calibri" w:hAnsi="Calibri"/>
        </w:rPr>
        <w:t>Solution</w:t>
      </w:r>
      <w:proofErr w:type="gramEnd"/>
      <w:r w:rsidRPr="00C2178D">
        <w:rPr>
          <w:rFonts w:ascii="Calibri" w:hAnsi="Calibri"/>
        </w:rPr>
        <w:t xml:space="preserve"> </w:t>
      </w:r>
    </w:p>
    <w:p w14:paraId="5DC8BB23" w14:textId="357D962C" w:rsidR="009E105D" w:rsidRDefault="00F94E63" w:rsidP="004B21E1">
      <w:pPr>
        <w:spacing w:before="120"/>
        <w:rPr>
          <w:rFonts w:ascii="Calibri" w:hAnsi="Calibri"/>
        </w:rPr>
      </w:pPr>
      <w:r>
        <w:rPr>
          <w:rFonts w:ascii="Calibri" w:hAnsi="Calibri"/>
        </w:rPr>
        <w:t>At this point, you should now be able to upload images using the "/images/add" route and see the full file listing on the "/images" route</w:t>
      </w:r>
      <w:r w:rsidR="00E6696F">
        <w:rPr>
          <w:rFonts w:ascii="Calibri" w:hAnsi="Calibri"/>
        </w:rPr>
        <w:t xml:space="preserve"> in the format: </w:t>
      </w:r>
      <w:proofErr w:type="gramStart"/>
      <w:r w:rsidR="00E6696F" w:rsidRPr="00E6696F">
        <w:rPr>
          <w:rFonts w:ascii="Calibri" w:hAnsi="Calibri" w:cstheme="minorBidi"/>
          <w:sz w:val="22"/>
          <w:szCs w:val="22"/>
        </w:rPr>
        <w:t>{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 w:cstheme="minorBidi"/>
          <w:sz w:val="22"/>
          <w:szCs w:val="22"/>
        </w:rPr>
        <w:t>"</w:t>
      </w:r>
      <w:proofErr w:type="gramEnd"/>
      <w:r w:rsidR="00E6696F" w:rsidRPr="00E6696F">
        <w:rPr>
          <w:rFonts w:ascii="Calibri" w:hAnsi="Calibri" w:cstheme="minorBidi"/>
          <w:sz w:val="22"/>
          <w:szCs w:val="22"/>
        </w:rPr>
        <w:t>images":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 w:cstheme="minorBidi"/>
          <w:sz w:val="22"/>
          <w:szCs w:val="22"/>
        </w:rPr>
        <w:t>["1518109363742.jpg"</w:t>
      </w:r>
      <w:r w:rsidR="00E6696F">
        <w:rPr>
          <w:rFonts w:ascii="Calibri" w:hAnsi="Calibri"/>
        </w:rPr>
        <w:t>, "1518109363743</w:t>
      </w:r>
      <w:r w:rsidR="00E6696F" w:rsidRPr="00E6696F">
        <w:rPr>
          <w:rFonts w:ascii="Calibri" w:hAnsi="Calibri" w:cstheme="minorBidi"/>
          <w:sz w:val="22"/>
          <w:szCs w:val="22"/>
        </w:rPr>
        <w:t>.jpg"]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 w:cstheme="minorBidi"/>
          <w:sz w:val="22"/>
          <w:szCs w:val="22"/>
        </w:rPr>
        <w:t>}</w:t>
      </w:r>
      <w:r w:rsidR="00E6696F">
        <w:rPr>
          <w:rFonts w:ascii="Calibri" w:hAnsi="Calibri"/>
        </w:rPr>
        <w:t xml:space="preserve"> </w:t>
      </w:r>
      <w:r>
        <w:rPr>
          <w:rFonts w:ascii="Calibri" w:hAnsi="Calibri"/>
        </w:rPr>
        <w:t>.</w:t>
      </w:r>
    </w:p>
    <w:p w14:paraId="2DF6F31F" w14:textId="77777777" w:rsidR="004B21E1" w:rsidRPr="004B21E1" w:rsidRDefault="004B21E1" w:rsidP="004B21E1">
      <w:pPr>
        <w:spacing w:before="120"/>
        <w:rPr>
          <w:rFonts w:ascii="Calibri" w:hAnsi="Calibri"/>
        </w:rPr>
      </w:pPr>
    </w:p>
    <w:p w14:paraId="5C7AFC93" w14:textId="0EFED9DC" w:rsidR="00A43C89" w:rsidRDefault="00A43C89" w:rsidP="00A43C89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3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Adding Routes / Middleware to Support </w:t>
      </w:r>
      <w:r w:rsidR="003F608F">
        <w:rPr>
          <w:rFonts w:asciiTheme="minorHAnsi" w:hAnsiTheme="minorHAnsi"/>
        </w:rPr>
        <w:t>Adding Employees</w:t>
      </w:r>
    </w:p>
    <w:p w14:paraId="73B3DA51" w14:textId="77777777" w:rsidR="004B21E1" w:rsidRPr="004B21E1" w:rsidRDefault="004B21E1" w:rsidP="004B21E1"/>
    <w:p w14:paraId="25FCB8B5" w14:textId="1C896B7C" w:rsidR="002E64C5" w:rsidRPr="00C2178D" w:rsidRDefault="002E64C5" w:rsidP="00141E65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body-</w:t>
      </w:r>
      <w:proofErr w:type="gramStart"/>
      <w:r>
        <w:rPr>
          <w:rFonts w:ascii="Calibri" w:hAnsi="Calibri"/>
        </w:rPr>
        <w:t>parser</w:t>
      </w:r>
      <w:proofErr w:type="gramEnd"/>
    </w:p>
    <w:p w14:paraId="6B46B8CA" w14:textId="4EC9868B" w:rsidR="002E64C5" w:rsidRDefault="002E64C5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Use </w:t>
      </w:r>
      <w:proofErr w:type="spellStart"/>
      <w:r>
        <w:rPr>
          <w:rFonts w:ascii="Calibri" w:hAnsi="Calibri"/>
        </w:rPr>
        <w:t>npm</w:t>
      </w:r>
      <w:proofErr w:type="spellEnd"/>
      <w:r>
        <w:rPr>
          <w:rFonts w:ascii="Calibri" w:hAnsi="Calibri"/>
        </w:rPr>
        <w:t xml:space="preserve"> to install the "body-parser" </w:t>
      </w:r>
      <w:proofErr w:type="gramStart"/>
      <w:r>
        <w:rPr>
          <w:rFonts w:ascii="Calibri" w:hAnsi="Calibri"/>
        </w:rPr>
        <w:t>module</w:t>
      </w:r>
      <w:proofErr w:type="gramEnd"/>
    </w:p>
    <w:p w14:paraId="608EF43B" w14:textId="0D6826C5" w:rsidR="002E64C5" w:rsidRDefault="002E64C5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Inside your server.js file "require" the "body-parser" module as "</w:t>
      </w:r>
      <w:proofErr w:type="spellStart"/>
      <w:r>
        <w:rPr>
          <w:rFonts w:ascii="Calibri" w:hAnsi="Calibri"/>
        </w:rPr>
        <w:t>bodyParser</w:t>
      </w:r>
      <w:proofErr w:type="spellEnd"/>
      <w:r>
        <w:rPr>
          <w:rFonts w:ascii="Calibri" w:hAnsi="Calibri"/>
        </w:rPr>
        <w:t>"</w:t>
      </w:r>
    </w:p>
    <w:p w14:paraId="388E39EA" w14:textId="0CA197BA" w:rsidR="002E64C5" w:rsidRDefault="002E64C5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Add the </w:t>
      </w:r>
      <w:proofErr w:type="spellStart"/>
      <w:r w:rsidRPr="002E64C5">
        <w:rPr>
          <w:rFonts w:ascii="Calibri" w:hAnsi="Calibri"/>
        </w:rPr>
        <w:t>bodyParser.urlencoded</w:t>
      </w:r>
      <w:proofErr w:type="spellEnd"/>
      <w:proofErr w:type="gramStart"/>
      <w:r w:rsidRPr="002E64C5">
        <w:rPr>
          <w:rFonts w:ascii="Calibri" w:hAnsi="Calibri"/>
        </w:rPr>
        <w:t>({ extended</w:t>
      </w:r>
      <w:proofErr w:type="gramEnd"/>
      <w:r w:rsidRPr="002E64C5">
        <w:rPr>
          <w:rFonts w:ascii="Calibri" w:hAnsi="Calibri"/>
        </w:rPr>
        <w:t>: true })</w:t>
      </w:r>
      <w:r>
        <w:rPr>
          <w:rFonts w:ascii="Calibri" w:hAnsi="Calibri"/>
        </w:rPr>
        <w:t xml:space="preserve"> middleware (using </w:t>
      </w:r>
      <w:proofErr w:type="spellStart"/>
      <w:r>
        <w:rPr>
          <w:rFonts w:ascii="Calibri" w:hAnsi="Calibri"/>
        </w:rPr>
        <w:t>app.use</w:t>
      </w:r>
      <w:proofErr w:type="spellEnd"/>
      <w:r>
        <w:rPr>
          <w:rFonts w:ascii="Calibri" w:hAnsi="Calibri"/>
        </w:rPr>
        <w:t>())</w:t>
      </w:r>
    </w:p>
    <w:p w14:paraId="407BA802" w14:textId="0050A957" w:rsidR="0090070F" w:rsidRPr="00C2178D" w:rsidRDefault="0090070F" w:rsidP="00141E65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"Post" route</w:t>
      </w:r>
    </w:p>
    <w:p w14:paraId="16997F32" w14:textId="77777777" w:rsidR="0090070F" w:rsidRDefault="0090070F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Add the following route: </w:t>
      </w:r>
    </w:p>
    <w:p w14:paraId="19B1522B" w14:textId="5EECA169" w:rsidR="0090070F" w:rsidRDefault="0090070F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POST </w:t>
      </w:r>
      <w:r w:rsidRPr="0031044F">
        <w:rPr>
          <w:rFonts w:ascii="Calibri" w:hAnsi="Calibri"/>
        </w:rPr>
        <w:t>/</w:t>
      </w:r>
      <w:r>
        <w:rPr>
          <w:rFonts w:ascii="Calibri" w:hAnsi="Calibri"/>
        </w:rPr>
        <w:t>employees</w:t>
      </w:r>
      <w:r w:rsidRPr="0031044F">
        <w:rPr>
          <w:rFonts w:ascii="Calibri" w:hAnsi="Calibri"/>
        </w:rPr>
        <w:t>/</w:t>
      </w:r>
      <w:proofErr w:type="gramStart"/>
      <w:r w:rsidRPr="0031044F">
        <w:rPr>
          <w:rFonts w:ascii="Calibri" w:hAnsi="Calibri"/>
        </w:rPr>
        <w:t>add</w:t>
      </w:r>
      <w:proofErr w:type="gramEnd"/>
    </w:p>
    <w:p w14:paraId="42AA0D85" w14:textId="4CD9E62F" w:rsidR="0090070F" w:rsidRPr="0031044F" w:rsidRDefault="00955B05" w:rsidP="00141E65">
      <w:pPr>
        <w:pStyle w:val="ListParagraph"/>
        <w:numPr>
          <w:ilvl w:val="2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This route makes a call to the</w:t>
      </w:r>
      <w:r w:rsidR="005B481B">
        <w:rPr>
          <w:rFonts w:ascii="Calibri" w:hAnsi="Calibri"/>
        </w:rPr>
        <w:t xml:space="preserve"> (promise-driven)</w:t>
      </w:r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>(</w:t>
      </w:r>
      <w:proofErr w:type="spellStart"/>
      <w:r w:rsidR="006164D4">
        <w:rPr>
          <w:rFonts w:ascii="Calibri" w:hAnsi="Calibri"/>
        </w:rPr>
        <w:t>employeeData</w:t>
      </w:r>
      <w:proofErr w:type="spellEnd"/>
      <w:r>
        <w:rPr>
          <w:rFonts w:ascii="Calibri" w:hAnsi="Calibri"/>
        </w:rPr>
        <w:t xml:space="preserve">) function from your data-service.js module (function to be defined below).  It will provide </w:t>
      </w:r>
      <w:proofErr w:type="spellStart"/>
      <w:proofErr w:type="gramStart"/>
      <w:r>
        <w:rPr>
          <w:rFonts w:ascii="Calibri" w:hAnsi="Calibri"/>
          <w:b/>
        </w:rPr>
        <w:t>req.body</w:t>
      </w:r>
      <w:proofErr w:type="spellEnd"/>
      <w:proofErr w:type="gramEnd"/>
      <w:r>
        <w:rPr>
          <w:rFonts w:ascii="Calibri" w:hAnsi="Calibri"/>
        </w:rPr>
        <w:t xml:space="preserve"> as the parameter, </w:t>
      </w:r>
      <w:proofErr w:type="spellStart"/>
      <w:r>
        <w:rPr>
          <w:rFonts w:ascii="Calibri" w:hAnsi="Calibri"/>
        </w:rPr>
        <w:t>ie</w:t>
      </w:r>
      <w:proofErr w:type="spellEnd"/>
      <w:r w:rsidR="005B481B">
        <w:rPr>
          <w:rFonts w:ascii="Calibri" w:hAnsi="Calibri"/>
        </w:rPr>
        <w:t xml:space="preserve"> "</w:t>
      </w:r>
      <w:proofErr w:type="spellStart"/>
      <w:r w:rsidR="005B481B">
        <w:rPr>
          <w:rFonts w:ascii="Calibri" w:hAnsi="Calibri"/>
        </w:rPr>
        <w:t>data.addEmployee</w:t>
      </w:r>
      <w:proofErr w:type="spellEnd"/>
      <w:r w:rsidR="005B481B">
        <w:rPr>
          <w:rFonts w:ascii="Calibri" w:hAnsi="Calibri"/>
        </w:rPr>
        <w:t>(</w:t>
      </w:r>
      <w:proofErr w:type="spellStart"/>
      <w:r w:rsidR="005B481B">
        <w:rPr>
          <w:rFonts w:ascii="Calibri" w:hAnsi="Calibri"/>
        </w:rPr>
        <w:t>req.body</w:t>
      </w:r>
      <w:proofErr w:type="spellEnd"/>
      <w:r w:rsidR="005B481B">
        <w:rPr>
          <w:rFonts w:ascii="Calibri" w:hAnsi="Calibri"/>
        </w:rPr>
        <w:t xml:space="preserve">)". </w:t>
      </w:r>
    </w:p>
    <w:p w14:paraId="10D56F40" w14:textId="04FF261B" w:rsidR="0090070F" w:rsidRDefault="005B481B" w:rsidP="00141E65">
      <w:pPr>
        <w:pStyle w:val="ListParagraph"/>
        <w:numPr>
          <w:ilvl w:val="2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When the 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 xml:space="preserve"> function resolves successfully, redirect to the "/employees" route.  Here we can verify that the new employee was </w:t>
      </w:r>
      <w:proofErr w:type="gramStart"/>
      <w:r>
        <w:rPr>
          <w:rFonts w:ascii="Calibri" w:hAnsi="Calibri"/>
        </w:rPr>
        <w:t>added</w:t>
      </w:r>
      <w:proofErr w:type="gramEnd"/>
    </w:p>
    <w:p w14:paraId="5998A689" w14:textId="08D66091" w:rsidR="002F32E1" w:rsidRPr="00C2178D" w:rsidRDefault="002F32E1" w:rsidP="00141E65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"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 xml:space="preserve">" function within </w:t>
      </w:r>
      <w:proofErr w:type="gramStart"/>
      <w:r>
        <w:rPr>
          <w:rFonts w:ascii="Calibri" w:hAnsi="Calibri"/>
        </w:rPr>
        <w:t>data-service.js</w:t>
      </w:r>
      <w:proofErr w:type="gramEnd"/>
    </w:p>
    <w:p w14:paraId="44570647" w14:textId="7B138D48" w:rsidR="002F32E1" w:rsidRDefault="002F32E1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Create the function "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>(</w:t>
      </w:r>
      <w:proofErr w:type="spellStart"/>
      <w:r w:rsidR="006164D4">
        <w:rPr>
          <w:rFonts w:ascii="Calibri" w:hAnsi="Calibri"/>
        </w:rPr>
        <w:t>employeeData</w:t>
      </w:r>
      <w:proofErr w:type="spellEnd"/>
      <w:r>
        <w:rPr>
          <w:rFonts w:ascii="Calibri" w:hAnsi="Calibri"/>
        </w:rPr>
        <w:t>)" within data-service.js according to the following specification: (</w:t>
      </w:r>
      <w:r w:rsidRPr="002F32E1">
        <w:rPr>
          <w:rFonts w:ascii="Calibri" w:hAnsi="Calibri"/>
          <w:b/>
        </w:rPr>
        <w:t>HINT</w:t>
      </w:r>
      <w:r>
        <w:rPr>
          <w:rFonts w:ascii="Calibri" w:hAnsi="Calibri"/>
        </w:rPr>
        <w:t xml:space="preserve">: do not forget to add it to </w:t>
      </w:r>
      <w:proofErr w:type="spellStart"/>
      <w:proofErr w:type="gramStart"/>
      <w:r>
        <w:rPr>
          <w:rFonts w:ascii="Calibri" w:hAnsi="Calibri"/>
        </w:rPr>
        <w:t>module.exports</w:t>
      </w:r>
      <w:proofErr w:type="spellEnd"/>
      <w:proofErr w:type="gramEnd"/>
      <w:r>
        <w:rPr>
          <w:rFonts w:ascii="Calibri" w:hAnsi="Calibri"/>
        </w:rPr>
        <w:t>)</w:t>
      </w:r>
    </w:p>
    <w:p w14:paraId="2A729271" w14:textId="0868D48B" w:rsidR="002F32E1" w:rsidRDefault="002F32E1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Like all functions within data-service.js, this function must return a </w:t>
      </w:r>
      <w:proofErr w:type="gramStart"/>
      <w:r>
        <w:rPr>
          <w:rFonts w:ascii="Calibri" w:hAnsi="Calibri"/>
        </w:rPr>
        <w:t>Promise</w:t>
      </w:r>
      <w:proofErr w:type="gramEnd"/>
    </w:p>
    <w:p w14:paraId="15086207" w14:textId="5F52B3DF" w:rsidR="00756B13" w:rsidRDefault="00756B13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If </w:t>
      </w:r>
      <w:proofErr w:type="spellStart"/>
      <w:r w:rsidR="00BF26C7" w:rsidRPr="00017696">
        <w:rPr>
          <w:rFonts w:ascii="Calibri" w:hAnsi="Calibri"/>
          <w:b/>
        </w:rPr>
        <w:t>employeeData</w:t>
      </w:r>
      <w:r w:rsidRPr="00017696">
        <w:rPr>
          <w:rFonts w:ascii="Calibri" w:hAnsi="Calibri"/>
          <w:b/>
        </w:rPr>
        <w:t>.isManager</w:t>
      </w:r>
      <w:proofErr w:type="spellEnd"/>
      <w:r>
        <w:rPr>
          <w:rFonts w:ascii="Calibri" w:hAnsi="Calibri"/>
        </w:rPr>
        <w:t xml:space="preserve"> is undefined, explicitly set it to </w:t>
      </w:r>
      <w:r w:rsidRPr="00756B13">
        <w:rPr>
          <w:rFonts w:ascii="Calibri" w:hAnsi="Calibri"/>
          <w:b/>
        </w:rPr>
        <w:t>false</w:t>
      </w:r>
      <w:r>
        <w:rPr>
          <w:rFonts w:ascii="Calibri" w:hAnsi="Calibri"/>
        </w:rPr>
        <w:t xml:space="preserve">, otherwise set it to </w:t>
      </w:r>
      <w:r w:rsidRPr="00756B13">
        <w:rPr>
          <w:rFonts w:ascii="Calibri" w:hAnsi="Calibri"/>
          <w:b/>
        </w:rPr>
        <w:t>true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(this gets around the issue of the checkbox not sending "false" if </w:t>
      </w:r>
      <w:proofErr w:type="gramStart"/>
      <w:r>
        <w:rPr>
          <w:rFonts w:ascii="Calibri" w:hAnsi="Calibri"/>
        </w:rPr>
        <w:t>it's</w:t>
      </w:r>
      <w:proofErr w:type="gramEnd"/>
      <w:r>
        <w:rPr>
          <w:rFonts w:ascii="Calibri" w:hAnsi="Calibri"/>
        </w:rPr>
        <w:t xml:space="preserve"> unchecked)</w:t>
      </w:r>
    </w:p>
    <w:p w14:paraId="1987A78A" w14:textId="045A4281" w:rsidR="00017696" w:rsidRDefault="00017696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Explicitly set the </w:t>
      </w:r>
      <w:proofErr w:type="spellStart"/>
      <w:r w:rsidRPr="00017696">
        <w:rPr>
          <w:rFonts w:ascii="Calibri" w:hAnsi="Calibri"/>
          <w:b/>
        </w:rPr>
        <w:t>employeeNum</w:t>
      </w:r>
      <w:proofErr w:type="spellEnd"/>
      <w:r>
        <w:rPr>
          <w:rFonts w:ascii="Calibri" w:hAnsi="Calibri"/>
        </w:rPr>
        <w:t xml:space="preserve"> property of </w:t>
      </w:r>
      <w:proofErr w:type="spellStart"/>
      <w:r>
        <w:rPr>
          <w:rFonts w:ascii="Calibri" w:hAnsi="Calibri"/>
          <w:b/>
        </w:rPr>
        <w:t>employeeData</w:t>
      </w:r>
      <w:proofErr w:type="spellEnd"/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to be the </w:t>
      </w:r>
      <w:r>
        <w:rPr>
          <w:rFonts w:ascii="Calibri" w:hAnsi="Calibri"/>
          <w:b/>
        </w:rPr>
        <w:t>length of the "employees"</w:t>
      </w:r>
      <w:r>
        <w:rPr>
          <w:rFonts w:ascii="Calibri" w:hAnsi="Calibri"/>
        </w:rPr>
        <w:t xml:space="preserve"> array </w:t>
      </w:r>
      <w:r>
        <w:rPr>
          <w:rFonts w:ascii="Calibri" w:hAnsi="Calibri"/>
          <w:b/>
        </w:rPr>
        <w:t>plus one (1)</w:t>
      </w:r>
      <w:r>
        <w:rPr>
          <w:rFonts w:ascii="Calibri" w:hAnsi="Calibri"/>
        </w:rPr>
        <w:t>.  This will have the effect of setting the first new employee number to 281, and so on.</w:t>
      </w:r>
    </w:p>
    <w:p w14:paraId="1FCB9506" w14:textId="06B3FBF1" w:rsidR="007F2BA9" w:rsidRPr="002F32E1" w:rsidRDefault="007F2BA9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  <w:b/>
        </w:rPr>
        <w:t>Push</w:t>
      </w:r>
      <w:r>
        <w:rPr>
          <w:rFonts w:ascii="Calibri" w:hAnsi="Calibri"/>
        </w:rPr>
        <w:t xml:space="preserve"> the updated </w:t>
      </w:r>
      <w:proofErr w:type="spellStart"/>
      <w:r>
        <w:rPr>
          <w:rFonts w:ascii="Calibri" w:hAnsi="Calibri"/>
          <w:b/>
        </w:rPr>
        <w:t>employeeData</w:t>
      </w:r>
      <w:proofErr w:type="spellEnd"/>
      <w:r>
        <w:rPr>
          <w:rFonts w:ascii="Calibri" w:hAnsi="Calibri"/>
        </w:rPr>
        <w:t xml:space="preserve"> object onto the </w:t>
      </w:r>
      <w:r w:rsidRPr="007F2BA9">
        <w:rPr>
          <w:rFonts w:ascii="Calibri" w:hAnsi="Calibri"/>
          <w:b/>
        </w:rPr>
        <w:t>"</w:t>
      </w:r>
      <w:r>
        <w:rPr>
          <w:rFonts w:ascii="Calibri" w:hAnsi="Calibri"/>
          <w:b/>
        </w:rPr>
        <w:t>employees"</w:t>
      </w:r>
      <w:r>
        <w:rPr>
          <w:rFonts w:ascii="Calibri" w:hAnsi="Calibri"/>
        </w:rPr>
        <w:t xml:space="preserve"> array and </w:t>
      </w:r>
      <w:r>
        <w:rPr>
          <w:rFonts w:ascii="Calibri" w:hAnsi="Calibri"/>
          <w:b/>
        </w:rPr>
        <w:t>resolve</w:t>
      </w:r>
      <w:r>
        <w:rPr>
          <w:rFonts w:ascii="Calibri" w:hAnsi="Calibri"/>
        </w:rPr>
        <w:t xml:space="preserve"> the promise.</w:t>
      </w:r>
    </w:p>
    <w:p w14:paraId="78D12C22" w14:textId="77777777" w:rsidR="00E10427" w:rsidRPr="00C2178D" w:rsidRDefault="00E10427" w:rsidP="00141E65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4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Verify your </w:t>
      </w:r>
      <w:proofErr w:type="gramStart"/>
      <w:r>
        <w:rPr>
          <w:rFonts w:ascii="Calibri" w:hAnsi="Calibri"/>
        </w:rPr>
        <w:t>Solution</w:t>
      </w:r>
      <w:proofErr w:type="gramEnd"/>
      <w:r w:rsidRPr="00C2178D">
        <w:rPr>
          <w:rFonts w:ascii="Calibri" w:hAnsi="Calibri"/>
        </w:rPr>
        <w:t xml:space="preserve"> </w:t>
      </w:r>
    </w:p>
    <w:p w14:paraId="16CD6456" w14:textId="2356D798" w:rsidR="002E64C5" w:rsidRDefault="00E10427" w:rsidP="00141E65">
      <w:pPr>
        <w:spacing w:before="120"/>
        <w:ind w:left="360"/>
        <w:rPr>
          <w:rFonts w:ascii="Calibri" w:hAnsi="Calibri"/>
        </w:rPr>
      </w:pPr>
      <w:r>
        <w:rPr>
          <w:rFonts w:ascii="Calibri" w:hAnsi="Calibri"/>
        </w:rPr>
        <w:t>At this point, you should now be able to add new employees using the "/employees/add" route and see the full employee listing on the "/employees" route.</w:t>
      </w:r>
    </w:p>
    <w:p w14:paraId="75D9BDA2" w14:textId="77777777" w:rsidR="004B21E1" w:rsidRPr="002E64C5" w:rsidRDefault="004B21E1" w:rsidP="004B21E1">
      <w:pPr>
        <w:spacing w:before="120"/>
        <w:rPr>
          <w:rFonts w:ascii="Calibri" w:hAnsi="Calibri"/>
        </w:rPr>
      </w:pPr>
    </w:p>
    <w:p w14:paraId="17E9C624" w14:textId="1F7C9FB7" w:rsidR="003F608F" w:rsidRDefault="003F608F" w:rsidP="00141E65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4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Adding </w:t>
      </w:r>
      <w:r w:rsidR="00B52FA4">
        <w:rPr>
          <w:rFonts w:asciiTheme="minorHAnsi" w:hAnsiTheme="minorHAnsi"/>
        </w:rPr>
        <w:t xml:space="preserve">New Routes </w:t>
      </w:r>
      <w:r>
        <w:rPr>
          <w:rFonts w:asciiTheme="minorHAnsi" w:hAnsiTheme="minorHAnsi"/>
        </w:rPr>
        <w:t>to query "</w:t>
      </w:r>
      <w:proofErr w:type="gramStart"/>
      <w:r>
        <w:rPr>
          <w:rFonts w:asciiTheme="minorHAnsi" w:hAnsiTheme="minorHAnsi"/>
        </w:rPr>
        <w:t>Employees</w:t>
      </w:r>
      <w:proofErr w:type="gramEnd"/>
      <w:r>
        <w:rPr>
          <w:rFonts w:asciiTheme="minorHAnsi" w:hAnsiTheme="minorHAnsi"/>
        </w:rPr>
        <w:t>"</w:t>
      </w:r>
    </w:p>
    <w:p w14:paraId="3D4CD3BB" w14:textId="77777777" w:rsidR="004B21E1" w:rsidRPr="004B21E1" w:rsidRDefault="004B21E1" w:rsidP="004B21E1"/>
    <w:p w14:paraId="2EACEB17" w14:textId="6CB2A5D1" w:rsidR="008A653C" w:rsidRPr="00C2178D" w:rsidRDefault="008A653C" w:rsidP="00141E65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1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Update the "/employees" </w:t>
      </w:r>
      <w:proofErr w:type="gramStart"/>
      <w:r>
        <w:rPr>
          <w:rFonts w:ascii="Calibri" w:hAnsi="Calibri"/>
        </w:rPr>
        <w:t>route</w:t>
      </w:r>
      <w:proofErr w:type="gramEnd"/>
      <w:r w:rsidRPr="00C2178D">
        <w:rPr>
          <w:rFonts w:ascii="Calibri" w:hAnsi="Calibri"/>
        </w:rPr>
        <w:t xml:space="preserve"> </w:t>
      </w:r>
    </w:p>
    <w:p w14:paraId="0E7411E4" w14:textId="2193DD95" w:rsidR="00E62F8B" w:rsidRPr="00E62F8B" w:rsidRDefault="00E62F8B" w:rsidP="00141E65">
      <w:pPr>
        <w:numPr>
          <w:ilvl w:val="0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 xml:space="preserve">In addition to providing </w:t>
      </w:r>
      <w:proofErr w:type="gramStart"/>
      <w:r>
        <w:rPr>
          <w:rFonts w:ascii="Calibri" w:hAnsi="Calibri"/>
        </w:rPr>
        <w:t>all of</w:t>
      </w:r>
      <w:proofErr w:type="gramEnd"/>
      <w:r>
        <w:rPr>
          <w:rFonts w:ascii="Calibri" w:hAnsi="Calibri"/>
        </w:rPr>
        <w:t xml:space="preserve"> the employees, this route must now </w:t>
      </w:r>
      <w:r w:rsidRPr="00E62F8B">
        <w:rPr>
          <w:rFonts w:ascii="Calibri" w:hAnsi="Calibri"/>
        </w:rPr>
        <w:t xml:space="preserve">also </w:t>
      </w:r>
      <w:r>
        <w:rPr>
          <w:rFonts w:ascii="Calibri" w:hAnsi="Calibri"/>
        </w:rPr>
        <w:t>support</w:t>
      </w:r>
      <w:r w:rsidRPr="00E62F8B">
        <w:rPr>
          <w:rFonts w:ascii="Calibri" w:hAnsi="Calibri"/>
        </w:rPr>
        <w:t xml:space="preserve"> the following optional filters (via the query string)</w:t>
      </w:r>
    </w:p>
    <w:p w14:paraId="741EC1DB" w14:textId="77777777" w:rsidR="00E62F8B" w:rsidRPr="00E62F8B" w:rsidRDefault="00E62F8B" w:rsidP="00141E65">
      <w:pPr>
        <w:numPr>
          <w:ilvl w:val="1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 w:rsidRPr="00E62F8B">
        <w:rPr>
          <w:rFonts w:ascii="Calibri" w:hAnsi="Calibri"/>
        </w:rPr>
        <w:t>/</w:t>
      </w:r>
      <w:proofErr w:type="spellStart"/>
      <w:proofErr w:type="gramStart"/>
      <w:r w:rsidRPr="00E62F8B">
        <w:rPr>
          <w:rFonts w:ascii="Calibri" w:hAnsi="Calibri"/>
        </w:rPr>
        <w:t>employees</w:t>
      </w:r>
      <w:proofErr w:type="gramEnd"/>
      <w:r w:rsidRPr="00E62F8B">
        <w:rPr>
          <w:rFonts w:ascii="Calibri" w:hAnsi="Calibri"/>
        </w:rPr>
        <w:t>?status</w:t>
      </w:r>
      <w:proofErr w:type="spellEnd"/>
      <w:r w:rsidRPr="00E62F8B">
        <w:rPr>
          <w:rFonts w:ascii="Calibri" w:hAnsi="Calibri"/>
        </w:rPr>
        <w:t>=</w:t>
      </w:r>
      <w:r w:rsidRPr="00E62F8B">
        <w:rPr>
          <w:rFonts w:ascii="Calibri" w:hAnsi="Calibri"/>
          <w:b/>
          <w:i/>
        </w:rPr>
        <w:t>value</w:t>
      </w:r>
      <w:r>
        <w:rPr>
          <w:rFonts w:ascii="Calibri" w:hAnsi="Calibri"/>
        </w:rPr>
        <w:t xml:space="preserve"> </w:t>
      </w:r>
    </w:p>
    <w:p w14:paraId="15DF00E4" w14:textId="5FF9E7C0" w:rsidR="00E62F8B" w:rsidRPr="00E62F8B" w:rsidRDefault="00E62F8B" w:rsidP="00141E65">
      <w:pPr>
        <w:numPr>
          <w:ilvl w:val="2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 xml:space="preserve">return </w:t>
      </w:r>
      <w:r w:rsidR="000040A2">
        <w:rPr>
          <w:rFonts w:ascii="Calibri" w:hAnsi="Calibri"/>
        </w:rPr>
        <w:t xml:space="preserve">a JSON string consisting of </w:t>
      </w:r>
      <w:r>
        <w:rPr>
          <w:rFonts w:ascii="Calibri" w:hAnsi="Calibri"/>
        </w:rPr>
        <w:t xml:space="preserve">all employees </w:t>
      </w:r>
      <w:r w:rsidRPr="00E62F8B">
        <w:rPr>
          <w:rFonts w:ascii="Calibri" w:hAnsi="Calibri"/>
        </w:rPr>
        <w:t xml:space="preserve">where </w:t>
      </w:r>
      <w:r w:rsidRPr="00E62F8B">
        <w:rPr>
          <w:rFonts w:ascii="Calibri" w:hAnsi="Calibri"/>
          <w:b/>
          <w:i/>
        </w:rPr>
        <w:t>value</w:t>
      </w:r>
      <w:r w:rsidRPr="00E62F8B">
        <w:rPr>
          <w:rFonts w:ascii="Calibri" w:hAnsi="Calibri"/>
        </w:rPr>
        <w:t xml:space="preserve"> could be either "Full Time" or "Part Time"</w:t>
      </w:r>
      <w:r w:rsidR="003C3319">
        <w:rPr>
          <w:rFonts w:ascii="Calibri" w:hAnsi="Calibri"/>
        </w:rPr>
        <w:t xml:space="preserve"> - this can be accomplished by calling the </w:t>
      </w:r>
      <w:proofErr w:type="spellStart"/>
      <w:r w:rsidR="003C3319" w:rsidRPr="003C3319">
        <w:rPr>
          <w:rFonts w:ascii="Calibri" w:hAnsi="Calibri"/>
          <w:b/>
        </w:rPr>
        <w:t>getEmployeesByStatus</w:t>
      </w:r>
      <w:proofErr w:type="spellEnd"/>
      <w:r w:rsidR="003C3319" w:rsidRPr="003C3319">
        <w:rPr>
          <w:rFonts w:ascii="Calibri" w:hAnsi="Calibri"/>
          <w:b/>
        </w:rPr>
        <w:t>(status)</w:t>
      </w:r>
      <w:r w:rsidR="003C3319">
        <w:rPr>
          <w:rFonts w:ascii="Calibri" w:hAnsi="Calibri"/>
        </w:rPr>
        <w:t xml:space="preserve"> function of your data-service (defined below)</w:t>
      </w:r>
    </w:p>
    <w:p w14:paraId="22E54841" w14:textId="77777777" w:rsidR="00E62F8B" w:rsidRPr="00E62F8B" w:rsidRDefault="00E62F8B" w:rsidP="00141E65">
      <w:pPr>
        <w:numPr>
          <w:ilvl w:val="1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 w:rsidRPr="00E62F8B">
        <w:rPr>
          <w:rFonts w:ascii="Calibri" w:hAnsi="Calibri"/>
        </w:rPr>
        <w:t>/</w:t>
      </w:r>
      <w:proofErr w:type="spellStart"/>
      <w:proofErr w:type="gramStart"/>
      <w:r w:rsidRPr="00E62F8B">
        <w:rPr>
          <w:rFonts w:ascii="Calibri" w:hAnsi="Calibri"/>
        </w:rPr>
        <w:t>employees</w:t>
      </w:r>
      <w:proofErr w:type="gramEnd"/>
      <w:r w:rsidRPr="00E62F8B">
        <w:rPr>
          <w:rFonts w:ascii="Calibri" w:hAnsi="Calibri"/>
        </w:rPr>
        <w:t>?department</w:t>
      </w:r>
      <w:proofErr w:type="spellEnd"/>
      <w:r w:rsidRPr="00E62F8B">
        <w:rPr>
          <w:rFonts w:ascii="Calibri" w:hAnsi="Calibri"/>
        </w:rPr>
        <w:t>=</w:t>
      </w:r>
      <w:r w:rsidRPr="00E62F8B">
        <w:rPr>
          <w:rFonts w:ascii="Calibri" w:hAnsi="Calibri"/>
          <w:b/>
          <w:i/>
        </w:rPr>
        <w:t>value</w:t>
      </w:r>
      <w:r>
        <w:rPr>
          <w:rFonts w:ascii="Calibri" w:hAnsi="Calibri"/>
        </w:rPr>
        <w:t xml:space="preserve"> </w:t>
      </w:r>
    </w:p>
    <w:p w14:paraId="7FD0BDCE" w14:textId="03FD82F5" w:rsidR="00E62F8B" w:rsidRDefault="000040A2" w:rsidP="00141E65">
      <w:pPr>
        <w:numPr>
          <w:ilvl w:val="2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>return a JSON string consisting of</w:t>
      </w:r>
      <w:r w:rsidR="00E62F8B">
        <w:rPr>
          <w:rFonts w:ascii="Calibri" w:hAnsi="Calibri"/>
        </w:rPr>
        <w:t xml:space="preserve"> all employees </w:t>
      </w:r>
      <w:r w:rsidR="00E62F8B" w:rsidRPr="00E62F8B">
        <w:rPr>
          <w:rFonts w:ascii="Calibri" w:hAnsi="Calibri"/>
        </w:rPr>
        <w:t xml:space="preserve">where </w:t>
      </w:r>
      <w:r w:rsidR="00E62F8B" w:rsidRPr="00E62F8B">
        <w:rPr>
          <w:rFonts w:ascii="Calibri" w:hAnsi="Calibri"/>
          <w:b/>
          <w:i/>
        </w:rPr>
        <w:t>value</w:t>
      </w:r>
      <w:r w:rsidR="00E62F8B" w:rsidRPr="00E62F8B">
        <w:rPr>
          <w:rFonts w:ascii="Calibri" w:hAnsi="Calibri"/>
        </w:rPr>
        <w:t xml:space="preserve"> could be one of 1, 2, 3, … 7 (there are currently 7 departments in the dataset)</w:t>
      </w:r>
      <w:r w:rsidR="003C3319">
        <w:rPr>
          <w:rFonts w:ascii="Calibri" w:hAnsi="Calibri"/>
        </w:rPr>
        <w:t xml:space="preserve"> </w:t>
      </w:r>
      <w:r w:rsidR="003C3319" w:rsidRPr="00E62F8B">
        <w:rPr>
          <w:rFonts w:ascii="Calibri" w:hAnsi="Calibri"/>
        </w:rPr>
        <w:t>"</w:t>
      </w:r>
      <w:r w:rsidR="003C3319">
        <w:rPr>
          <w:rFonts w:ascii="Calibri" w:hAnsi="Calibri"/>
        </w:rPr>
        <w:t xml:space="preserve"> - this can be accomplished by calling the </w:t>
      </w:r>
      <w:proofErr w:type="spellStart"/>
      <w:r w:rsidR="003C3319" w:rsidRPr="003C3319">
        <w:rPr>
          <w:rFonts w:ascii="Calibri" w:hAnsi="Calibri"/>
          <w:b/>
        </w:rPr>
        <w:t>getEmployeesBy</w:t>
      </w:r>
      <w:r w:rsidR="003C3319">
        <w:rPr>
          <w:rFonts w:ascii="Calibri" w:hAnsi="Calibri"/>
          <w:b/>
        </w:rPr>
        <w:t>Department</w:t>
      </w:r>
      <w:proofErr w:type="spellEnd"/>
      <w:r w:rsidR="003C3319" w:rsidRPr="003C3319">
        <w:rPr>
          <w:rFonts w:ascii="Calibri" w:hAnsi="Calibri"/>
          <w:b/>
        </w:rPr>
        <w:t>(</w:t>
      </w:r>
      <w:r w:rsidR="003C3319">
        <w:rPr>
          <w:rFonts w:ascii="Calibri" w:hAnsi="Calibri"/>
          <w:b/>
        </w:rPr>
        <w:t>department</w:t>
      </w:r>
      <w:r w:rsidR="003C3319" w:rsidRPr="003C3319">
        <w:rPr>
          <w:rFonts w:ascii="Calibri" w:hAnsi="Calibri"/>
          <w:b/>
        </w:rPr>
        <w:t>)</w:t>
      </w:r>
      <w:r w:rsidR="003C3319">
        <w:rPr>
          <w:rFonts w:ascii="Calibri" w:hAnsi="Calibri"/>
        </w:rPr>
        <w:t xml:space="preserve"> function of your data-service (defined below)</w:t>
      </w:r>
    </w:p>
    <w:p w14:paraId="0F7390F3" w14:textId="77777777" w:rsidR="00E62F8B" w:rsidRPr="00E62F8B" w:rsidRDefault="00E62F8B" w:rsidP="00141E65">
      <w:pPr>
        <w:numPr>
          <w:ilvl w:val="1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 w:rsidRPr="00E62F8B">
        <w:rPr>
          <w:rFonts w:ascii="Calibri" w:hAnsi="Calibri"/>
        </w:rPr>
        <w:t>/</w:t>
      </w:r>
      <w:proofErr w:type="spellStart"/>
      <w:proofErr w:type="gramStart"/>
      <w:r w:rsidRPr="00E62F8B">
        <w:rPr>
          <w:rFonts w:ascii="Calibri" w:hAnsi="Calibri"/>
        </w:rPr>
        <w:t>employees</w:t>
      </w:r>
      <w:proofErr w:type="gramEnd"/>
      <w:r w:rsidRPr="00E62F8B">
        <w:rPr>
          <w:rFonts w:ascii="Calibri" w:hAnsi="Calibri"/>
        </w:rPr>
        <w:t>?manager</w:t>
      </w:r>
      <w:proofErr w:type="spellEnd"/>
      <w:r w:rsidRPr="00E62F8B">
        <w:rPr>
          <w:rFonts w:ascii="Calibri" w:hAnsi="Calibri"/>
        </w:rPr>
        <w:t>=</w:t>
      </w:r>
      <w:r w:rsidRPr="00E62F8B">
        <w:rPr>
          <w:rFonts w:ascii="Calibri" w:hAnsi="Calibri"/>
          <w:b/>
          <w:i/>
        </w:rPr>
        <w:t>value</w:t>
      </w:r>
      <w:r>
        <w:rPr>
          <w:rFonts w:ascii="Calibri" w:hAnsi="Calibri"/>
        </w:rPr>
        <w:t xml:space="preserve"> </w:t>
      </w:r>
    </w:p>
    <w:p w14:paraId="1E2E2840" w14:textId="08675DFF" w:rsidR="003F608F" w:rsidRPr="00E62F8B" w:rsidRDefault="000040A2" w:rsidP="00141E65">
      <w:pPr>
        <w:numPr>
          <w:ilvl w:val="2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>return a JSON string consisting of</w:t>
      </w:r>
      <w:r w:rsidR="00E62F8B">
        <w:rPr>
          <w:rFonts w:ascii="Calibri" w:hAnsi="Calibri"/>
        </w:rPr>
        <w:t xml:space="preserve"> all employees </w:t>
      </w:r>
      <w:r w:rsidR="00E62F8B" w:rsidRPr="00E62F8B">
        <w:rPr>
          <w:rFonts w:ascii="Calibri" w:hAnsi="Calibri"/>
        </w:rPr>
        <w:t xml:space="preserve">where </w:t>
      </w:r>
      <w:r w:rsidR="00E62F8B" w:rsidRPr="00E62F8B">
        <w:rPr>
          <w:rFonts w:ascii="Calibri" w:hAnsi="Calibri"/>
          <w:b/>
          <w:i/>
        </w:rPr>
        <w:t>value</w:t>
      </w:r>
      <w:r w:rsidR="00E62F8B" w:rsidRPr="00E62F8B">
        <w:rPr>
          <w:rFonts w:ascii="Calibri" w:hAnsi="Calibri"/>
        </w:rPr>
        <w:t xml:space="preserve"> could be one of 1, 2, 3, … 30 (there are currently 30 managers in the dataset)</w:t>
      </w:r>
      <w:r w:rsidR="003C3319">
        <w:rPr>
          <w:rFonts w:ascii="Calibri" w:hAnsi="Calibri"/>
        </w:rPr>
        <w:t xml:space="preserve"> </w:t>
      </w:r>
      <w:r w:rsidR="003C3319" w:rsidRPr="00E62F8B">
        <w:rPr>
          <w:rFonts w:ascii="Calibri" w:hAnsi="Calibri"/>
        </w:rPr>
        <w:t>"</w:t>
      </w:r>
      <w:r w:rsidR="003C3319">
        <w:rPr>
          <w:rFonts w:ascii="Calibri" w:hAnsi="Calibri"/>
        </w:rPr>
        <w:t xml:space="preserve"> - this can be accomplished by calling the </w:t>
      </w:r>
      <w:proofErr w:type="spellStart"/>
      <w:r w:rsidR="003C3319" w:rsidRPr="003C3319">
        <w:rPr>
          <w:rFonts w:ascii="Calibri" w:hAnsi="Calibri"/>
          <w:b/>
        </w:rPr>
        <w:t>getEmployeesBy</w:t>
      </w:r>
      <w:r w:rsidR="003C3319">
        <w:rPr>
          <w:rFonts w:ascii="Calibri" w:hAnsi="Calibri"/>
          <w:b/>
        </w:rPr>
        <w:t>Manager</w:t>
      </w:r>
      <w:proofErr w:type="spellEnd"/>
      <w:r w:rsidR="003C3319" w:rsidRPr="003C3319">
        <w:rPr>
          <w:rFonts w:ascii="Calibri" w:hAnsi="Calibri"/>
          <w:b/>
        </w:rPr>
        <w:t>(</w:t>
      </w:r>
      <w:r w:rsidR="003C3319">
        <w:rPr>
          <w:rFonts w:ascii="Calibri" w:hAnsi="Calibri"/>
          <w:b/>
        </w:rPr>
        <w:t>manager</w:t>
      </w:r>
      <w:r w:rsidR="003C3319" w:rsidRPr="003C3319">
        <w:rPr>
          <w:rFonts w:ascii="Calibri" w:hAnsi="Calibri"/>
          <w:b/>
        </w:rPr>
        <w:t>)</w:t>
      </w:r>
      <w:r w:rsidR="003C3319">
        <w:rPr>
          <w:rFonts w:ascii="Calibri" w:hAnsi="Calibri"/>
        </w:rPr>
        <w:t xml:space="preserve"> function of your data-service (defined below)</w:t>
      </w:r>
    </w:p>
    <w:p w14:paraId="5D0D366E" w14:textId="77777777" w:rsidR="00141E65" w:rsidRPr="00141E65" w:rsidRDefault="00E62F8B" w:rsidP="00141E65">
      <w:pPr>
        <w:numPr>
          <w:ilvl w:val="1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>/</w:t>
      </w:r>
      <w:proofErr w:type="gramStart"/>
      <w:r>
        <w:rPr>
          <w:rFonts w:ascii="Calibri" w:hAnsi="Calibri"/>
        </w:rPr>
        <w:t>employees</w:t>
      </w:r>
      <w:proofErr w:type="gramEnd"/>
    </w:p>
    <w:p w14:paraId="77F5A8D3" w14:textId="5EEE0CF9" w:rsidR="00E62F8B" w:rsidRPr="00B52FA4" w:rsidRDefault="000040A2" w:rsidP="00141E65">
      <w:pPr>
        <w:numPr>
          <w:ilvl w:val="2"/>
          <w:numId w:val="7"/>
        </w:numPr>
        <w:spacing w:before="120" w:after="160"/>
        <w:rPr>
          <w:rFonts w:ascii="Calibri" w:hAnsi="Calibri"/>
          <w:u w:val="single"/>
        </w:rPr>
      </w:pPr>
      <w:r>
        <w:rPr>
          <w:rFonts w:ascii="Calibri" w:hAnsi="Calibri"/>
        </w:rPr>
        <w:t xml:space="preserve">return a JSON string consisting of </w:t>
      </w:r>
      <w:r w:rsidR="00E62F8B">
        <w:rPr>
          <w:rFonts w:ascii="Calibri" w:hAnsi="Calibri"/>
        </w:rPr>
        <w:t>all employees without any filter</w:t>
      </w:r>
      <w:r>
        <w:rPr>
          <w:rFonts w:ascii="Calibri" w:hAnsi="Calibri"/>
        </w:rPr>
        <w:t xml:space="preserve"> (existing functionality)</w:t>
      </w:r>
    </w:p>
    <w:p w14:paraId="0132F56C" w14:textId="24E6F76A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lastRenderedPageBreak/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"/employee/value" </w:t>
      </w:r>
      <w:proofErr w:type="gramStart"/>
      <w:r>
        <w:rPr>
          <w:rFonts w:ascii="Calibri" w:hAnsi="Calibri"/>
        </w:rPr>
        <w:t>route</w:t>
      </w:r>
      <w:proofErr w:type="gramEnd"/>
      <w:r w:rsidRPr="00C2178D">
        <w:rPr>
          <w:rFonts w:ascii="Calibri" w:hAnsi="Calibri"/>
        </w:rPr>
        <w:t xml:space="preserve"> </w:t>
      </w:r>
    </w:p>
    <w:p w14:paraId="0A0A4759" w14:textId="2CE7D2E9" w:rsidR="00B52FA4" w:rsidRPr="005A3347" w:rsidRDefault="00B52FA4" w:rsidP="00141E65">
      <w:pPr>
        <w:numPr>
          <w:ilvl w:val="0"/>
          <w:numId w:val="7"/>
        </w:numPr>
        <w:spacing w:before="120" w:after="160"/>
        <w:rPr>
          <w:rFonts w:ascii="Calibri" w:hAnsi="Calibri"/>
          <w:u w:val="single"/>
        </w:rPr>
      </w:pPr>
      <w:r w:rsidRPr="00B52FA4">
        <w:rPr>
          <w:rFonts w:ascii="Calibri" w:hAnsi="Calibri"/>
        </w:rPr>
        <w:t xml:space="preserve">This route will return a JSON formatted string containing the employee whose </w:t>
      </w:r>
      <w:proofErr w:type="spellStart"/>
      <w:r w:rsidRPr="00B52FA4">
        <w:rPr>
          <w:rFonts w:ascii="Calibri" w:hAnsi="Calibri"/>
          <w:b/>
        </w:rPr>
        <w:t>employeeNum</w:t>
      </w:r>
      <w:proofErr w:type="spellEnd"/>
      <w:r w:rsidRPr="00B52FA4">
        <w:rPr>
          <w:rFonts w:ascii="Calibri" w:hAnsi="Calibri"/>
          <w:b/>
        </w:rPr>
        <w:t xml:space="preserve"> </w:t>
      </w:r>
      <w:r w:rsidRPr="00B52FA4">
        <w:rPr>
          <w:rFonts w:ascii="Calibri" w:hAnsi="Calibri"/>
        </w:rPr>
        <w:t xml:space="preserve">matches the </w:t>
      </w:r>
      <w:r w:rsidRPr="00B52FA4">
        <w:rPr>
          <w:rFonts w:ascii="Calibri" w:hAnsi="Calibri"/>
          <w:b/>
          <w:i/>
        </w:rPr>
        <w:t>value</w:t>
      </w:r>
      <w:r w:rsidRPr="00B52FA4">
        <w:rPr>
          <w:rFonts w:ascii="Calibri" w:hAnsi="Calibri"/>
        </w:rPr>
        <w:t xml:space="preserve">.  For example, once the assignment is complete, </w:t>
      </w:r>
      <w:r w:rsidRPr="00B52FA4">
        <w:rPr>
          <w:rFonts w:ascii="Calibri" w:hAnsi="Calibri"/>
          <w:b/>
        </w:rPr>
        <w:t>localhost:8080/employee/6</w:t>
      </w:r>
      <w:r w:rsidRPr="00B52FA4">
        <w:rPr>
          <w:rFonts w:ascii="Calibri" w:hAnsi="Calibri"/>
        </w:rPr>
        <w:t xml:space="preserve"> would return the manager: </w:t>
      </w:r>
      <w:r w:rsidRPr="00B52FA4">
        <w:rPr>
          <w:rFonts w:ascii="Calibri" w:hAnsi="Calibri"/>
          <w:b/>
        </w:rPr>
        <w:t xml:space="preserve">Cassy </w:t>
      </w:r>
      <w:proofErr w:type="spellStart"/>
      <w:r w:rsidRPr="00B52FA4">
        <w:rPr>
          <w:rFonts w:ascii="Calibri" w:hAnsi="Calibri"/>
          <w:b/>
        </w:rPr>
        <w:t>Tremain</w:t>
      </w:r>
      <w:proofErr w:type="spellEnd"/>
      <w:r w:rsidR="006A28ED">
        <w:rPr>
          <w:rFonts w:ascii="Calibri" w:hAnsi="Calibri"/>
          <w:b/>
        </w:rPr>
        <w:t xml:space="preserve"> - </w:t>
      </w:r>
      <w:r w:rsidR="006A28ED">
        <w:rPr>
          <w:rFonts w:ascii="Calibri" w:hAnsi="Calibri"/>
        </w:rPr>
        <w:t xml:space="preserve">- this can be accomplished by calling the </w:t>
      </w:r>
      <w:proofErr w:type="spellStart"/>
      <w:r w:rsidR="006A28ED" w:rsidRPr="006A28ED">
        <w:rPr>
          <w:rFonts w:ascii="Calibri" w:hAnsi="Calibri"/>
          <w:b/>
        </w:rPr>
        <w:t>getEmployeeByNum</w:t>
      </w:r>
      <w:proofErr w:type="spellEnd"/>
      <w:r w:rsidR="006A28ED" w:rsidRPr="003C3319">
        <w:rPr>
          <w:rFonts w:ascii="Calibri" w:hAnsi="Calibri"/>
          <w:b/>
        </w:rPr>
        <w:t>(</w:t>
      </w:r>
      <w:r w:rsidR="006A28ED">
        <w:rPr>
          <w:rFonts w:ascii="Calibri" w:hAnsi="Calibri"/>
          <w:b/>
        </w:rPr>
        <w:t>num</w:t>
      </w:r>
      <w:r w:rsidR="006A28ED" w:rsidRPr="003C3319">
        <w:rPr>
          <w:rFonts w:ascii="Calibri" w:hAnsi="Calibri"/>
          <w:b/>
        </w:rPr>
        <w:t>)</w:t>
      </w:r>
      <w:r w:rsidR="006A28ED">
        <w:rPr>
          <w:rFonts w:ascii="Calibri" w:hAnsi="Calibri"/>
        </w:rPr>
        <w:t xml:space="preserve"> function of your data-service (defined below)</w:t>
      </w:r>
      <w:r w:rsidRPr="00B52FA4">
        <w:rPr>
          <w:rFonts w:ascii="Calibri" w:hAnsi="Calibri"/>
        </w:rPr>
        <w:t>.</w:t>
      </w:r>
    </w:p>
    <w:p w14:paraId="750686B2" w14:textId="77777777" w:rsidR="005A3347" w:rsidRPr="00B52FA4" w:rsidRDefault="005A3347" w:rsidP="005A3347">
      <w:pPr>
        <w:spacing w:before="120" w:after="160"/>
        <w:rPr>
          <w:rFonts w:ascii="Calibri" w:hAnsi="Calibri"/>
          <w:u w:val="single"/>
        </w:rPr>
      </w:pPr>
    </w:p>
    <w:p w14:paraId="11BA9741" w14:textId="70992857" w:rsidR="00B52FA4" w:rsidRDefault="00B52FA4" w:rsidP="00141E65">
      <w:pPr>
        <w:pStyle w:val="Heading1"/>
        <w:spacing w:before="120" w:after="160"/>
        <w:rPr>
          <w:rFonts w:asciiTheme="minorHAnsi" w:hAnsiTheme="minorHAnsi"/>
        </w:rPr>
      </w:pPr>
      <w:r>
        <w:rPr>
          <w:rFonts w:asciiTheme="minorHAnsi" w:hAnsiTheme="minorHAnsi"/>
        </w:rPr>
        <w:t>Part 5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Updating "data-service.js" to support the new "Employee" </w:t>
      </w:r>
      <w:proofErr w:type="gramStart"/>
      <w:r>
        <w:rPr>
          <w:rFonts w:asciiTheme="minorHAnsi" w:hAnsiTheme="minorHAnsi"/>
        </w:rPr>
        <w:t>routes</w:t>
      </w:r>
      <w:proofErr w:type="gramEnd"/>
    </w:p>
    <w:p w14:paraId="166A6223" w14:textId="77777777" w:rsidR="005A3347" w:rsidRPr="005A3347" w:rsidRDefault="005A3347" w:rsidP="005A3347"/>
    <w:p w14:paraId="29256073" w14:textId="51793825" w:rsidR="00B52FA4" w:rsidRDefault="00B52FA4" w:rsidP="00141E65">
      <w:pPr>
        <w:spacing w:before="120" w:after="160"/>
      </w:pPr>
      <w:r w:rsidRPr="003C3319">
        <w:rPr>
          <w:b/>
        </w:rPr>
        <w:t>Note</w:t>
      </w:r>
      <w:r>
        <w:t xml:space="preserve">: </w:t>
      </w:r>
      <w:proofErr w:type="gramStart"/>
      <w:r>
        <w:t>All of</w:t>
      </w:r>
      <w:proofErr w:type="gramEnd"/>
      <w:r>
        <w:t xml:space="preserve"> the below functions must return a </w:t>
      </w:r>
      <w:r>
        <w:rPr>
          <w:b/>
        </w:rPr>
        <w:t>promise</w:t>
      </w:r>
      <w:r>
        <w:t xml:space="preserve"> (continuing with the pattern from the rest of the data-service.js module)</w:t>
      </w:r>
    </w:p>
    <w:p w14:paraId="0A439BC7" w14:textId="77777777" w:rsidR="005A3347" w:rsidRPr="00B52FA4" w:rsidRDefault="005A3347" w:rsidP="00141E65">
      <w:pPr>
        <w:spacing w:before="120" w:after="160"/>
      </w:pPr>
    </w:p>
    <w:p w14:paraId="01627F6C" w14:textId="3F51332F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1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</w:t>
      </w:r>
      <w:proofErr w:type="spellStart"/>
      <w:r>
        <w:rPr>
          <w:rFonts w:ascii="Calibri" w:hAnsi="Calibri"/>
        </w:rPr>
        <w:t>getEmployeesByStatus</w:t>
      </w:r>
      <w:proofErr w:type="spellEnd"/>
      <w:r>
        <w:rPr>
          <w:rFonts w:ascii="Calibri" w:hAnsi="Calibri"/>
        </w:rPr>
        <w:t xml:space="preserve">(status) </w:t>
      </w:r>
      <w:proofErr w:type="gramStart"/>
      <w:r>
        <w:rPr>
          <w:rFonts w:ascii="Calibri" w:hAnsi="Calibri"/>
        </w:rPr>
        <w:t>Function</w:t>
      </w:r>
      <w:proofErr w:type="gramEnd"/>
      <w:r>
        <w:rPr>
          <w:rFonts w:ascii="Calibri" w:hAnsi="Calibri"/>
        </w:rPr>
        <w:t xml:space="preserve"> </w:t>
      </w:r>
      <w:r w:rsidRPr="00C2178D">
        <w:rPr>
          <w:rFonts w:ascii="Calibri" w:hAnsi="Calibri"/>
        </w:rPr>
        <w:t xml:space="preserve"> </w:t>
      </w:r>
    </w:p>
    <w:p w14:paraId="6813DFC3" w14:textId="77777777" w:rsidR="00B52FA4" w:rsidRPr="00BB6C0D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  <w:rPr>
          <w:u w:val="single"/>
        </w:rPr>
      </w:pPr>
      <w:r>
        <w:t xml:space="preserve">This function will provide an array of "employee" objects whose </w:t>
      </w:r>
      <w:r>
        <w:rPr>
          <w:b/>
        </w:rPr>
        <w:t>status</w:t>
      </w:r>
      <w:r>
        <w:t xml:space="preserve"> property matches the </w:t>
      </w:r>
      <w:r w:rsidRPr="00BB6C0D">
        <w:rPr>
          <w:b/>
          <w:i/>
        </w:rPr>
        <w:t>status</w:t>
      </w:r>
      <w:r>
        <w:t xml:space="preserve"> parameter (</w:t>
      </w:r>
      <w:proofErr w:type="spellStart"/>
      <w:r>
        <w:t>ie</w:t>
      </w:r>
      <w:proofErr w:type="spellEnd"/>
      <w:r>
        <w:t xml:space="preserve">: if </w:t>
      </w:r>
      <w:r>
        <w:rPr>
          <w:b/>
          <w:i/>
        </w:rPr>
        <w:t>status</w:t>
      </w:r>
      <w:r>
        <w:t xml:space="preserve"> is "Full Time" then the array will consist of only "Full Time" employees) using the </w:t>
      </w:r>
      <w:r>
        <w:rPr>
          <w:b/>
        </w:rPr>
        <w:t>resolve</w:t>
      </w:r>
      <w:r>
        <w:t xml:space="preserve"> method of the returned promise.  </w:t>
      </w:r>
    </w:p>
    <w:p w14:paraId="5D7C3872" w14:textId="77777777" w:rsidR="00B52FA4" w:rsidRPr="00B52FA4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  <w:rPr>
          <w:u w:val="single"/>
        </w:rPr>
      </w:pPr>
      <w:r>
        <w:t xml:space="preserve">If for some reason, the length of the array is 0 (no results returned), this function must invoke the </w:t>
      </w:r>
      <w:r>
        <w:rPr>
          <w:b/>
        </w:rPr>
        <w:t>reject</w:t>
      </w:r>
      <w:r>
        <w:t xml:space="preserve"> method and pass a meaningful message, </w:t>
      </w:r>
      <w:proofErr w:type="spellStart"/>
      <w:r>
        <w:t>ie</w:t>
      </w:r>
      <w:proofErr w:type="spellEnd"/>
      <w:r>
        <w:t>: "no results returned".</w:t>
      </w:r>
    </w:p>
    <w:p w14:paraId="21196685" w14:textId="7CB4A864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</w:t>
      </w:r>
      <w:proofErr w:type="spellStart"/>
      <w:r w:rsidRPr="00B52FA4">
        <w:rPr>
          <w:rFonts w:ascii="Calibri" w:hAnsi="Calibri"/>
        </w:rPr>
        <w:t>getEmployeesByDepartment</w:t>
      </w:r>
      <w:proofErr w:type="spellEnd"/>
      <w:r w:rsidRPr="00B52FA4">
        <w:rPr>
          <w:rFonts w:ascii="Calibri" w:hAnsi="Calibri"/>
        </w:rPr>
        <w:t>(department)</w:t>
      </w:r>
      <w:r>
        <w:rPr>
          <w:rFonts w:ascii="Calibri" w:hAnsi="Calibri"/>
        </w:rPr>
        <w:t xml:space="preserve"> </w:t>
      </w:r>
      <w:proofErr w:type="gramStart"/>
      <w:r>
        <w:rPr>
          <w:rFonts w:ascii="Calibri" w:hAnsi="Calibri"/>
        </w:rPr>
        <w:t>Function</w:t>
      </w:r>
      <w:proofErr w:type="gramEnd"/>
      <w:r>
        <w:rPr>
          <w:rFonts w:ascii="Calibri" w:hAnsi="Calibri"/>
        </w:rPr>
        <w:t xml:space="preserve"> </w:t>
      </w:r>
      <w:r w:rsidRPr="00C2178D">
        <w:rPr>
          <w:rFonts w:ascii="Calibri" w:hAnsi="Calibri"/>
        </w:rPr>
        <w:t xml:space="preserve"> </w:t>
      </w:r>
    </w:p>
    <w:p w14:paraId="4AB4F5C2" w14:textId="77777777" w:rsidR="00B52FA4" w:rsidRPr="00BB6C0D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  <w:rPr>
          <w:u w:val="single"/>
        </w:rPr>
      </w:pPr>
      <w:r>
        <w:t xml:space="preserve">This function will provide an array of "employee" objects whose </w:t>
      </w:r>
      <w:r>
        <w:rPr>
          <w:b/>
        </w:rPr>
        <w:t>department</w:t>
      </w:r>
      <w:r>
        <w:t xml:space="preserve"> property matches the </w:t>
      </w:r>
      <w:r>
        <w:rPr>
          <w:b/>
          <w:i/>
        </w:rPr>
        <w:t>department</w:t>
      </w:r>
      <w:r>
        <w:t xml:space="preserve"> parameter (</w:t>
      </w:r>
      <w:proofErr w:type="spellStart"/>
      <w:r>
        <w:t>ie</w:t>
      </w:r>
      <w:proofErr w:type="spellEnd"/>
      <w:r>
        <w:t xml:space="preserve">: if </w:t>
      </w:r>
      <w:r>
        <w:rPr>
          <w:b/>
          <w:i/>
        </w:rPr>
        <w:t>department</w:t>
      </w:r>
      <w:r>
        <w:t xml:space="preserve"> is 5 then the array will consist of only employees who belong to department </w:t>
      </w:r>
      <w:proofErr w:type="gramStart"/>
      <w:r>
        <w:t>5 )</w:t>
      </w:r>
      <w:proofErr w:type="gramEnd"/>
      <w:r>
        <w:t xml:space="preserve"> using the </w:t>
      </w:r>
      <w:r>
        <w:rPr>
          <w:b/>
        </w:rPr>
        <w:t>resolve</w:t>
      </w:r>
      <w:r>
        <w:t xml:space="preserve"> method of the returned promise.  </w:t>
      </w:r>
    </w:p>
    <w:p w14:paraId="1B44F616" w14:textId="77777777" w:rsidR="00B52FA4" w:rsidRPr="00B52FA4" w:rsidRDefault="00B52FA4" w:rsidP="00141E65">
      <w:pPr>
        <w:pStyle w:val="ListParagraph"/>
        <w:numPr>
          <w:ilvl w:val="0"/>
          <w:numId w:val="8"/>
        </w:numPr>
        <w:spacing w:before="120"/>
        <w:contextualSpacing w:val="0"/>
        <w:rPr>
          <w:u w:val="single"/>
        </w:rPr>
      </w:pPr>
      <w:r>
        <w:t xml:space="preserve">If for some reason, the length of the array is 0 (no results returned), this function must invoke the </w:t>
      </w:r>
      <w:r>
        <w:rPr>
          <w:b/>
        </w:rPr>
        <w:t>reject</w:t>
      </w:r>
      <w:r>
        <w:t xml:space="preserve"> method and pass a meaningful message, </w:t>
      </w:r>
      <w:proofErr w:type="spellStart"/>
      <w:r>
        <w:t>ie</w:t>
      </w:r>
      <w:proofErr w:type="spellEnd"/>
      <w:r>
        <w:t>: "no results returned".</w:t>
      </w:r>
    </w:p>
    <w:p w14:paraId="2E90C4C2" w14:textId="305AEB0A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</w:t>
      </w:r>
      <w:proofErr w:type="spellStart"/>
      <w:r w:rsidRPr="00B52FA4">
        <w:rPr>
          <w:rFonts w:ascii="Calibri" w:hAnsi="Calibri"/>
        </w:rPr>
        <w:t>getEmployeesByManager</w:t>
      </w:r>
      <w:proofErr w:type="spellEnd"/>
      <w:r w:rsidRPr="00B52FA4">
        <w:rPr>
          <w:rFonts w:ascii="Calibri" w:hAnsi="Calibri"/>
        </w:rPr>
        <w:t>(manager)</w:t>
      </w:r>
      <w:r>
        <w:rPr>
          <w:rFonts w:ascii="Calibri" w:hAnsi="Calibri"/>
        </w:rPr>
        <w:t xml:space="preserve"> </w:t>
      </w:r>
      <w:proofErr w:type="gramStart"/>
      <w:r>
        <w:rPr>
          <w:rFonts w:ascii="Calibri" w:hAnsi="Calibri"/>
        </w:rPr>
        <w:t>Function</w:t>
      </w:r>
      <w:proofErr w:type="gramEnd"/>
      <w:r>
        <w:rPr>
          <w:rFonts w:ascii="Calibri" w:hAnsi="Calibri"/>
        </w:rPr>
        <w:t xml:space="preserve"> </w:t>
      </w:r>
      <w:r w:rsidRPr="00C2178D">
        <w:rPr>
          <w:rFonts w:ascii="Calibri" w:hAnsi="Calibri"/>
        </w:rPr>
        <w:t xml:space="preserve"> </w:t>
      </w:r>
    </w:p>
    <w:p w14:paraId="2E7CDFE5" w14:textId="2F1FAB97" w:rsidR="00B52FA4" w:rsidRPr="00CF4BD0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  <w:rPr>
          <w:b/>
        </w:rPr>
      </w:pPr>
      <w:r>
        <w:t xml:space="preserve">This function will provide an array of "employee" objects whose </w:t>
      </w:r>
      <w:proofErr w:type="spellStart"/>
      <w:r w:rsidRPr="00CF4BD0">
        <w:rPr>
          <w:b/>
        </w:rPr>
        <w:t>employeeManagerNum</w:t>
      </w:r>
      <w:proofErr w:type="spellEnd"/>
      <w:r>
        <w:t xml:space="preserve"> property matches the </w:t>
      </w:r>
      <w:r w:rsidR="00A77643">
        <w:rPr>
          <w:b/>
          <w:i/>
        </w:rPr>
        <w:t>manager</w:t>
      </w:r>
      <w:r>
        <w:t xml:space="preserve"> parameter (</w:t>
      </w:r>
      <w:proofErr w:type="spellStart"/>
      <w:r>
        <w:t>ie</w:t>
      </w:r>
      <w:proofErr w:type="spellEnd"/>
      <w:r>
        <w:t xml:space="preserve">: if </w:t>
      </w:r>
      <w:r>
        <w:rPr>
          <w:b/>
          <w:i/>
        </w:rPr>
        <w:t>manager</w:t>
      </w:r>
      <w:r>
        <w:t xml:space="preserve"> is 14 then the array will consist of only employees who are managed by employee </w:t>
      </w:r>
      <w:proofErr w:type="gramStart"/>
      <w:r>
        <w:t>14 )</w:t>
      </w:r>
      <w:proofErr w:type="gramEnd"/>
      <w:r>
        <w:t xml:space="preserve"> using the </w:t>
      </w:r>
      <w:r w:rsidRPr="00CF4BD0">
        <w:rPr>
          <w:b/>
        </w:rPr>
        <w:t>resolve</w:t>
      </w:r>
      <w:r>
        <w:t xml:space="preserve"> method of the returned promise.  </w:t>
      </w:r>
    </w:p>
    <w:p w14:paraId="07A6172E" w14:textId="77777777" w:rsidR="00B52FA4" w:rsidRPr="00DF1048" w:rsidRDefault="00B52FA4" w:rsidP="00141E65">
      <w:pPr>
        <w:pStyle w:val="ListParagraph"/>
        <w:numPr>
          <w:ilvl w:val="0"/>
          <w:numId w:val="8"/>
        </w:numPr>
        <w:spacing w:before="120"/>
        <w:contextualSpacing w:val="0"/>
        <w:rPr>
          <w:u w:val="single"/>
        </w:rPr>
      </w:pPr>
      <w:r>
        <w:t xml:space="preserve">If for some reason, the length of the array is 0 (no results returned), this function must invoke the </w:t>
      </w:r>
      <w:r>
        <w:rPr>
          <w:b/>
        </w:rPr>
        <w:t>reject</w:t>
      </w:r>
      <w:r>
        <w:t xml:space="preserve"> method and pass a meaningful message, </w:t>
      </w:r>
      <w:proofErr w:type="spellStart"/>
      <w:r>
        <w:t>ie</w:t>
      </w:r>
      <w:proofErr w:type="spellEnd"/>
      <w:r>
        <w:t>: "no results returned".</w:t>
      </w:r>
    </w:p>
    <w:p w14:paraId="61A4484B" w14:textId="6D907772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 xml:space="preserve">Step </w:t>
      </w:r>
      <w:r w:rsidR="006D27D7">
        <w:rPr>
          <w:rFonts w:ascii="Calibri" w:hAnsi="Calibri"/>
          <w:b/>
          <w:u w:val="single"/>
        </w:rPr>
        <w:t>4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</w:t>
      </w:r>
      <w:proofErr w:type="spellStart"/>
      <w:r w:rsidRPr="00B52FA4">
        <w:rPr>
          <w:rFonts w:ascii="Calibri" w:hAnsi="Calibri"/>
        </w:rPr>
        <w:t>getEmployeeByNum</w:t>
      </w:r>
      <w:proofErr w:type="spellEnd"/>
      <w:r w:rsidRPr="00B52FA4">
        <w:rPr>
          <w:rFonts w:ascii="Calibri" w:hAnsi="Calibri"/>
        </w:rPr>
        <w:t>(num)</w:t>
      </w:r>
      <w:r>
        <w:rPr>
          <w:rFonts w:ascii="Calibri" w:hAnsi="Calibri"/>
        </w:rPr>
        <w:t xml:space="preserve"> </w:t>
      </w:r>
      <w:proofErr w:type="gramStart"/>
      <w:r>
        <w:rPr>
          <w:rFonts w:ascii="Calibri" w:hAnsi="Calibri"/>
        </w:rPr>
        <w:t>Function</w:t>
      </w:r>
      <w:proofErr w:type="gramEnd"/>
      <w:r>
        <w:rPr>
          <w:rFonts w:ascii="Calibri" w:hAnsi="Calibri"/>
        </w:rPr>
        <w:t xml:space="preserve"> </w:t>
      </w:r>
      <w:r w:rsidRPr="00C2178D">
        <w:rPr>
          <w:rFonts w:ascii="Calibri" w:hAnsi="Calibri"/>
        </w:rPr>
        <w:t xml:space="preserve"> </w:t>
      </w:r>
    </w:p>
    <w:p w14:paraId="255E7081" w14:textId="5F9BBBA2" w:rsidR="00B52FA4" w:rsidRPr="00D16921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</w:pPr>
      <w:r>
        <w:t xml:space="preserve">This function will provide a </w:t>
      </w:r>
      <w:proofErr w:type="gramStart"/>
      <w:r>
        <w:t>single  "</w:t>
      </w:r>
      <w:proofErr w:type="gramEnd"/>
      <w:r>
        <w:t xml:space="preserve">employee" object whose </w:t>
      </w:r>
      <w:proofErr w:type="spellStart"/>
      <w:r w:rsidRPr="00770995">
        <w:rPr>
          <w:b/>
        </w:rPr>
        <w:t>employeeNum</w:t>
      </w:r>
      <w:proofErr w:type="spellEnd"/>
      <w:r>
        <w:t xml:space="preserve"> property matches the </w:t>
      </w:r>
      <w:r>
        <w:rPr>
          <w:b/>
          <w:i/>
        </w:rPr>
        <w:t>num</w:t>
      </w:r>
      <w:r>
        <w:t xml:space="preserve"> parameter (</w:t>
      </w:r>
      <w:proofErr w:type="spellStart"/>
      <w:r>
        <w:t>ie</w:t>
      </w:r>
      <w:proofErr w:type="spellEnd"/>
      <w:r>
        <w:t xml:space="preserve">: if </w:t>
      </w:r>
      <w:r>
        <w:rPr>
          <w:b/>
          <w:i/>
        </w:rPr>
        <w:t>num</w:t>
      </w:r>
      <w:r>
        <w:t xml:space="preserve"> is 261 then the "employee" object returned will be "</w:t>
      </w:r>
      <w:proofErr w:type="spellStart"/>
      <w:r w:rsidRPr="00D16921">
        <w:t>Glenine</w:t>
      </w:r>
      <w:proofErr w:type="spellEnd"/>
      <w:r>
        <w:t xml:space="preserve"> </w:t>
      </w:r>
      <w:proofErr w:type="spellStart"/>
      <w:r>
        <w:t>Focke</w:t>
      </w:r>
      <w:proofErr w:type="spellEnd"/>
      <w:r>
        <w:t xml:space="preserve">" ) using the </w:t>
      </w:r>
      <w:r w:rsidRPr="00D16921">
        <w:rPr>
          <w:b/>
        </w:rPr>
        <w:t>resolve</w:t>
      </w:r>
      <w:r>
        <w:t xml:space="preserve"> method of the returned promise.  </w:t>
      </w:r>
    </w:p>
    <w:p w14:paraId="330ED3EA" w14:textId="76DB9188" w:rsidR="00B52FA4" w:rsidRPr="002262DE" w:rsidRDefault="00B52FA4" w:rsidP="00141E65">
      <w:pPr>
        <w:pStyle w:val="ListParagraph"/>
        <w:numPr>
          <w:ilvl w:val="0"/>
          <w:numId w:val="8"/>
        </w:numPr>
        <w:spacing w:before="120"/>
        <w:contextualSpacing w:val="0"/>
        <w:rPr>
          <w:u w:val="single"/>
        </w:rPr>
      </w:pPr>
      <w:r>
        <w:t xml:space="preserve">If for some reason, the </w:t>
      </w:r>
      <w:r w:rsidR="006D27D7">
        <w:t xml:space="preserve">employee cannot be found, </w:t>
      </w:r>
      <w:r>
        <w:t xml:space="preserve">this function must invoke the </w:t>
      </w:r>
      <w:r>
        <w:rPr>
          <w:b/>
        </w:rPr>
        <w:t>reject</w:t>
      </w:r>
      <w:r>
        <w:t xml:space="preserve"> method and pass a meaningful message, </w:t>
      </w:r>
      <w:proofErr w:type="spellStart"/>
      <w:r>
        <w:t>ie</w:t>
      </w:r>
      <w:proofErr w:type="spellEnd"/>
      <w:r>
        <w:t>: "no result returned".</w:t>
      </w:r>
    </w:p>
    <w:p w14:paraId="2734E8AC" w14:textId="77777777" w:rsidR="00B52FA4" w:rsidRPr="00325F5A" w:rsidRDefault="00B52FA4" w:rsidP="00141E65">
      <w:pPr>
        <w:spacing w:before="120" w:after="160"/>
      </w:pPr>
    </w:p>
    <w:p w14:paraId="1E3E26DC" w14:textId="6061C3A7" w:rsidR="00F959DC" w:rsidRDefault="00B52FA4" w:rsidP="00141E65">
      <w:pPr>
        <w:pStyle w:val="Heading1"/>
        <w:spacing w:before="120" w:after="160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Part 6</w:t>
      </w:r>
      <w:r w:rsidR="00F959DC" w:rsidRPr="000E6392">
        <w:rPr>
          <w:rFonts w:asciiTheme="minorHAnsi" w:hAnsiTheme="minorHAnsi"/>
        </w:rPr>
        <w:t>:</w:t>
      </w:r>
      <w:r w:rsidR="00F959DC">
        <w:rPr>
          <w:rFonts w:asciiTheme="minorHAnsi" w:hAnsiTheme="minorHAnsi"/>
        </w:rPr>
        <w:t xml:space="preserve"> Pushing to Heroku</w:t>
      </w:r>
    </w:p>
    <w:p w14:paraId="07FEE7D8" w14:textId="036A41AA" w:rsidR="00F57CC9" w:rsidRPr="00F959DC" w:rsidRDefault="00F57CC9" w:rsidP="00141E65">
      <w:pPr>
        <w:spacing w:before="120" w:after="160"/>
        <w:rPr>
          <w:rFonts w:ascii="Calibri" w:hAnsi="Calibri"/>
        </w:rPr>
      </w:pPr>
      <w:r w:rsidRPr="00F959DC">
        <w:rPr>
          <w:rFonts w:ascii="Calibri" w:hAnsi="Calibri"/>
        </w:rPr>
        <w:t xml:space="preserve">Once you are satisfied with </w:t>
      </w:r>
      <w:r w:rsidR="007D61FF" w:rsidRPr="00F959DC">
        <w:rPr>
          <w:rFonts w:ascii="Calibri" w:hAnsi="Calibri"/>
        </w:rPr>
        <w:t>your application, deploy it to H</w:t>
      </w:r>
      <w:r w:rsidRPr="00F959DC">
        <w:rPr>
          <w:rFonts w:ascii="Calibri" w:hAnsi="Calibri"/>
        </w:rPr>
        <w:t>eroku:</w:t>
      </w:r>
    </w:p>
    <w:p w14:paraId="04C29941" w14:textId="61A26504" w:rsidR="00F57CC9" w:rsidRPr="00C2178D" w:rsidRDefault="00F57CC9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 xml:space="preserve">Ensure that you have checked in your latest code using </w:t>
      </w:r>
      <w:r w:rsidRPr="00C2178D">
        <w:rPr>
          <w:rFonts w:ascii="Calibri" w:hAnsi="Calibri"/>
          <w:b/>
        </w:rPr>
        <w:t>git</w:t>
      </w:r>
      <w:r w:rsidR="00523976" w:rsidRPr="00C2178D">
        <w:rPr>
          <w:rFonts w:ascii="Calibri" w:hAnsi="Calibri"/>
          <w:b/>
        </w:rPr>
        <w:t xml:space="preserve"> </w:t>
      </w:r>
      <w:r w:rsidR="00523976" w:rsidRPr="00C2178D">
        <w:rPr>
          <w:rFonts w:ascii="Calibri" w:hAnsi="Calibri"/>
        </w:rPr>
        <w:t>(</w:t>
      </w:r>
      <w:r w:rsidR="001310B4" w:rsidRPr="00C2178D">
        <w:rPr>
          <w:rFonts w:ascii="Calibri" w:hAnsi="Calibri"/>
        </w:rPr>
        <w:t>from within Visual Studio Code</w:t>
      </w:r>
      <w:r w:rsidR="00523976" w:rsidRPr="00C2178D">
        <w:rPr>
          <w:rFonts w:ascii="Calibri" w:hAnsi="Calibri"/>
        </w:rPr>
        <w:t>)</w:t>
      </w:r>
    </w:p>
    <w:p w14:paraId="7EA5B9DB" w14:textId="36D80749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Open the integrated terminal in Visual Studio Code</w:t>
      </w:r>
    </w:p>
    <w:p w14:paraId="02A0625F" w14:textId="5D2B34C6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Log in to your H</w:t>
      </w:r>
      <w:r w:rsidR="00F57CC9" w:rsidRPr="00C2178D">
        <w:rPr>
          <w:rFonts w:ascii="Calibri" w:hAnsi="Calibri"/>
        </w:rPr>
        <w:t xml:space="preserve">eroku account using the command </w:t>
      </w:r>
      <w:proofErr w:type="spellStart"/>
      <w:r w:rsidR="00F57CC9" w:rsidRPr="00C2178D">
        <w:rPr>
          <w:rFonts w:ascii="Calibri" w:hAnsi="Calibri"/>
          <w:b/>
        </w:rPr>
        <w:t>heroku</w:t>
      </w:r>
      <w:proofErr w:type="spellEnd"/>
      <w:r w:rsidR="00F57CC9" w:rsidRPr="00C2178D">
        <w:rPr>
          <w:rFonts w:ascii="Calibri" w:hAnsi="Calibri"/>
          <w:b/>
        </w:rPr>
        <w:t xml:space="preserve"> </w:t>
      </w:r>
      <w:proofErr w:type="gramStart"/>
      <w:r w:rsidR="00F57CC9" w:rsidRPr="00C2178D">
        <w:rPr>
          <w:rFonts w:ascii="Calibri" w:hAnsi="Calibri"/>
          <w:b/>
        </w:rPr>
        <w:t>login</w:t>
      </w:r>
      <w:proofErr w:type="gramEnd"/>
    </w:p>
    <w:p w14:paraId="009C2AA9" w14:textId="237387AD" w:rsidR="00B0039A" w:rsidRPr="00C2178D" w:rsidRDefault="00F57CC9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C</w:t>
      </w:r>
      <w:r w:rsidR="00E46694" w:rsidRPr="00C2178D">
        <w:rPr>
          <w:rFonts w:ascii="Calibri" w:hAnsi="Calibri"/>
        </w:rPr>
        <w:t>reate a new app on H</w:t>
      </w:r>
      <w:r w:rsidRPr="00C2178D">
        <w:rPr>
          <w:rFonts w:ascii="Calibri" w:hAnsi="Calibri"/>
        </w:rPr>
        <w:t xml:space="preserve">eroku using the </w:t>
      </w:r>
      <w:r w:rsidR="00E46694" w:rsidRPr="00C2178D">
        <w:rPr>
          <w:rFonts w:ascii="Calibri" w:hAnsi="Calibri"/>
        </w:rPr>
        <w:t xml:space="preserve">command </w:t>
      </w:r>
      <w:proofErr w:type="spellStart"/>
      <w:r w:rsidR="00E46694" w:rsidRPr="00C2178D">
        <w:rPr>
          <w:rFonts w:ascii="Calibri" w:hAnsi="Calibri"/>
          <w:b/>
        </w:rPr>
        <w:t>heroku</w:t>
      </w:r>
      <w:proofErr w:type="spellEnd"/>
      <w:r w:rsidR="00E46694" w:rsidRPr="00C2178D">
        <w:rPr>
          <w:rFonts w:ascii="Calibri" w:hAnsi="Calibri"/>
          <w:b/>
        </w:rPr>
        <w:t xml:space="preserve"> </w:t>
      </w:r>
      <w:proofErr w:type="gramStart"/>
      <w:r w:rsidR="00E46694" w:rsidRPr="00C2178D">
        <w:rPr>
          <w:rFonts w:ascii="Calibri" w:hAnsi="Calibri"/>
          <w:b/>
        </w:rPr>
        <w:t>create</w:t>
      </w:r>
      <w:proofErr w:type="gramEnd"/>
    </w:p>
    <w:p w14:paraId="189C57C2" w14:textId="127A04B1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 xml:space="preserve">Push your code to Heroku using the command </w:t>
      </w:r>
      <w:r w:rsidRPr="00C2178D">
        <w:rPr>
          <w:rFonts w:ascii="Calibri" w:hAnsi="Calibri"/>
          <w:b/>
        </w:rPr>
        <w:t xml:space="preserve">git push </w:t>
      </w:r>
      <w:proofErr w:type="spellStart"/>
      <w:r w:rsidRPr="00C2178D">
        <w:rPr>
          <w:rFonts w:ascii="Calibri" w:hAnsi="Calibri"/>
          <w:b/>
        </w:rPr>
        <w:t>heroku</w:t>
      </w:r>
      <w:proofErr w:type="spellEnd"/>
      <w:r w:rsidRPr="00C2178D">
        <w:rPr>
          <w:rFonts w:ascii="Calibri" w:hAnsi="Calibri"/>
          <w:b/>
        </w:rPr>
        <w:t xml:space="preserve"> </w:t>
      </w:r>
      <w:proofErr w:type="gramStart"/>
      <w:r w:rsidRPr="00C2178D">
        <w:rPr>
          <w:rFonts w:ascii="Calibri" w:hAnsi="Calibri"/>
          <w:b/>
        </w:rPr>
        <w:t>master</w:t>
      </w:r>
      <w:proofErr w:type="gramEnd"/>
    </w:p>
    <w:p w14:paraId="5B6874C4" w14:textId="2AD58018" w:rsidR="00213D19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  <w:b/>
        </w:rPr>
        <w:t xml:space="preserve">IMPORTANT NOTE: </w:t>
      </w:r>
      <w:r w:rsidRPr="00C2178D">
        <w:rPr>
          <w:rFonts w:ascii="Calibri" w:hAnsi="Calibri"/>
        </w:rPr>
        <w:t>Since we are using an "</w:t>
      </w:r>
      <w:r w:rsidR="002D160F" w:rsidRPr="00C2178D">
        <w:rPr>
          <w:rFonts w:ascii="Calibri" w:hAnsi="Calibri"/>
          <w:b/>
        </w:rPr>
        <w:t>unverified" free</w:t>
      </w:r>
      <w:r w:rsidRPr="00C2178D">
        <w:rPr>
          <w:rFonts w:ascii="Calibri" w:hAnsi="Calibri"/>
          <w:b/>
        </w:rPr>
        <w:t xml:space="preserve"> </w:t>
      </w:r>
      <w:r w:rsidRPr="00C2178D">
        <w:rPr>
          <w:rFonts w:ascii="Calibri" w:hAnsi="Calibri"/>
        </w:rPr>
        <w:t>account on Heroku</w:t>
      </w:r>
      <w:r w:rsidR="002D160F" w:rsidRPr="00C2178D">
        <w:rPr>
          <w:rFonts w:ascii="Calibri" w:hAnsi="Calibri"/>
        </w:rPr>
        <w:t xml:space="preserve">, we are limited to only </w:t>
      </w:r>
      <w:r w:rsidR="002D160F" w:rsidRPr="00C2178D">
        <w:rPr>
          <w:rFonts w:ascii="Calibri" w:hAnsi="Calibri"/>
          <w:b/>
        </w:rPr>
        <w:t>5 apps</w:t>
      </w:r>
      <w:r w:rsidR="002D160F" w:rsidRPr="00C2178D">
        <w:rPr>
          <w:rFonts w:ascii="Calibri" w:hAnsi="Calibri"/>
        </w:rPr>
        <w:t xml:space="preserve">, so if you have been experimenting on Heroku and have created 5 apps already, you must delete one (or verify your account with a credit card).  </w:t>
      </w:r>
      <w:r w:rsidR="008237EA" w:rsidRPr="00C2178D">
        <w:rPr>
          <w:rFonts w:ascii="Calibri" w:hAnsi="Calibri"/>
        </w:rPr>
        <w:t xml:space="preserve">Once you have received a grade for Assignment 1, it is safe to delete this app (login to the Heroku </w:t>
      </w:r>
      <w:r w:rsidR="00B44530" w:rsidRPr="00C2178D">
        <w:rPr>
          <w:rFonts w:ascii="Calibri" w:hAnsi="Calibri"/>
        </w:rPr>
        <w:t>website</w:t>
      </w:r>
      <w:r w:rsidR="008237EA" w:rsidRPr="00C2178D">
        <w:rPr>
          <w:rFonts w:ascii="Calibri" w:hAnsi="Calibri"/>
        </w:rPr>
        <w:t xml:space="preserve">, click on your app and </w:t>
      </w:r>
      <w:r w:rsidR="00B44530" w:rsidRPr="00C2178D">
        <w:rPr>
          <w:rFonts w:ascii="Calibri" w:hAnsi="Calibri"/>
        </w:rPr>
        <w:t xml:space="preserve">then </w:t>
      </w:r>
      <w:r w:rsidR="008237EA" w:rsidRPr="00C2178D">
        <w:rPr>
          <w:rFonts w:ascii="Calibri" w:hAnsi="Calibri"/>
        </w:rPr>
        <w:t>click</w:t>
      </w:r>
      <w:r w:rsidR="00B44530" w:rsidRPr="00C2178D">
        <w:rPr>
          <w:rFonts w:ascii="Calibri" w:hAnsi="Calibri"/>
        </w:rPr>
        <w:t xml:space="preserve"> the</w:t>
      </w:r>
      <w:r w:rsidR="008237EA" w:rsidRPr="00C2178D">
        <w:rPr>
          <w:rFonts w:ascii="Calibri" w:hAnsi="Calibri"/>
        </w:rPr>
        <w:t xml:space="preserve"> </w:t>
      </w:r>
      <w:r w:rsidR="008237EA" w:rsidRPr="00C2178D">
        <w:rPr>
          <w:rFonts w:ascii="Calibri" w:hAnsi="Calibri"/>
          <w:b/>
        </w:rPr>
        <w:t>Delete app…</w:t>
      </w:r>
      <w:r w:rsidR="008237EA" w:rsidRPr="00C2178D">
        <w:rPr>
          <w:rFonts w:ascii="Calibri" w:hAnsi="Calibri"/>
        </w:rPr>
        <w:t xml:space="preserve"> </w:t>
      </w:r>
      <w:r w:rsidR="00B44530" w:rsidRPr="00C2178D">
        <w:rPr>
          <w:rFonts w:ascii="Calibri" w:hAnsi="Calibri"/>
        </w:rPr>
        <w:t xml:space="preserve">button </w:t>
      </w:r>
      <w:r w:rsidR="008237EA" w:rsidRPr="00C2178D">
        <w:rPr>
          <w:rFonts w:ascii="Calibri" w:hAnsi="Calibri"/>
        </w:rPr>
        <w:t>under "</w:t>
      </w:r>
      <w:r w:rsidR="008237EA" w:rsidRPr="00C2178D">
        <w:rPr>
          <w:rFonts w:ascii="Calibri" w:hAnsi="Calibri"/>
          <w:b/>
        </w:rPr>
        <w:t>Settings</w:t>
      </w:r>
      <w:r w:rsidR="008237EA" w:rsidRPr="00C2178D">
        <w:rPr>
          <w:rFonts w:ascii="Calibri" w:hAnsi="Calibri"/>
        </w:rPr>
        <w:t>"</w:t>
      </w:r>
      <w:r w:rsidR="00B44530" w:rsidRPr="00C2178D">
        <w:rPr>
          <w:rFonts w:ascii="Calibri" w:hAnsi="Calibri"/>
        </w:rPr>
        <w:t>).</w:t>
      </w:r>
    </w:p>
    <w:p w14:paraId="5B9FD63C" w14:textId="77777777" w:rsidR="00213D19" w:rsidRPr="00213D19" w:rsidRDefault="00213D19" w:rsidP="00213D19">
      <w:pPr>
        <w:spacing w:before="120"/>
      </w:pPr>
    </w:p>
    <w:p w14:paraId="5768A88D" w14:textId="77777777" w:rsidR="00325F5A" w:rsidRDefault="00325F5A" w:rsidP="00325F5A">
      <w:pPr>
        <w:pStyle w:val="Heading3"/>
        <w:rPr>
          <w:rFonts w:ascii="Calibri" w:hAnsi="Calibri"/>
        </w:rPr>
      </w:pPr>
      <w:r w:rsidRPr="00205520">
        <w:rPr>
          <w:rFonts w:ascii="Calibri" w:hAnsi="Calibri"/>
          <w:b/>
          <w:u w:val="single"/>
        </w:rPr>
        <w:t>Testing</w:t>
      </w:r>
      <w:r w:rsidRPr="00205520">
        <w:rPr>
          <w:rFonts w:ascii="Calibri" w:hAnsi="Calibri"/>
        </w:rPr>
        <w:t>: Sample Solution</w:t>
      </w:r>
    </w:p>
    <w:p w14:paraId="6516FFD6" w14:textId="77777777" w:rsidR="00325F5A" w:rsidRPr="00325F5A" w:rsidRDefault="00325F5A" w:rsidP="00325F5A"/>
    <w:p w14:paraId="46160FCB" w14:textId="2BEC6007" w:rsidR="00325F5A" w:rsidRDefault="00325F5A" w:rsidP="00325F5A">
      <w:r>
        <w:t xml:space="preserve">To see a completed version of this app running, visit: </w:t>
      </w:r>
      <w:hyperlink r:id="rId14" w:history="1">
        <w:r w:rsidR="00081BFA" w:rsidRPr="0059695F">
          <w:rPr>
            <w:rStyle w:val="Hyperlink"/>
          </w:rPr>
          <w:t>https://calm-atoll-83756.herokuapp.com/</w:t>
        </w:r>
      </w:hyperlink>
      <w:r w:rsidR="00081BFA">
        <w:t xml:space="preserve"> </w:t>
      </w:r>
      <w:r>
        <w:t xml:space="preserve"> </w:t>
      </w:r>
    </w:p>
    <w:p w14:paraId="7A0B1637" w14:textId="77777777" w:rsidR="00D302F3" w:rsidRDefault="00D302F3" w:rsidP="00325F5A"/>
    <w:p w14:paraId="16604254" w14:textId="7DD53979" w:rsidR="00D302F3" w:rsidRPr="00325F5A" w:rsidRDefault="00D302F3" w:rsidP="00325F5A">
      <w:pPr>
        <w:rPr>
          <w:b/>
          <w:bCs/>
          <w:u w:val="single"/>
        </w:rPr>
      </w:pPr>
      <w:r w:rsidRPr="00D302F3">
        <w:rPr>
          <w:b/>
        </w:rPr>
        <w:t>Please note</w:t>
      </w:r>
      <w:r>
        <w:t xml:space="preserve">: This solution is </w:t>
      </w:r>
      <w:r w:rsidRPr="00D302F3">
        <w:rPr>
          <w:b/>
        </w:rPr>
        <w:t>visible</w:t>
      </w:r>
      <w:r>
        <w:t xml:space="preserve"> to </w:t>
      </w:r>
      <w:r w:rsidRPr="00D302F3">
        <w:rPr>
          <w:b/>
        </w:rPr>
        <w:t>ALL</w:t>
      </w:r>
      <w:r>
        <w:t xml:space="preserve"> </w:t>
      </w:r>
      <w:r w:rsidRPr="00D302F3">
        <w:rPr>
          <w:b/>
        </w:rPr>
        <w:t>students</w:t>
      </w:r>
      <w:r>
        <w:t xml:space="preserve"> and </w:t>
      </w:r>
      <w:r w:rsidRPr="00D302F3">
        <w:rPr>
          <w:b/>
        </w:rPr>
        <w:t>professors</w:t>
      </w:r>
      <w:r>
        <w:t xml:space="preserve"> at Seneca</w:t>
      </w:r>
      <w:r w:rsidR="00DB0B42">
        <w:t xml:space="preserve"> College</w:t>
      </w:r>
      <w:r>
        <w:t xml:space="preserve">.  It is your responsibility as a student </w:t>
      </w:r>
      <w:proofErr w:type="gramStart"/>
      <w:r>
        <w:t>of</w:t>
      </w:r>
      <w:proofErr w:type="gramEnd"/>
      <w:r>
        <w:t xml:space="preserve"> the college not to </w:t>
      </w:r>
      <w:r w:rsidR="00DB0B42">
        <w:t>post</w:t>
      </w:r>
      <w:r>
        <w:t xml:space="preserve"> inappropriate content / images to the shared solution.  It is meant purely as an exemplar and any misuse will not be tolerated.</w:t>
      </w:r>
    </w:p>
    <w:p w14:paraId="34C4AEF3" w14:textId="77777777" w:rsidR="009E58BE" w:rsidRPr="00C2178D" w:rsidRDefault="009E58BE" w:rsidP="00085DCC"/>
    <w:p w14:paraId="31A1F0C9" w14:textId="3836C4B8" w:rsidR="00290EAD" w:rsidRPr="00C2178D" w:rsidRDefault="007E1A53" w:rsidP="00290EAD">
      <w:pPr>
        <w:pStyle w:val="Heading2"/>
        <w:spacing w:after="120"/>
        <w:rPr>
          <w:rFonts w:ascii="Calibri" w:hAnsi="Calibri"/>
        </w:rPr>
      </w:pPr>
      <w:r w:rsidRPr="00C2178D">
        <w:rPr>
          <w:rFonts w:ascii="Calibri" w:hAnsi="Calibri"/>
        </w:rPr>
        <w:t>Assignment</w:t>
      </w:r>
      <w:r w:rsidR="00290EAD" w:rsidRPr="00C2178D">
        <w:rPr>
          <w:rFonts w:ascii="Calibri" w:hAnsi="Calibri"/>
        </w:rPr>
        <w:t xml:space="preserve"> Submission:</w:t>
      </w:r>
    </w:p>
    <w:p w14:paraId="1590439A" w14:textId="54FE0524" w:rsidR="00D51EEB" w:rsidRPr="00D51EEB" w:rsidRDefault="00D51EEB" w:rsidP="0001422B">
      <w:pPr>
        <w:pStyle w:val="ListParagraph"/>
        <w:numPr>
          <w:ilvl w:val="0"/>
          <w:numId w:val="1"/>
        </w:numPr>
        <w:contextualSpacing w:val="0"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Before you submit, consider </w:t>
      </w:r>
      <w:r>
        <w:rPr>
          <w:rFonts w:ascii="Calibri" w:hAnsi="Calibri"/>
          <w:bCs/>
        </w:rPr>
        <w:t>updating</w:t>
      </w:r>
      <w:r w:rsidRPr="00D51EEB">
        <w:rPr>
          <w:rFonts w:ascii="Calibri" w:hAnsi="Calibri"/>
          <w:bCs/>
        </w:rPr>
        <w:t xml:space="preserve"> </w:t>
      </w:r>
      <w:r w:rsidRPr="00D51EEB">
        <w:rPr>
          <w:rFonts w:ascii="Calibri" w:hAnsi="Calibri"/>
          <w:b/>
          <w:bCs/>
        </w:rPr>
        <w:t>site.css</w:t>
      </w:r>
      <w:r w:rsidRPr="00D51EEB">
        <w:rPr>
          <w:rFonts w:ascii="Calibri" w:hAnsi="Calibri"/>
          <w:bCs/>
        </w:rPr>
        <w:t xml:space="preserve"> to provide additional style to the pages in your app.  Black, White and Gray is boring, so why not add some cool colors and fonts (maybe something from </w:t>
      </w:r>
      <w:r w:rsidRPr="00D51EEB">
        <w:rPr>
          <w:rFonts w:ascii="Calibri" w:hAnsi="Calibri"/>
          <w:bCs/>
        </w:rPr>
        <w:br/>
      </w:r>
      <w:hyperlink r:id="rId15" w:history="1">
        <w:r w:rsidRPr="00D51EEB">
          <w:rPr>
            <w:rStyle w:val="Hyperlink"/>
            <w:rFonts w:ascii="Calibri" w:hAnsi="Calibri"/>
            <w:bCs/>
          </w:rPr>
          <w:t>Google Fonts</w:t>
        </w:r>
      </w:hyperlink>
      <w:r w:rsidRPr="00D51EEB">
        <w:rPr>
          <w:rFonts w:ascii="Calibri" w:hAnsi="Calibri"/>
          <w:bCs/>
        </w:rPr>
        <w:t xml:space="preserve">)? </w:t>
      </w:r>
      <w:r>
        <w:rPr>
          <w:rFonts w:ascii="Calibri" w:hAnsi="Calibri"/>
          <w:bCs/>
        </w:rPr>
        <w:t>This is your app for the semester, you should personalize it!</w:t>
      </w:r>
    </w:p>
    <w:p w14:paraId="2C9F2304" w14:textId="3ADD4071" w:rsidR="00EA1BC6" w:rsidRPr="00C2178D" w:rsidRDefault="00D51EEB" w:rsidP="0001422B">
      <w:pPr>
        <w:pStyle w:val="ListParagraph"/>
        <w:numPr>
          <w:ilvl w:val="0"/>
          <w:numId w:val="1"/>
        </w:numPr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Next, </w:t>
      </w:r>
      <w:r w:rsidR="007E1A53" w:rsidRPr="00C2178D">
        <w:rPr>
          <w:rFonts w:ascii="Calibri" w:hAnsi="Calibri"/>
        </w:rPr>
        <w:t xml:space="preserve">Add </w:t>
      </w:r>
      <w:r w:rsidR="00EA1BC6" w:rsidRPr="00C2178D">
        <w:rPr>
          <w:rFonts w:ascii="Calibri" w:hAnsi="Calibri"/>
        </w:rPr>
        <w:t xml:space="preserve">the following declaration at the top of your </w:t>
      </w:r>
      <w:r w:rsidR="00921498" w:rsidRPr="00C2178D">
        <w:rPr>
          <w:rFonts w:ascii="Calibri" w:hAnsi="Calibri"/>
          <w:b/>
        </w:rPr>
        <w:t>server.js</w:t>
      </w:r>
      <w:r w:rsidR="00085DCC" w:rsidRPr="00C2178D">
        <w:rPr>
          <w:rFonts w:ascii="Calibri" w:hAnsi="Calibri"/>
        </w:rPr>
        <w:t xml:space="preserve"> file</w:t>
      </w:r>
      <w:r w:rsidR="00EA1BC6" w:rsidRPr="00C2178D">
        <w:rPr>
          <w:rFonts w:ascii="Calibri" w:hAnsi="Calibri"/>
        </w:rPr>
        <w:t>:</w:t>
      </w:r>
    </w:p>
    <w:p w14:paraId="700F1BAE" w14:textId="17791469" w:rsidR="00EA1BC6" w:rsidRPr="00AF7B22" w:rsidRDefault="00EA1BC6" w:rsidP="00EA1BC6">
      <w:pPr>
        <w:ind w:left="720"/>
        <w:rPr>
          <w:sz w:val="22"/>
          <w:szCs w:val="22"/>
        </w:rPr>
      </w:pPr>
      <w:r w:rsidRPr="00AF7B22">
        <w:rPr>
          <w:sz w:val="22"/>
          <w:szCs w:val="22"/>
        </w:rPr>
        <w:t>/************************************************************************</w:t>
      </w:r>
      <w:r w:rsidR="007E1A53" w:rsidRPr="00AF7B22">
        <w:rPr>
          <w:sz w:val="22"/>
          <w:szCs w:val="22"/>
        </w:rPr>
        <w:t>*********</w:t>
      </w:r>
      <w:r w:rsidR="007E1A53" w:rsidRPr="00AF7B22">
        <w:rPr>
          <w:sz w:val="22"/>
          <w:szCs w:val="22"/>
        </w:rPr>
        <w:br/>
      </w:r>
      <w:proofErr w:type="gramStart"/>
      <w:r w:rsidR="007E1A53" w:rsidRPr="00AF7B22">
        <w:rPr>
          <w:sz w:val="22"/>
          <w:szCs w:val="22"/>
        </w:rPr>
        <w:t>*  WEB</w:t>
      </w:r>
      <w:proofErr w:type="gramEnd"/>
      <w:r w:rsidR="00085DCC" w:rsidRPr="00AF7B22">
        <w:rPr>
          <w:sz w:val="22"/>
          <w:szCs w:val="22"/>
        </w:rPr>
        <w:t>3</w:t>
      </w:r>
      <w:r w:rsidRPr="00AF7B22">
        <w:rPr>
          <w:sz w:val="22"/>
          <w:szCs w:val="22"/>
        </w:rPr>
        <w:t xml:space="preserve">22 – </w:t>
      </w:r>
      <w:r w:rsidR="007E1A53" w:rsidRPr="00AF7B22">
        <w:rPr>
          <w:sz w:val="22"/>
          <w:szCs w:val="22"/>
        </w:rPr>
        <w:t>Assignment</w:t>
      </w:r>
      <w:r w:rsidR="00F959DC" w:rsidRPr="00AF7B22">
        <w:rPr>
          <w:sz w:val="22"/>
          <w:szCs w:val="22"/>
        </w:rPr>
        <w:t xml:space="preserve"> 03</w:t>
      </w:r>
      <w:r w:rsidRPr="00AF7B22">
        <w:rPr>
          <w:sz w:val="22"/>
          <w:szCs w:val="22"/>
        </w:rPr>
        <w:br/>
        <w:t>*  I declare that this assignment is my own work in accordance with Se</w:t>
      </w:r>
      <w:r w:rsidR="00EF3894" w:rsidRPr="00AF7B22">
        <w:rPr>
          <w:sz w:val="22"/>
          <w:szCs w:val="22"/>
        </w:rPr>
        <w:t xml:space="preserve">neca  Academic Policy.  No part </w:t>
      </w:r>
      <w:r w:rsidR="00AF7B22">
        <w:rPr>
          <w:sz w:val="22"/>
          <w:szCs w:val="22"/>
        </w:rPr>
        <w:br/>
      </w:r>
      <w:r w:rsidR="00EF3894" w:rsidRPr="00AF7B22">
        <w:rPr>
          <w:sz w:val="22"/>
          <w:szCs w:val="22"/>
        </w:rPr>
        <w:t xml:space="preserve">*  of this </w:t>
      </w:r>
      <w:r w:rsidRPr="00AF7B22">
        <w:rPr>
          <w:sz w:val="22"/>
          <w:szCs w:val="22"/>
        </w:rPr>
        <w:t>assignment has been copied manually or electronically from any other s</w:t>
      </w:r>
      <w:r w:rsidR="00EF3894" w:rsidRPr="00AF7B22">
        <w:rPr>
          <w:sz w:val="22"/>
          <w:szCs w:val="22"/>
        </w:rPr>
        <w:t xml:space="preserve">ource </w:t>
      </w:r>
      <w:r w:rsidR="00EF3894" w:rsidRPr="00AF7B22">
        <w:rPr>
          <w:sz w:val="22"/>
          <w:szCs w:val="22"/>
        </w:rPr>
        <w:br/>
        <w:t xml:space="preserve">*  (including 3rd party web sites) or </w:t>
      </w:r>
      <w:r w:rsidRPr="00AF7B22">
        <w:rPr>
          <w:sz w:val="22"/>
          <w:szCs w:val="22"/>
        </w:rPr>
        <w:t>distributed to other students.</w:t>
      </w:r>
      <w:r w:rsidRPr="00AF7B22">
        <w:rPr>
          <w:sz w:val="22"/>
          <w:szCs w:val="22"/>
        </w:rPr>
        <w:br/>
        <w:t xml:space="preserve">* </w:t>
      </w:r>
      <w:r w:rsidRPr="00AF7B22">
        <w:rPr>
          <w:sz w:val="22"/>
          <w:szCs w:val="22"/>
        </w:rPr>
        <w:br/>
        <w:t>*  Name: ______________________ Student ID: ______________ Date: ________________</w:t>
      </w:r>
      <w:r w:rsidR="00085DCC" w:rsidRPr="00AF7B22">
        <w:rPr>
          <w:sz w:val="22"/>
          <w:szCs w:val="22"/>
        </w:rPr>
        <w:br/>
        <w:t>*</w:t>
      </w:r>
      <w:r w:rsidR="00085DCC" w:rsidRPr="00AF7B22">
        <w:rPr>
          <w:sz w:val="22"/>
          <w:szCs w:val="22"/>
        </w:rPr>
        <w:br/>
        <w:t>*  Online (Heroku) Link: ________________________________________________________</w:t>
      </w:r>
      <w:r w:rsidRPr="00AF7B22">
        <w:rPr>
          <w:sz w:val="22"/>
          <w:szCs w:val="22"/>
        </w:rPr>
        <w:br/>
        <w:t>*</w:t>
      </w:r>
      <w:r w:rsidRPr="00AF7B22">
        <w:rPr>
          <w:sz w:val="22"/>
          <w:szCs w:val="22"/>
        </w:rPr>
        <w:br/>
        <w:t xml:space="preserve">********************************************************************************/ </w:t>
      </w:r>
    </w:p>
    <w:p w14:paraId="0EA5CA24" w14:textId="0BB2A534" w:rsidR="00EA1BC6" w:rsidRPr="00C2178D" w:rsidRDefault="00D108C8" w:rsidP="0001422B">
      <w:pPr>
        <w:pStyle w:val="ListParagraph"/>
        <w:numPr>
          <w:ilvl w:val="0"/>
          <w:numId w:val="1"/>
        </w:numPr>
        <w:rPr>
          <w:rFonts w:ascii="Calibri" w:hAnsi="Calibri"/>
        </w:rPr>
      </w:pPr>
      <w:r w:rsidRPr="00C2178D">
        <w:rPr>
          <w:rFonts w:ascii="Calibri" w:hAnsi="Calibri"/>
        </w:rPr>
        <w:t>Compress (.zip) your web322-app folder and s</w:t>
      </w:r>
      <w:r w:rsidR="00D736F4" w:rsidRPr="00C2178D">
        <w:rPr>
          <w:rFonts w:ascii="Calibri" w:hAnsi="Calibri"/>
        </w:rPr>
        <w:t xml:space="preserve">ubmit the .zip </w:t>
      </w:r>
      <w:r w:rsidRPr="00C2178D">
        <w:rPr>
          <w:rFonts w:ascii="Calibri" w:hAnsi="Calibri"/>
        </w:rPr>
        <w:t xml:space="preserve">file </w:t>
      </w:r>
      <w:r w:rsidR="00EA1BC6" w:rsidRPr="00C2178D">
        <w:rPr>
          <w:rFonts w:ascii="Calibri" w:hAnsi="Calibri"/>
        </w:rPr>
        <w:t xml:space="preserve">to </w:t>
      </w:r>
      <w:proofErr w:type="spellStart"/>
      <w:proofErr w:type="gramStart"/>
      <w:r w:rsidR="007E1A53" w:rsidRPr="00C2178D">
        <w:rPr>
          <w:rFonts w:ascii="Calibri" w:hAnsi="Calibri"/>
        </w:rPr>
        <w:t>My.Seneca</w:t>
      </w:r>
      <w:proofErr w:type="spellEnd"/>
      <w:proofErr w:type="gramEnd"/>
      <w:r w:rsidR="007E1A53" w:rsidRPr="00C2178D">
        <w:rPr>
          <w:rFonts w:ascii="Calibri" w:hAnsi="Calibri"/>
        </w:rPr>
        <w:t xml:space="preserve"> under </w:t>
      </w:r>
      <w:r w:rsidR="00D736F4" w:rsidRPr="00C2178D">
        <w:rPr>
          <w:rFonts w:ascii="Calibri" w:hAnsi="Calibri"/>
        </w:rPr>
        <w:br/>
      </w:r>
      <w:r w:rsidR="007E1A53" w:rsidRPr="00C2178D">
        <w:rPr>
          <w:rFonts w:ascii="Calibri" w:hAnsi="Calibri"/>
          <w:b/>
        </w:rPr>
        <w:t>Assignments</w:t>
      </w:r>
      <w:r w:rsidR="007E1A53" w:rsidRPr="00C2178D">
        <w:rPr>
          <w:rFonts w:ascii="Calibri" w:hAnsi="Calibri"/>
        </w:rPr>
        <w:t xml:space="preserve"> -&gt; </w:t>
      </w:r>
      <w:r w:rsidR="007E1A53" w:rsidRPr="00C2178D">
        <w:rPr>
          <w:rFonts w:ascii="Calibri" w:hAnsi="Calibri"/>
          <w:b/>
        </w:rPr>
        <w:t>Assignment</w:t>
      </w:r>
      <w:r w:rsidR="00F959DC">
        <w:rPr>
          <w:rFonts w:ascii="Calibri" w:hAnsi="Calibri"/>
        </w:rPr>
        <w:t xml:space="preserve"> 3</w:t>
      </w:r>
    </w:p>
    <w:p w14:paraId="09487829" w14:textId="77777777" w:rsidR="007D428A" w:rsidRPr="00C2178D" w:rsidRDefault="00213B98" w:rsidP="00EA1BC6">
      <w:pPr>
        <w:pStyle w:val="Heading2"/>
        <w:spacing w:after="120"/>
        <w:rPr>
          <w:rFonts w:ascii="Calibri" w:hAnsi="Calibri"/>
        </w:rPr>
      </w:pPr>
      <w:r w:rsidRPr="00C2178D">
        <w:rPr>
          <w:rFonts w:ascii="Calibri" w:hAnsi="Calibri"/>
        </w:rPr>
        <w:t>Important Note:</w:t>
      </w:r>
    </w:p>
    <w:p w14:paraId="3C366F66" w14:textId="1BAF7B01" w:rsidR="001D6296" w:rsidRPr="00C2178D" w:rsidRDefault="001D6296" w:rsidP="0001422B">
      <w:pPr>
        <w:pStyle w:val="ListParagraph"/>
        <w:numPr>
          <w:ilvl w:val="0"/>
          <w:numId w:val="2"/>
        </w:numPr>
        <w:contextualSpacing w:val="0"/>
        <w:rPr>
          <w:rFonts w:ascii="Calibri" w:hAnsi="Calibri"/>
        </w:rPr>
      </w:pPr>
      <w:r w:rsidRPr="00C2178D">
        <w:rPr>
          <w:rFonts w:ascii="Calibri" w:hAnsi="Calibri"/>
          <w:b/>
        </w:rPr>
        <w:t>NO LATE SUBMISSIONS</w:t>
      </w:r>
      <w:r w:rsidRPr="00C2178D">
        <w:rPr>
          <w:rFonts w:ascii="Calibri" w:hAnsi="Calibri"/>
        </w:rPr>
        <w:t xml:space="preserve"> for </w:t>
      </w:r>
      <w:r w:rsidR="007E1A53" w:rsidRPr="00C2178D">
        <w:rPr>
          <w:rFonts w:ascii="Calibri" w:hAnsi="Calibri"/>
        </w:rPr>
        <w:t>assignments</w:t>
      </w:r>
      <w:r w:rsidRPr="00C2178D">
        <w:rPr>
          <w:rFonts w:ascii="Calibri" w:hAnsi="Calibri"/>
        </w:rPr>
        <w:t xml:space="preserve">. Late </w:t>
      </w:r>
      <w:r w:rsidR="007E1A53" w:rsidRPr="00C2178D">
        <w:rPr>
          <w:rFonts w:ascii="Calibri" w:hAnsi="Calibri"/>
        </w:rPr>
        <w:t>assignment</w:t>
      </w:r>
      <w:r w:rsidRPr="00C2178D">
        <w:rPr>
          <w:rFonts w:ascii="Calibri" w:hAnsi="Calibri"/>
        </w:rPr>
        <w:t xml:space="preserve"> submissions will not be accepted and will receive a </w:t>
      </w:r>
      <w:r w:rsidRPr="00C2178D">
        <w:rPr>
          <w:rFonts w:ascii="Calibri" w:hAnsi="Calibri"/>
          <w:b/>
        </w:rPr>
        <w:t>grade of zero (0)</w:t>
      </w:r>
      <w:r w:rsidRPr="00C2178D">
        <w:rPr>
          <w:rFonts w:ascii="Calibri" w:hAnsi="Calibri"/>
        </w:rPr>
        <w:t>.</w:t>
      </w:r>
    </w:p>
    <w:p w14:paraId="275FF16A" w14:textId="1B299CF6" w:rsidR="00794AC8" w:rsidRDefault="001D6296" w:rsidP="0001422B">
      <w:pPr>
        <w:pStyle w:val="ListParagraph"/>
        <w:numPr>
          <w:ilvl w:val="0"/>
          <w:numId w:val="2"/>
        </w:numPr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lastRenderedPageBreak/>
        <w:t xml:space="preserve">After the end (11:59PM) of the due date, the </w:t>
      </w:r>
      <w:r w:rsidR="007E1A53" w:rsidRPr="00C2178D">
        <w:rPr>
          <w:rFonts w:ascii="Calibri" w:hAnsi="Calibri"/>
        </w:rPr>
        <w:t>assignment</w:t>
      </w:r>
      <w:r w:rsidRPr="00C2178D">
        <w:rPr>
          <w:rFonts w:ascii="Calibri" w:hAnsi="Calibri"/>
        </w:rPr>
        <w:t xml:space="preserve"> submission link on </w:t>
      </w:r>
      <w:proofErr w:type="spellStart"/>
      <w:proofErr w:type="gramStart"/>
      <w:r w:rsidR="007E1A53" w:rsidRPr="00C2178D">
        <w:rPr>
          <w:rFonts w:ascii="Calibri" w:hAnsi="Calibri"/>
        </w:rPr>
        <w:t>My.Seneca</w:t>
      </w:r>
      <w:proofErr w:type="spellEnd"/>
      <w:proofErr w:type="gramEnd"/>
      <w:r w:rsidR="007E1A53" w:rsidRPr="00C2178D">
        <w:rPr>
          <w:rFonts w:ascii="Calibri" w:hAnsi="Calibri"/>
        </w:rPr>
        <w:t xml:space="preserve"> w</w:t>
      </w:r>
      <w:r w:rsidRPr="00C2178D">
        <w:rPr>
          <w:rFonts w:ascii="Calibri" w:hAnsi="Calibri"/>
        </w:rPr>
        <w:t>ill no longer be available.</w:t>
      </w:r>
    </w:p>
    <w:p w14:paraId="18BD4421" w14:textId="2A717E1A" w:rsidR="0097497A" w:rsidRPr="0097497A" w:rsidRDefault="0097497A" w:rsidP="0001422B">
      <w:pPr>
        <w:pStyle w:val="ListParagraph"/>
        <w:numPr>
          <w:ilvl w:val="0"/>
          <w:numId w:val="2"/>
        </w:numPr>
        <w:rPr>
          <w:rFonts w:ascii="Calibri" w:hAnsi="Calibri"/>
        </w:rPr>
      </w:pPr>
      <w:r w:rsidRPr="00471F63">
        <w:rPr>
          <w:rFonts w:ascii="Calibri" w:hAnsi="Calibri"/>
        </w:rPr>
        <w:t xml:space="preserve">Submitted assignments must run locally, </w:t>
      </w:r>
      <w:proofErr w:type="spellStart"/>
      <w:r w:rsidRPr="00471F63">
        <w:rPr>
          <w:rFonts w:ascii="Calibri" w:hAnsi="Calibri"/>
        </w:rPr>
        <w:t>ie</w:t>
      </w:r>
      <w:proofErr w:type="spellEnd"/>
      <w:r w:rsidRPr="00471F63">
        <w:rPr>
          <w:rFonts w:ascii="Calibri" w:hAnsi="Calibri"/>
        </w:rPr>
        <w:t>: start up errors causing the assignment/app to fail on startup will result in a </w:t>
      </w:r>
      <w:r w:rsidRPr="00471F63">
        <w:rPr>
          <w:rFonts w:ascii="Calibri" w:hAnsi="Calibri"/>
          <w:b/>
          <w:bCs/>
        </w:rPr>
        <w:t>grade of zero (0)</w:t>
      </w:r>
      <w:r w:rsidRPr="00471F63">
        <w:rPr>
          <w:rFonts w:ascii="Calibri" w:hAnsi="Calibri"/>
        </w:rPr>
        <w:t> for the assignment.</w:t>
      </w:r>
    </w:p>
    <w:sectPr w:rsidR="0097497A" w:rsidRPr="0097497A" w:rsidSect="004C54C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A58E6"/>
    <w:multiLevelType w:val="hybridMultilevel"/>
    <w:tmpl w:val="8988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406E9"/>
    <w:multiLevelType w:val="hybridMultilevel"/>
    <w:tmpl w:val="58FAC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D2A0B"/>
    <w:multiLevelType w:val="hybridMultilevel"/>
    <w:tmpl w:val="4B347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A58B5"/>
    <w:multiLevelType w:val="hybridMultilevel"/>
    <w:tmpl w:val="AA60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B4E00"/>
    <w:multiLevelType w:val="hybridMultilevel"/>
    <w:tmpl w:val="286E5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07E1B"/>
    <w:multiLevelType w:val="hybridMultilevel"/>
    <w:tmpl w:val="3D0C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E6636"/>
    <w:multiLevelType w:val="hybridMultilevel"/>
    <w:tmpl w:val="F3D01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917CB"/>
    <w:multiLevelType w:val="hybridMultilevel"/>
    <w:tmpl w:val="D81E7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470BC"/>
    <w:multiLevelType w:val="hybridMultilevel"/>
    <w:tmpl w:val="697E8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8"/>
  </w:num>
  <w:num w:numId="5">
    <w:abstractNumId w:val="0"/>
  </w:num>
  <w:num w:numId="6">
    <w:abstractNumId w:val="3"/>
  </w:num>
  <w:num w:numId="7">
    <w:abstractNumId w:val="1"/>
  </w:num>
  <w:num w:numId="8">
    <w:abstractNumId w:val="2"/>
  </w:num>
  <w:num w:numId="9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tLCwNDI3NzEyMTFS0lEKTi0uzszPAykwrAUAeL2/HiwAAAA="/>
  </w:docVars>
  <w:rsids>
    <w:rsidRoot w:val="00A07046"/>
    <w:rsid w:val="000040A2"/>
    <w:rsid w:val="00004718"/>
    <w:rsid w:val="0001422B"/>
    <w:rsid w:val="00017696"/>
    <w:rsid w:val="0003015D"/>
    <w:rsid w:val="000336A8"/>
    <w:rsid w:val="000539B5"/>
    <w:rsid w:val="00055CBE"/>
    <w:rsid w:val="000569D0"/>
    <w:rsid w:val="0006112E"/>
    <w:rsid w:val="0006392E"/>
    <w:rsid w:val="00065C31"/>
    <w:rsid w:val="00080365"/>
    <w:rsid w:val="00081091"/>
    <w:rsid w:val="0008136C"/>
    <w:rsid w:val="00081BFA"/>
    <w:rsid w:val="000853E3"/>
    <w:rsid w:val="00085DCC"/>
    <w:rsid w:val="000A6CD3"/>
    <w:rsid w:val="000B178E"/>
    <w:rsid w:val="000B3AB6"/>
    <w:rsid w:val="000C1A23"/>
    <w:rsid w:val="000D1E25"/>
    <w:rsid w:val="000D2B2C"/>
    <w:rsid w:val="000D3E44"/>
    <w:rsid w:val="000E6392"/>
    <w:rsid w:val="000F2E9C"/>
    <w:rsid w:val="000F40EB"/>
    <w:rsid w:val="00110870"/>
    <w:rsid w:val="00111074"/>
    <w:rsid w:val="0011630B"/>
    <w:rsid w:val="00117F3F"/>
    <w:rsid w:val="00122596"/>
    <w:rsid w:val="001310B4"/>
    <w:rsid w:val="00135266"/>
    <w:rsid w:val="001369B8"/>
    <w:rsid w:val="001409D4"/>
    <w:rsid w:val="00141E65"/>
    <w:rsid w:val="00152312"/>
    <w:rsid w:val="00153B92"/>
    <w:rsid w:val="00153E69"/>
    <w:rsid w:val="00155075"/>
    <w:rsid w:val="001571D8"/>
    <w:rsid w:val="001878B1"/>
    <w:rsid w:val="00190E2B"/>
    <w:rsid w:val="0019658A"/>
    <w:rsid w:val="001A68D5"/>
    <w:rsid w:val="001B630F"/>
    <w:rsid w:val="001C4AE3"/>
    <w:rsid w:val="001D0015"/>
    <w:rsid w:val="001D1EA1"/>
    <w:rsid w:val="001D214A"/>
    <w:rsid w:val="001D6296"/>
    <w:rsid w:val="001E049B"/>
    <w:rsid w:val="001E419D"/>
    <w:rsid w:val="00203F0A"/>
    <w:rsid w:val="00205520"/>
    <w:rsid w:val="00213AF2"/>
    <w:rsid w:val="00213B98"/>
    <w:rsid w:val="00213D19"/>
    <w:rsid w:val="00222D16"/>
    <w:rsid w:val="002322E9"/>
    <w:rsid w:val="00245B84"/>
    <w:rsid w:val="002548F8"/>
    <w:rsid w:val="00255C64"/>
    <w:rsid w:val="00256C90"/>
    <w:rsid w:val="00276599"/>
    <w:rsid w:val="00277A5C"/>
    <w:rsid w:val="00283F10"/>
    <w:rsid w:val="002842A3"/>
    <w:rsid w:val="002875C9"/>
    <w:rsid w:val="002905D3"/>
    <w:rsid w:val="00290EAD"/>
    <w:rsid w:val="0029303E"/>
    <w:rsid w:val="002A05F8"/>
    <w:rsid w:val="002A1421"/>
    <w:rsid w:val="002A3C14"/>
    <w:rsid w:val="002C4538"/>
    <w:rsid w:val="002D160F"/>
    <w:rsid w:val="002E4EFB"/>
    <w:rsid w:val="002E64C5"/>
    <w:rsid w:val="002E6AB9"/>
    <w:rsid w:val="002F32E1"/>
    <w:rsid w:val="002F6AA6"/>
    <w:rsid w:val="003011CD"/>
    <w:rsid w:val="00301871"/>
    <w:rsid w:val="0031044F"/>
    <w:rsid w:val="00313F09"/>
    <w:rsid w:val="00321D0F"/>
    <w:rsid w:val="00322C70"/>
    <w:rsid w:val="0032547A"/>
    <w:rsid w:val="00325F5A"/>
    <w:rsid w:val="0032723A"/>
    <w:rsid w:val="00336CD7"/>
    <w:rsid w:val="00344150"/>
    <w:rsid w:val="00345EEA"/>
    <w:rsid w:val="003616CE"/>
    <w:rsid w:val="0038228B"/>
    <w:rsid w:val="003844FA"/>
    <w:rsid w:val="003859EF"/>
    <w:rsid w:val="003A322C"/>
    <w:rsid w:val="003B3FA3"/>
    <w:rsid w:val="003B4CC1"/>
    <w:rsid w:val="003C0020"/>
    <w:rsid w:val="003C3319"/>
    <w:rsid w:val="003D49A3"/>
    <w:rsid w:val="003D7A6C"/>
    <w:rsid w:val="003E1EE2"/>
    <w:rsid w:val="003E47A0"/>
    <w:rsid w:val="003E5DFD"/>
    <w:rsid w:val="003F1654"/>
    <w:rsid w:val="003F3B83"/>
    <w:rsid w:val="003F608F"/>
    <w:rsid w:val="00404DF3"/>
    <w:rsid w:val="00412092"/>
    <w:rsid w:val="00412770"/>
    <w:rsid w:val="00412806"/>
    <w:rsid w:val="0041697D"/>
    <w:rsid w:val="004171C6"/>
    <w:rsid w:val="0042323B"/>
    <w:rsid w:val="00423556"/>
    <w:rsid w:val="00434047"/>
    <w:rsid w:val="004350B4"/>
    <w:rsid w:val="004360E7"/>
    <w:rsid w:val="004577B3"/>
    <w:rsid w:val="004603F3"/>
    <w:rsid w:val="00486713"/>
    <w:rsid w:val="00496077"/>
    <w:rsid w:val="004A0C5A"/>
    <w:rsid w:val="004A4246"/>
    <w:rsid w:val="004B21E1"/>
    <w:rsid w:val="004B607B"/>
    <w:rsid w:val="004C54CD"/>
    <w:rsid w:val="004C79B2"/>
    <w:rsid w:val="004D6448"/>
    <w:rsid w:val="004E3B70"/>
    <w:rsid w:val="00500026"/>
    <w:rsid w:val="00511F7A"/>
    <w:rsid w:val="00515FAC"/>
    <w:rsid w:val="00520BC6"/>
    <w:rsid w:val="00523976"/>
    <w:rsid w:val="00530C65"/>
    <w:rsid w:val="005343AC"/>
    <w:rsid w:val="005574D3"/>
    <w:rsid w:val="005638B6"/>
    <w:rsid w:val="005868C4"/>
    <w:rsid w:val="00597478"/>
    <w:rsid w:val="005A254F"/>
    <w:rsid w:val="005A264F"/>
    <w:rsid w:val="005A3347"/>
    <w:rsid w:val="005B41E5"/>
    <w:rsid w:val="005B481B"/>
    <w:rsid w:val="005C2DEF"/>
    <w:rsid w:val="005D1A01"/>
    <w:rsid w:val="005D1DA8"/>
    <w:rsid w:val="005D3C66"/>
    <w:rsid w:val="005E7E2E"/>
    <w:rsid w:val="005F14DE"/>
    <w:rsid w:val="005F4326"/>
    <w:rsid w:val="006007A8"/>
    <w:rsid w:val="0060762F"/>
    <w:rsid w:val="006127B2"/>
    <w:rsid w:val="00614207"/>
    <w:rsid w:val="0061425E"/>
    <w:rsid w:val="006164D4"/>
    <w:rsid w:val="00617059"/>
    <w:rsid w:val="00620AE4"/>
    <w:rsid w:val="006224C3"/>
    <w:rsid w:val="006244B5"/>
    <w:rsid w:val="00630055"/>
    <w:rsid w:val="00630908"/>
    <w:rsid w:val="00642324"/>
    <w:rsid w:val="00647ADE"/>
    <w:rsid w:val="00654D06"/>
    <w:rsid w:val="006726C9"/>
    <w:rsid w:val="0067495A"/>
    <w:rsid w:val="006819CC"/>
    <w:rsid w:val="0068482F"/>
    <w:rsid w:val="006A28ED"/>
    <w:rsid w:val="006B1468"/>
    <w:rsid w:val="006B3ADA"/>
    <w:rsid w:val="006C28E8"/>
    <w:rsid w:val="006C4CDF"/>
    <w:rsid w:val="006C59A5"/>
    <w:rsid w:val="006C7393"/>
    <w:rsid w:val="006C7AF4"/>
    <w:rsid w:val="006D27D7"/>
    <w:rsid w:val="006D6AE4"/>
    <w:rsid w:val="006E333D"/>
    <w:rsid w:val="006F6121"/>
    <w:rsid w:val="007027A4"/>
    <w:rsid w:val="007053C4"/>
    <w:rsid w:val="00712E86"/>
    <w:rsid w:val="00716633"/>
    <w:rsid w:val="00720A6B"/>
    <w:rsid w:val="00726BA7"/>
    <w:rsid w:val="00727380"/>
    <w:rsid w:val="00737248"/>
    <w:rsid w:val="00745388"/>
    <w:rsid w:val="007534F0"/>
    <w:rsid w:val="00756B13"/>
    <w:rsid w:val="007635F4"/>
    <w:rsid w:val="00763826"/>
    <w:rsid w:val="00763E2C"/>
    <w:rsid w:val="00770F34"/>
    <w:rsid w:val="007717EF"/>
    <w:rsid w:val="00782A8D"/>
    <w:rsid w:val="00794AC8"/>
    <w:rsid w:val="007952D6"/>
    <w:rsid w:val="00796ECA"/>
    <w:rsid w:val="007A5C61"/>
    <w:rsid w:val="007A6CEC"/>
    <w:rsid w:val="007B3845"/>
    <w:rsid w:val="007C1328"/>
    <w:rsid w:val="007C49E8"/>
    <w:rsid w:val="007D428A"/>
    <w:rsid w:val="007D4AA8"/>
    <w:rsid w:val="007D61FF"/>
    <w:rsid w:val="007E126B"/>
    <w:rsid w:val="007E1A53"/>
    <w:rsid w:val="007F1FA5"/>
    <w:rsid w:val="007F2BA9"/>
    <w:rsid w:val="008072D4"/>
    <w:rsid w:val="00815C3C"/>
    <w:rsid w:val="00816558"/>
    <w:rsid w:val="00816C10"/>
    <w:rsid w:val="00817F45"/>
    <w:rsid w:val="00823731"/>
    <w:rsid w:val="008237EA"/>
    <w:rsid w:val="00837029"/>
    <w:rsid w:val="00840213"/>
    <w:rsid w:val="00852FD2"/>
    <w:rsid w:val="00854FA2"/>
    <w:rsid w:val="00857AED"/>
    <w:rsid w:val="00866525"/>
    <w:rsid w:val="008855C9"/>
    <w:rsid w:val="00892B02"/>
    <w:rsid w:val="00897D45"/>
    <w:rsid w:val="008A2768"/>
    <w:rsid w:val="008A653C"/>
    <w:rsid w:val="008B26AA"/>
    <w:rsid w:val="008B3765"/>
    <w:rsid w:val="008C088F"/>
    <w:rsid w:val="008D0134"/>
    <w:rsid w:val="008D3714"/>
    <w:rsid w:val="008F5870"/>
    <w:rsid w:val="0090070F"/>
    <w:rsid w:val="00921498"/>
    <w:rsid w:val="009243B2"/>
    <w:rsid w:val="0093564A"/>
    <w:rsid w:val="00955B05"/>
    <w:rsid w:val="00955D91"/>
    <w:rsid w:val="00956DD7"/>
    <w:rsid w:val="009723E7"/>
    <w:rsid w:val="0097497A"/>
    <w:rsid w:val="009979EA"/>
    <w:rsid w:val="009A6789"/>
    <w:rsid w:val="009B43A0"/>
    <w:rsid w:val="009C3B04"/>
    <w:rsid w:val="009C774E"/>
    <w:rsid w:val="009E105D"/>
    <w:rsid w:val="009E18D4"/>
    <w:rsid w:val="009E58BE"/>
    <w:rsid w:val="009E763F"/>
    <w:rsid w:val="009F1D51"/>
    <w:rsid w:val="00A02C5D"/>
    <w:rsid w:val="00A07046"/>
    <w:rsid w:val="00A203E0"/>
    <w:rsid w:val="00A42A1D"/>
    <w:rsid w:val="00A43C89"/>
    <w:rsid w:val="00A5212C"/>
    <w:rsid w:val="00A612AA"/>
    <w:rsid w:val="00A66DDB"/>
    <w:rsid w:val="00A71B9C"/>
    <w:rsid w:val="00A71DC3"/>
    <w:rsid w:val="00A754F6"/>
    <w:rsid w:val="00A77643"/>
    <w:rsid w:val="00A80BBC"/>
    <w:rsid w:val="00A87037"/>
    <w:rsid w:val="00A92BBB"/>
    <w:rsid w:val="00A949D3"/>
    <w:rsid w:val="00A95196"/>
    <w:rsid w:val="00AB7BA4"/>
    <w:rsid w:val="00AC05B7"/>
    <w:rsid w:val="00AC084C"/>
    <w:rsid w:val="00AC1FDE"/>
    <w:rsid w:val="00AE0C9C"/>
    <w:rsid w:val="00AE316D"/>
    <w:rsid w:val="00AF531C"/>
    <w:rsid w:val="00AF569D"/>
    <w:rsid w:val="00AF7869"/>
    <w:rsid w:val="00AF7B22"/>
    <w:rsid w:val="00AF7C4C"/>
    <w:rsid w:val="00B0039A"/>
    <w:rsid w:val="00B146C7"/>
    <w:rsid w:val="00B14A11"/>
    <w:rsid w:val="00B15267"/>
    <w:rsid w:val="00B4293F"/>
    <w:rsid w:val="00B44530"/>
    <w:rsid w:val="00B5234F"/>
    <w:rsid w:val="00B52FA4"/>
    <w:rsid w:val="00B55A6E"/>
    <w:rsid w:val="00B60DCB"/>
    <w:rsid w:val="00B702E9"/>
    <w:rsid w:val="00B76388"/>
    <w:rsid w:val="00B81BA0"/>
    <w:rsid w:val="00B8693A"/>
    <w:rsid w:val="00B91245"/>
    <w:rsid w:val="00B94A7F"/>
    <w:rsid w:val="00B95BC4"/>
    <w:rsid w:val="00BA4113"/>
    <w:rsid w:val="00BA6177"/>
    <w:rsid w:val="00BA7167"/>
    <w:rsid w:val="00BB2321"/>
    <w:rsid w:val="00BC1C5C"/>
    <w:rsid w:val="00BC40E0"/>
    <w:rsid w:val="00BC4359"/>
    <w:rsid w:val="00BD1B62"/>
    <w:rsid w:val="00BD4226"/>
    <w:rsid w:val="00BD5B89"/>
    <w:rsid w:val="00BD6E4E"/>
    <w:rsid w:val="00BD791C"/>
    <w:rsid w:val="00BE41CE"/>
    <w:rsid w:val="00BE6F58"/>
    <w:rsid w:val="00BF26C7"/>
    <w:rsid w:val="00BF295E"/>
    <w:rsid w:val="00BF3436"/>
    <w:rsid w:val="00C0716F"/>
    <w:rsid w:val="00C1058E"/>
    <w:rsid w:val="00C10D8C"/>
    <w:rsid w:val="00C16B17"/>
    <w:rsid w:val="00C2178D"/>
    <w:rsid w:val="00C21AE6"/>
    <w:rsid w:val="00C25A6F"/>
    <w:rsid w:val="00C40BC8"/>
    <w:rsid w:val="00C42FB6"/>
    <w:rsid w:val="00C53AF9"/>
    <w:rsid w:val="00C53C31"/>
    <w:rsid w:val="00C8679D"/>
    <w:rsid w:val="00CA2600"/>
    <w:rsid w:val="00CB7AC3"/>
    <w:rsid w:val="00CC211E"/>
    <w:rsid w:val="00CC33C4"/>
    <w:rsid w:val="00CD629A"/>
    <w:rsid w:val="00CD65E4"/>
    <w:rsid w:val="00CE43BC"/>
    <w:rsid w:val="00CE61B3"/>
    <w:rsid w:val="00CE68CC"/>
    <w:rsid w:val="00CF2F24"/>
    <w:rsid w:val="00CF3CA5"/>
    <w:rsid w:val="00D06A29"/>
    <w:rsid w:val="00D108C8"/>
    <w:rsid w:val="00D11DD3"/>
    <w:rsid w:val="00D2227F"/>
    <w:rsid w:val="00D24DC8"/>
    <w:rsid w:val="00D302F3"/>
    <w:rsid w:val="00D34F2F"/>
    <w:rsid w:val="00D40B6B"/>
    <w:rsid w:val="00D4223E"/>
    <w:rsid w:val="00D512DA"/>
    <w:rsid w:val="00D51EEB"/>
    <w:rsid w:val="00D570EE"/>
    <w:rsid w:val="00D616E4"/>
    <w:rsid w:val="00D71AC3"/>
    <w:rsid w:val="00D722C6"/>
    <w:rsid w:val="00D73595"/>
    <w:rsid w:val="00D736F4"/>
    <w:rsid w:val="00D73EB1"/>
    <w:rsid w:val="00D7617B"/>
    <w:rsid w:val="00D94BB2"/>
    <w:rsid w:val="00DA617E"/>
    <w:rsid w:val="00DA7F68"/>
    <w:rsid w:val="00DB0B42"/>
    <w:rsid w:val="00DB3144"/>
    <w:rsid w:val="00DC508F"/>
    <w:rsid w:val="00DD1F8C"/>
    <w:rsid w:val="00DD366C"/>
    <w:rsid w:val="00DD4DCE"/>
    <w:rsid w:val="00DD52DF"/>
    <w:rsid w:val="00DE0832"/>
    <w:rsid w:val="00DF07F3"/>
    <w:rsid w:val="00DF1E50"/>
    <w:rsid w:val="00DF3266"/>
    <w:rsid w:val="00E00D7D"/>
    <w:rsid w:val="00E10427"/>
    <w:rsid w:val="00E1123C"/>
    <w:rsid w:val="00E17C73"/>
    <w:rsid w:val="00E213B2"/>
    <w:rsid w:val="00E24075"/>
    <w:rsid w:val="00E34E75"/>
    <w:rsid w:val="00E37D73"/>
    <w:rsid w:val="00E46694"/>
    <w:rsid w:val="00E53A88"/>
    <w:rsid w:val="00E62F8B"/>
    <w:rsid w:val="00E6449C"/>
    <w:rsid w:val="00E6696F"/>
    <w:rsid w:val="00E67D9F"/>
    <w:rsid w:val="00E72EC0"/>
    <w:rsid w:val="00E752E6"/>
    <w:rsid w:val="00E75D28"/>
    <w:rsid w:val="00E7721F"/>
    <w:rsid w:val="00E82C24"/>
    <w:rsid w:val="00E87EF7"/>
    <w:rsid w:val="00E94BAD"/>
    <w:rsid w:val="00E94F67"/>
    <w:rsid w:val="00EA13C9"/>
    <w:rsid w:val="00EA1BC6"/>
    <w:rsid w:val="00EA752F"/>
    <w:rsid w:val="00EB60F9"/>
    <w:rsid w:val="00ED0C32"/>
    <w:rsid w:val="00ED43D7"/>
    <w:rsid w:val="00EF3894"/>
    <w:rsid w:val="00F12CEE"/>
    <w:rsid w:val="00F14E69"/>
    <w:rsid w:val="00F1731B"/>
    <w:rsid w:val="00F34ABB"/>
    <w:rsid w:val="00F37CC5"/>
    <w:rsid w:val="00F4197A"/>
    <w:rsid w:val="00F43287"/>
    <w:rsid w:val="00F554FB"/>
    <w:rsid w:val="00F57CC9"/>
    <w:rsid w:val="00F60A45"/>
    <w:rsid w:val="00F6441E"/>
    <w:rsid w:val="00F650EB"/>
    <w:rsid w:val="00F85E8F"/>
    <w:rsid w:val="00F94E63"/>
    <w:rsid w:val="00F959DC"/>
    <w:rsid w:val="00FA5AA6"/>
    <w:rsid w:val="00FA623F"/>
    <w:rsid w:val="00FB0EFC"/>
    <w:rsid w:val="00FB51C4"/>
    <w:rsid w:val="00FC37D3"/>
    <w:rsid w:val="00FC5377"/>
    <w:rsid w:val="00FD7AFF"/>
    <w:rsid w:val="00FD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15575"/>
  <w15:chartTrackingRefBased/>
  <w15:docId w15:val="{0BB0CD5E-6D2A-486F-BCC0-65CCE0003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0070F"/>
    <w:pPr>
      <w:spacing w:after="0" w:line="240" w:lineRule="auto"/>
    </w:pPr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046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41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16E4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70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070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0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42324"/>
    <w:pPr>
      <w:spacing w:after="160" w:line="259" w:lineRule="auto"/>
      <w:ind w:left="720"/>
      <w:contextualSpacing/>
    </w:pPr>
    <w:rPr>
      <w:rFonts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9747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441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16E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D616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07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7F3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080365"/>
    <w:rPr>
      <w:color w:val="009600"/>
      <w:sz w:val="14"/>
      <w:szCs w:val="14"/>
    </w:rPr>
  </w:style>
  <w:style w:type="character" w:customStyle="1" w:styleId="s1">
    <w:name w:val="s1"/>
    <w:basedOn w:val="DefaultParagraphFont"/>
    <w:rsid w:val="00080365"/>
    <w:rPr>
      <w:color w:val="011993"/>
    </w:rPr>
  </w:style>
  <w:style w:type="character" w:customStyle="1" w:styleId="s2">
    <w:name w:val="s2"/>
    <w:basedOn w:val="DefaultParagraphFont"/>
    <w:rsid w:val="00080365"/>
    <w:rPr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F57CC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696F"/>
    <w:rPr>
      <w:rFonts w:ascii="Courier" w:hAnsi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696F"/>
    <w:rPr>
      <w:rFonts w:ascii="Courier" w:hAnsi="Courier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7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4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1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0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74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4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7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5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9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9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0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3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0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7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0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8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0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63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3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7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7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4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2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ode-maven.com/list-content-of-directory-with-nodej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eb322.ca/notes/week0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lm-atoll-83756.herokuapp.com/images/add" TargetMode="External"/><Relationship Id="rId5" Type="http://schemas.openxmlformats.org/officeDocument/2006/relationships/styles" Target="styles.xml"/><Relationship Id="rId15" Type="http://schemas.openxmlformats.org/officeDocument/2006/relationships/hyperlink" Target="https://fonts.google.com/" TargetMode="External"/><Relationship Id="rId10" Type="http://schemas.openxmlformats.org/officeDocument/2006/relationships/hyperlink" Target="https://calm-atoll-83756.herokuapp.com/employees/add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calm-atoll-83756.herokuap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7" ma:contentTypeDescription="Create a new document." ma:contentTypeScope="" ma:versionID="621e3701f4da8ed18d8555d0e36fdda3">
  <xsd:schema xmlns:xsd="http://www.w3.org/2001/XMLSchema" xmlns:xs="http://www.w3.org/2001/XMLSchema" xmlns:p="http://schemas.microsoft.com/office/2006/metadata/properties" xmlns:ns2="10a7b3a0-60e8-413f-96e6-3de88815d7a3" targetNamespace="http://schemas.microsoft.com/office/2006/metadata/properties" ma:root="true" ma:fieldsID="50f46226879f071a104b1a65ee046d44" ns2:_="">
    <xsd:import namespace="10a7b3a0-60e8-413f-96e6-3de88815d7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4AE6C1-ABCD-4D12-886A-B1E2CD6FAE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BD90E8-1C30-48AA-9CD2-7C6E87766F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E6773D-162B-4BEC-B380-6F31FC148B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034</Words>
  <Characters>1159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1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Crawford</dc:creator>
  <cp:keywords/>
  <dc:description/>
  <cp:lastModifiedBy>Noman Atique</cp:lastModifiedBy>
  <cp:revision>2</cp:revision>
  <cp:lastPrinted>2017-05-23T00:54:00Z</cp:lastPrinted>
  <dcterms:created xsi:type="dcterms:W3CDTF">2021-06-15T11:17:00Z</dcterms:created>
  <dcterms:modified xsi:type="dcterms:W3CDTF">2021-06-15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